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2CE85B44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 xml:space="preserve">2020–2021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5F5F6B97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1 REPORT</w:t>
      </w:r>
    </w:p>
    <w:p w14:paraId="1BB5F427" w14:textId="314339B2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Array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Matrice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Method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Random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 xml:space="preserve"> </w:t>
      </w:r>
      <w:proofErr w:type="spellStart"/>
      <w:r w:rsidRPr="00D76A94">
        <w:rPr>
          <w:b/>
          <w:bCs/>
          <w:color w:val="000000"/>
          <w:sz w:val="32"/>
          <w:szCs w:val="32"/>
          <w:lang w:val="tr-TR"/>
        </w:rPr>
        <w:t>Number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7D24B915" w:rsidR="002763DD" w:rsidRPr="0016700D" w:rsidRDefault="00A829AA" w:rsidP="00A829AA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3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12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2020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2C18C330" w14:textId="2DA100A9" w:rsidR="005F1E60" w:rsidRPr="0016700D" w:rsidRDefault="00A829AA" w:rsidP="00A829AA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90000061</w:t>
      </w:r>
      <w:r w:rsidR="00C561A9" w:rsidRPr="0016700D">
        <w:rPr>
          <w:sz w:val="26"/>
          <w:szCs w:val="26"/>
          <w:lang w:val="tr-TR"/>
        </w:rPr>
        <w:t>,</w:t>
      </w:r>
      <w:r>
        <w:rPr>
          <w:sz w:val="26"/>
          <w:szCs w:val="26"/>
          <w:lang w:val="tr-TR"/>
        </w:rPr>
        <w:t xml:space="preserve"> Oktay Kaloğlu</w:t>
      </w:r>
      <w:r w:rsidR="00C561A9" w:rsidRPr="0016700D">
        <w:rPr>
          <w:sz w:val="26"/>
          <w:szCs w:val="26"/>
          <w:lang w:val="tr-TR"/>
        </w:rPr>
        <w:t xml:space="preserve"> </w:t>
      </w:r>
    </w:p>
    <w:p w14:paraId="731C3D4D" w14:textId="7F871668" w:rsidR="00ED3C10" w:rsidRDefault="00ED3C10" w:rsidP="005F1E60">
      <w:pPr>
        <w:jc w:val="center"/>
      </w:pPr>
    </w:p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41ECC3E6" w14:textId="35A030DF" w:rsidR="002659C7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702161" w:history="1">
            <w:r w:rsidR="002659C7" w:rsidRPr="00446677">
              <w:rPr>
                <w:rStyle w:val="Kpr"/>
                <w:rFonts w:eastAsia="Calibri"/>
                <w:noProof/>
              </w:rPr>
              <w:t>1) POINTS IN A 2D PLANE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2</w:t>
            </w:r>
          </w:hyperlink>
        </w:p>
        <w:p w14:paraId="332427B8" w14:textId="46E30DC3" w:rsidR="002659C7" w:rsidRDefault="002E517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62" w:history="1">
            <w:r w:rsidR="002659C7" w:rsidRPr="00446677">
              <w:rPr>
                <w:rStyle w:val="Kpr"/>
                <w:noProof/>
              </w:rPr>
              <w:t>1.a Rastgele Nokta Üretimi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2</w:t>
            </w:r>
          </w:hyperlink>
        </w:p>
        <w:p w14:paraId="0D149D88" w14:textId="7D011FD6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63" w:history="1">
            <w:r w:rsidR="002659C7" w:rsidRPr="00446677">
              <w:rPr>
                <w:rStyle w:val="Kpr"/>
                <w:noProof/>
              </w:rPr>
              <w:t>1.a.1 Kodlar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2</w:t>
            </w:r>
          </w:hyperlink>
        </w:p>
        <w:p w14:paraId="6AEC1C28" w14:textId="60E98CE6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64" w:history="1">
            <w:r w:rsidR="002659C7" w:rsidRPr="00446677">
              <w:rPr>
                <w:rStyle w:val="Kpr"/>
                <w:noProof/>
              </w:rPr>
              <w:t>1.a.2 Ekran görüntüleri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3</w:t>
            </w:r>
          </w:hyperlink>
        </w:p>
        <w:p w14:paraId="7F011BBF" w14:textId="1C68056B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65" w:history="1">
            <w:r w:rsidR="002659C7" w:rsidRPr="00446677">
              <w:rPr>
                <w:rStyle w:val="Kpr"/>
                <w:noProof/>
              </w:rPr>
              <w:t>1.a.3 Açıklama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3</w:t>
            </w:r>
          </w:hyperlink>
        </w:p>
        <w:p w14:paraId="689259E8" w14:textId="0DAB099F" w:rsidR="002659C7" w:rsidRDefault="002E517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66" w:history="1">
            <w:r w:rsidR="002659C7" w:rsidRPr="00446677">
              <w:rPr>
                <w:rStyle w:val="Kpr"/>
                <w:noProof/>
              </w:rPr>
              <w:t>1.b Uzaklık Matrisi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3</w:t>
            </w:r>
          </w:hyperlink>
        </w:p>
        <w:p w14:paraId="51900C4C" w14:textId="6647D0BB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67" w:history="1">
            <w:r w:rsidR="002659C7" w:rsidRPr="00446677">
              <w:rPr>
                <w:rStyle w:val="Kpr"/>
                <w:noProof/>
              </w:rPr>
              <w:t>1.b.1 Kodlar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3</w:t>
            </w:r>
          </w:hyperlink>
        </w:p>
        <w:p w14:paraId="0EA37757" w14:textId="138D740B" w:rsidR="002659C7" w:rsidRDefault="002E5171" w:rsidP="002659C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68" w:history="1">
            <w:r w:rsidR="002659C7" w:rsidRPr="00446677">
              <w:rPr>
                <w:rStyle w:val="Kpr"/>
                <w:noProof/>
              </w:rPr>
              <w:t>1.b.2 Ekran görüntüleri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4</w:t>
            </w:r>
          </w:hyperlink>
        </w:p>
        <w:p w14:paraId="3025EFFE" w14:textId="49D177EE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1" w:history="1">
            <w:r w:rsidR="002659C7" w:rsidRPr="00446677">
              <w:rPr>
                <w:rStyle w:val="Kpr"/>
                <w:noProof/>
              </w:rPr>
              <w:t>1.b.3 Açıklama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4</w:t>
            </w:r>
          </w:hyperlink>
        </w:p>
        <w:p w14:paraId="3A749D45" w14:textId="386E6A9E" w:rsidR="002659C7" w:rsidRDefault="002E517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2" w:history="1">
            <w:r w:rsidR="002659C7" w:rsidRPr="00446677">
              <w:rPr>
                <w:rStyle w:val="Kpr"/>
                <w:noProof/>
              </w:rPr>
              <w:t>2) CLASSIFICATION USING K-NEAREST NEIGHBORS (KNN) ALGORITHM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5</w:t>
            </w:r>
          </w:hyperlink>
        </w:p>
        <w:p w14:paraId="26C22A2C" w14:textId="7F384878" w:rsidR="002659C7" w:rsidRDefault="002E517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3" w:history="1">
            <w:r w:rsidR="002659C7" w:rsidRPr="00446677">
              <w:rPr>
                <w:rStyle w:val="Kpr"/>
                <w:noProof/>
              </w:rPr>
              <w:t xml:space="preserve">2.a </w:t>
            </w:r>
            <w:r w:rsidR="002659C7" w:rsidRPr="00446677">
              <w:rPr>
                <w:rStyle w:val="Kpr"/>
                <w:noProof/>
                <w:lang w:val="tr-TR"/>
              </w:rPr>
              <w:t>KNN ile sınıflandırma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5</w:t>
            </w:r>
          </w:hyperlink>
        </w:p>
        <w:p w14:paraId="01D8A61E" w14:textId="2A8170A3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4" w:history="1">
            <w:r w:rsidR="002659C7" w:rsidRPr="00446677">
              <w:rPr>
                <w:rStyle w:val="Kpr"/>
                <w:noProof/>
              </w:rPr>
              <w:t>2.a.1 Algoritma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5</w:t>
            </w:r>
          </w:hyperlink>
        </w:p>
        <w:p w14:paraId="6F696EFD" w14:textId="6299770E" w:rsidR="002659C7" w:rsidRDefault="002E517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5" w:history="1">
            <w:r w:rsidR="002659C7" w:rsidRPr="00446677">
              <w:rPr>
                <w:rStyle w:val="Kpr"/>
                <w:noProof/>
              </w:rPr>
              <w:t>2.b Banknot sınıflandırma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6</w:t>
            </w:r>
          </w:hyperlink>
        </w:p>
        <w:p w14:paraId="3AD3D28E" w14:textId="0EE639B5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6" w:history="1">
            <w:r w:rsidR="002659C7" w:rsidRPr="00446677">
              <w:rPr>
                <w:rStyle w:val="Kpr"/>
                <w:noProof/>
              </w:rPr>
              <w:t>2.b.1 Kodlar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6</w:t>
            </w:r>
          </w:hyperlink>
        </w:p>
        <w:p w14:paraId="6B4158B1" w14:textId="30E0A65F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7" w:history="1">
            <w:r w:rsidR="002659C7" w:rsidRPr="00446677">
              <w:rPr>
                <w:rStyle w:val="Kpr"/>
                <w:noProof/>
              </w:rPr>
              <w:t>2.b.2 Ekran görüntüleri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8</w:t>
            </w:r>
          </w:hyperlink>
        </w:p>
        <w:p w14:paraId="44F4669A" w14:textId="2673CD90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8" w:history="1">
            <w:r w:rsidR="002659C7" w:rsidRPr="00446677">
              <w:rPr>
                <w:rStyle w:val="Kpr"/>
                <w:noProof/>
              </w:rPr>
              <w:t>2.b.3 Açıklama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9</w:t>
            </w:r>
          </w:hyperlink>
        </w:p>
        <w:p w14:paraId="6F10F5CA" w14:textId="009E4A39" w:rsidR="002659C7" w:rsidRDefault="002E517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79" w:history="1">
            <w:r w:rsidR="002659C7" w:rsidRPr="00446677">
              <w:rPr>
                <w:rStyle w:val="Kpr"/>
                <w:noProof/>
              </w:rPr>
              <w:t>2.c Başarı ölçümü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9</w:t>
            </w:r>
          </w:hyperlink>
        </w:p>
        <w:p w14:paraId="78B22A09" w14:textId="38906F24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80" w:history="1">
            <w:r w:rsidR="002659C7" w:rsidRPr="00446677">
              <w:rPr>
                <w:rStyle w:val="Kpr"/>
                <w:noProof/>
              </w:rPr>
              <w:t>2.c.1 Kodlar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9</w:t>
            </w:r>
          </w:hyperlink>
        </w:p>
        <w:p w14:paraId="66038B96" w14:textId="05858738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81" w:history="1">
            <w:r w:rsidR="002659C7" w:rsidRPr="00446677">
              <w:rPr>
                <w:rStyle w:val="Kpr"/>
                <w:noProof/>
              </w:rPr>
              <w:t>2.c.2 Ekran görüntüleri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12</w:t>
            </w:r>
          </w:hyperlink>
        </w:p>
        <w:p w14:paraId="310EDE1F" w14:textId="5018955E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82" w:history="1">
            <w:r w:rsidR="002659C7" w:rsidRPr="00446677">
              <w:rPr>
                <w:rStyle w:val="Kpr"/>
                <w:noProof/>
              </w:rPr>
              <w:t>2.c.3 Açıklama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12</w:t>
            </w:r>
          </w:hyperlink>
        </w:p>
        <w:p w14:paraId="226C22EE" w14:textId="5D1F853A" w:rsidR="002659C7" w:rsidRDefault="002E517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83" w:history="1">
            <w:r w:rsidR="002659C7" w:rsidRPr="00446677">
              <w:rPr>
                <w:rStyle w:val="Kpr"/>
                <w:noProof/>
              </w:rPr>
              <w:t>2.d Listeleme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13</w:t>
            </w:r>
          </w:hyperlink>
        </w:p>
        <w:p w14:paraId="2984CBDF" w14:textId="39D5A0C4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84" w:history="1">
            <w:r w:rsidR="002659C7" w:rsidRPr="00446677">
              <w:rPr>
                <w:rStyle w:val="Kpr"/>
                <w:noProof/>
              </w:rPr>
              <w:t>2.d.1 Kodlar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13</w:t>
            </w:r>
          </w:hyperlink>
        </w:p>
        <w:p w14:paraId="668DE175" w14:textId="4436F2D3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85" w:history="1">
            <w:r w:rsidR="002659C7" w:rsidRPr="00446677">
              <w:rPr>
                <w:rStyle w:val="Kpr"/>
                <w:noProof/>
              </w:rPr>
              <w:t>2.d.2 Ekran görüntüleri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14</w:t>
            </w:r>
          </w:hyperlink>
        </w:p>
        <w:p w14:paraId="6C0F2F3A" w14:textId="306BED6E" w:rsidR="002659C7" w:rsidRDefault="002E5171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86" w:history="1">
            <w:r w:rsidR="002659C7" w:rsidRPr="00446677">
              <w:rPr>
                <w:rStyle w:val="Kpr"/>
                <w:noProof/>
              </w:rPr>
              <w:t>2.d.3 Açıklama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14</w:t>
            </w:r>
          </w:hyperlink>
        </w:p>
        <w:p w14:paraId="1D93A93A" w14:textId="1EFE6BD4" w:rsidR="002659C7" w:rsidRDefault="002E517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8702187" w:history="1">
            <w:r w:rsidR="002659C7" w:rsidRPr="00446677">
              <w:rPr>
                <w:rStyle w:val="Kpr"/>
                <w:noProof/>
              </w:rPr>
              <w:t>Özdeğerlendirme Tablosu</w:t>
            </w:r>
            <w:r w:rsidR="002659C7">
              <w:rPr>
                <w:noProof/>
                <w:webHidden/>
              </w:rPr>
              <w:tab/>
            </w:r>
            <w:r w:rsidR="005552CF">
              <w:rPr>
                <w:noProof/>
                <w:webHidden/>
              </w:rPr>
              <w:t>15</w:t>
            </w:r>
          </w:hyperlink>
        </w:p>
        <w:p w14:paraId="04E46A4A" w14:textId="44CFD1F0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1ED23D02" w14:textId="37684B52" w:rsidR="00E45FC4" w:rsidRPr="006E3D9D" w:rsidRDefault="00C86526" w:rsidP="006E3D9D">
      <w:pPr>
        <w:pStyle w:val="Balk1"/>
        <w:rPr>
          <w:rFonts w:eastAsia="Calibri"/>
        </w:rPr>
      </w:pPr>
      <w:bookmarkStart w:id="0" w:name="_Toc58702161"/>
      <w:r w:rsidRPr="00A84CFA">
        <w:rPr>
          <w:rFonts w:eastAsia="Calibri"/>
        </w:rPr>
        <w:lastRenderedPageBreak/>
        <w:t xml:space="preserve">1) </w:t>
      </w:r>
      <w:r w:rsidR="009F66D3" w:rsidRPr="00A84CFA">
        <w:rPr>
          <w:rFonts w:eastAsia="Calibri"/>
        </w:rPr>
        <w:t xml:space="preserve">POINTS IN </w:t>
      </w:r>
      <w:r w:rsidR="009F66D3">
        <w:rPr>
          <w:rFonts w:eastAsia="Calibri"/>
        </w:rPr>
        <w:t xml:space="preserve">A </w:t>
      </w:r>
      <w:r w:rsidR="009F66D3" w:rsidRPr="00A84CFA">
        <w:rPr>
          <w:rFonts w:eastAsia="Calibri"/>
        </w:rPr>
        <w:t>2D PLANE</w:t>
      </w:r>
      <w:bookmarkEnd w:id="0"/>
    </w:p>
    <w:p w14:paraId="663699A7" w14:textId="1A2A990C" w:rsidR="00E37E95" w:rsidRDefault="00DD2CA0" w:rsidP="00E45FC4">
      <w:r>
        <w:t>//</w:t>
      </w:r>
      <w:r w:rsidR="0052001B" w:rsidRPr="0052001B">
        <w:t>Visual Studio Community 2019</w:t>
      </w:r>
      <w:r w:rsidR="002771E4">
        <w:t>,</w:t>
      </w:r>
      <w:r w:rsidR="00457339">
        <w:t xml:space="preserve"> </w:t>
      </w:r>
      <w:r w:rsidR="0052001B">
        <w:t>16.8.1</w:t>
      </w:r>
      <w:r w:rsidR="00457339">
        <w:t xml:space="preserve"> and</w:t>
      </w:r>
      <w:r w:rsidR="003A1E7A">
        <w:t xml:space="preserve"> </w:t>
      </w:r>
      <w:r w:rsidR="0052001B">
        <w:t xml:space="preserve">C# </w:t>
      </w:r>
      <w:r w:rsidR="00C8644B">
        <w:t>used</w:t>
      </w:r>
      <w:r w:rsidR="0052001B">
        <w:t xml:space="preserve"> to develop this program.</w:t>
      </w:r>
    </w:p>
    <w:p w14:paraId="41ABA1D1" w14:textId="6CF41BD9" w:rsidR="0052001B" w:rsidRDefault="0052001B" w:rsidP="00E45FC4"/>
    <w:p w14:paraId="3BE20260" w14:textId="72E74872" w:rsidR="00457339" w:rsidRDefault="00E45FC4" w:rsidP="000B088F">
      <w:pPr>
        <w:pStyle w:val="Balk2"/>
      </w:pPr>
      <w:bookmarkStart w:id="1" w:name="_Toc58702162"/>
      <w:r>
        <w:t>1.</w:t>
      </w:r>
      <w:r w:rsidR="006E3D9D">
        <w:t>a</w:t>
      </w:r>
      <w:r w:rsidR="00A82771">
        <w:t xml:space="preserve"> </w:t>
      </w:r>
      <w:proofErr w:type="spellStart"/>
      <w:r w:rsidR="00A82771">
        <w:t>Rastgele</w:t>
      </w:r>
      <w:proofErr w:type="spellEnd"/>
      <w:r w:rsidR="00A82771">
        <w:t xml:space="preserve"> </w:t>
      </w:r>
      <w:proofErr w:type="spellStart"/>
      <w:r w:rsidR="00A82771">
        <w:t>Nokta</w:t>
      </w:r>
      <w:proofErr w:type="spellEnd"/>
      <w:r w:rsidR="00A82771">
        <w:t xml:space="preserve"> </w:t>
      </w:r>
      <w:proofErr w:type="spellStart"/>
      <w:r w:rsidR="00A82771">
        <w:t>Üretimi</w:t>
      </w:r>
      <w:bookmarkEnd w:id="1"/>
      <w:proofErr w:type="spellEnd"/>
    </w:p>
    <w:p w14:paraId="6B5A17E2" w14:textId="7CBAA2B3" w:rsidR="00A81B4C" w:rsidRDefault="00590231" w:rsidP="00B3317F">
      <w:pPr>
        <w:pStyle w:val="Balk3"/>
      </w:pPr>
      <w:bookmarkStart w:id="2" w:name="_Toc58702163"/>
      <w:r>
        <w:t>1.a.1</w:t>
      </w:r>
      <w:r w:rsidR="00B3317F">
        <w:t xml:space="preserve"> </w:t>
      </w:r>
      <w:proofErr w:type="spellStart"/>
      <w:r w:rsidR="003C61CF">
        <w:t>Kodlar</w:t>
      </w:r>
      <w:bookmarkEnd w:id="2"/>
      <w:proofErr w:type="spellEnd"/>
    </w:p>
    <w:p w14:paraId="792F9307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clas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2B91AF"/>
          <w:sz w:val="16"/>
          <w:szCs w:val="16"/>
          <w:lang w:val="tr-TR" w:bidi="ar-SA"/>
        </w:rPr>
        <w:t>Points</w:t>
      </w:r>
      <w:proofErr w:type="spellEnd"/>
    </w:p>
    <w:p w14:paraId="31286330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{</w:t>
      </w:r>
    </w:p>
    <w:p w14:paraId="7571F4C9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clas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r w:rsidRPr="005B7F75">
        <w:rPr>
          <w:rFonts w:ascii="Consolas" w:hAnsi="Consolas" w:cs="Consolas"/>
          <w:color w:val="2B91AF"/>
          <w:sz w:val="16"/>
          <w:szCs w:val="16"/>
          <w:lang w:val="tr-TR" w:bidi="ar-SA"/>
        </w:rPr>
        <w:t>Point</w:t>
      </w:r>
    </w:p>
    <w:p w14:paraId="2FC8C6BF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447D4D73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x = 0.0;</w:t>
      </w:r>
    </w:p>
    <w:p w14:paraId="16111A3C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y = 0.0;</w:t>
      </w:r>
    </w:p>
    <w:p w14:paraId="29282107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r w:rsidRPr="005B7F75">
        <w:rPr>
          <w:rFonts w:ascii="Consolas" w:hAnsi="Consolas" w:cs="Consolas"/>
          <w:color w:val="2B91AF"/>
          <w:sz w:val="16"/>
          <w:szCs w:val="16"/>
          <w:lang w:val="tr-TR" w:bidi="ar-SA"/>
        </w:rPr>
        <w:t>Point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x1 ,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y1)</w:t>
      </w:r>
    </w:p>
    <w:p w14:paraId="0387C9FC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0B5C841E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.x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x1;</w:t>
      </w:r>
    </w:p>
    <w:p w14:paraId="774535E2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.y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y1;</w:t>
      </w:r>
    </w:p>
    <w:p w14:paraId="353107C7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35042DB1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7C59B551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riva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n = 0;</w:t>
      </w:r>
    </w:p>
    <w:p w14:paraId="188DD259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riva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width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=0;</w:t>
      </w:r>
    </w:p>
    <w:p w14:paraId="13CB65CB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riva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heigh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= 0;</w:t>
      </w:r>
    </w:p>
    <w:p w14:paraId="7D0CDED4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riva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Point[]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;</w:t>
      </w:r>
    </w:p>
    <w:p w14:paraId="71CD7328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riva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,]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theMatrix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71C7C761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2B91AF"/>
          <w:sz w:val="16"/>
          <w:szCs w:val="16"/>
          <w:lang w:val="tr-TR" w:bidi="ar-SA"/>
        </w:rPr>
        <w:t>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num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,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wid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hei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){</w:t>
      </w:r>
    </w:p>
    <w:p w14:paraId="1838CC34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</w:p>
    <w:p w14:paraId="55FE9306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.n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num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25B267F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.width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wid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1DE09D65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.heigh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hei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4D02FB91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fillWith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0679B548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outPut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062C4933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theMatrix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distanceMatrix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6C00EC49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outPutDistanceMatrix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7A75A6A6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0E873182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</w:p>
    <w:p w14:paraId="7382FDCC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riva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Point[]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fillWith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</w:t>
      </w:r>
    </w:p>
    <w:p w14:paraId="034F7672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1A7FA64B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Point[]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temp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Point[n];</w:t>
      </w:r>
    </w:p>
    <w:p w14:paraId="2E1B4B8A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n; i++)</w:t>
      </w:r>
    </w:p>
    <w:p w14:paraId="682DB1C4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3C0994BB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Random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random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Random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569B8C52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x1 =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vert.To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random.Nex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0,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heigh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* 10))/10;</w:t>
      </w:r>
    </w:p>
    <w:p w14:paraId="2862FD15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y1 =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vert.ToDoubl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random.Nex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0,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width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* 10))/10;</w:t>
      </w:r>
    </w:p>
    <w:p w14:paraId="7893D98E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Point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pointi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Point(x1,y1) ;</w:t>
      </w:r>
    </w:p>
    <w:p w14:paraId="5B0E0F00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temp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i] =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pointi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45625AED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69470D76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return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temp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65DC6020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526099EB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5EFDB498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priva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outPut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 {</w:t>
      </w:r>
    </w:p>
    <w:p w14:paraId="46061E75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5B7F75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n; i++)</w:t>
      </w:r>
    </w:p>
    <w:p w14:paraId="73CB5647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5AB9D196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5B7F75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5B7F75">
        <w:rPr>
          <w:rFonts w:ascii="Consolas" w:hAnsi="Consolas" w:cs="Consolas"/>
          <w:color w:val="A31515"/>
          <w:sz w:val="16"/>
          <w:szCs w:val="16"/>
          <w:lang w:val="tr-TR" w:bidi="ar-SA"/>
        </w:rPr>
        <w:t>point</w:t>
      </w:r>
      <w:proofErr w:type="spellEnd"/>
      <w:r w:rsidRPr="005B7F75">
        <w:rPr>
          <w:rFonts w:ascii="Consolas" w:hAnsi="Consolas" w:cs="Consolas"/>
          <w:color w:val="A31515"/>
          <w:sz w:val="16"/>
          <w:szCs w:val="16"/>
          <w:lang w:val="tr-TR" w:bidi="ar-SA"/>
        </w:rPr>
        <w:t xml:space="preserve"> "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+ (i+1) + </w:t>
      </w:r>
      <w:r w:rsidRPr="005B7F75">
        <w:rPr>
          <w:rFonts w:ascii="Consolas" w:hAnsi="Consolas" w:cs="Consolas"/>
          <w:color w:val="A31515"/>
          <w:sz w:val="16"/>
          <w:szCs w:val="16"/>
          <w:lang w:val="tr-TR" w:bidi="ar-SA"/>
        </w:rPr>
        <w:t>": ("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25AA41A2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[i].x);</w:t>
      </w:r>
    </w:p>
    <w:p w14:paraId="0FA4AB09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5B7F75">
        <w:rPr>
          <w:rFonts w:ascii="Consolas" w:hAnsi="Consolas" w:cs="Consolas"/>
          <w:color w:val="A31515"/>
          <w:sz w:val="16"/>
          <w:szCs w:val="16"/>
          <w:lang w:val="tr-TR" w:bidi="ar-SA"/>
        </w:rPr>
        <w:t>","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3B42412D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points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[i].y);</w:t>
      </w:r>
    </w:p>
    <w:p w14:paraId="77CB2B11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5B7F75">
        <w:rPr>
          <w:rFonts w:ascii="Consolas" w:hAnsi="Consolas" w:cs="Consolas"/>
          <w:color w:val="A31515"/>
          <w:sz w:val="16"/>
          <w:szCs w:val="16"/>
          <w:lang w:val="tr-TR" w:bidi="ar-SA"/>
        </w:rPr>
        <w:t>")"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48403591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5B7F75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6253E865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48075A09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5D15E1F6" w14:textId="77777777" w:rsidR="005B7F75" w:rsidRPr="005B7F75" w:rsidRDefault="005B7F75" w:rsidP="005B7F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08A0F446" w14:textId="2B8A7A47" w:rsidR="003822B9" w:rsidRPr="005B7F75" w:rsidRDefault="005B7F75" w:rsidP="005B7F75">
      <w:pPr>
        <w:rPr>
          <w:sz w:val="16"/>
          <w:szCs w:val="16"/>
        </w:rPr>
      </w:pPr>
      <w:r w:rsidRPr="005B7F7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0CFFDA46" w14:textId="77777777" w:rsidR="003822B9" w:rsidRPr="001C6C80" w:rsidRDefault="003822B9" w:rsidP="001C6C80"/>
    <w:p w14:paraId="4F78D893" w14:textId="3D4255D2" w:rsidR="00334B8E" w:rsidRDefault="00334B8E" w:rsidP="006F1A24">
      <w:pPr>
        <w:pStyle w:val="Balk3"/>
      </w:pPr>
      <w:bookmarkStart w:id="3" w:name="_Toc58702164"/>
      <w:r>
        <w:lastRenderedPageBreak/>
        <w:t xml:space="preserve">1.a.2 </w:t>
      </w:r>
      <w:proofErr w:type="spellStart"/>
      <w:r>
        <w:t>Ekran</w:t>
      </w:r>
      <w:proofErr w:type="spellEnd"/>
      <w:r>
        <w:t xml:space="preserve"> </w:t>
      </w:r>
      <w:proofErr w:type="spellStart"/>
      <w:r w:rsidR="006F1A24">
        <w:t>görüntüleri</w:t>
      </w:r>
      <w:bookmarkEnd w:id="3"/>
      <w:proofErr w:type="spellEnd"/>
    </w:p>
    <w:p w14:paraId="4FEFC886" w14:textId="1346CA8F" w:rsidR="003822B9" w:rsidRDefault="00785D7E" w:rsidP="00A81B4C">
      <w:r>
        <w:rPr>
          <w:noProof/>
        </w:rPr>
        <w:drawing>
          <wp:inline distT="0" distB="0" distL="0" distR="0" wp14:anchorId="5610811C" wp14:editId="51DBE9A8">
            <wp:extent cx="1463040" cy="807720"/>
            <wp:effectExtent l="0" t="0" r="381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5909D" w14:textId="7316A0F7" w:rsidR="00785D7E" w:rsidRDefault="00785D7E" w:rsidP="00A81B4C">
      <w:r>
        <w:rPr>
          <w:noProof/>
        </w:rPr>
        <w:drawing>
          <wp:inline distT="0" distB="0" distL="0" distR="0" wp14:anchorId="525D68F2" wp14:editId="74621D9A">
            <wp:extent cx="1493520" cy="162306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1B75E" w14:textId="3D767F4F" w:rsidR="006F1A24" w:rsidRDefault="006F1A24" w:rsidP="006F1A24">
      <w:pPr>
        <w:pStyle w:val="Balk3"/>
      </w:pPr>
      <w:bookmarkStart w:id="4" w:name="_Toc58702165"/>
      <w:r>
        <w:t xml:space="preserve">1.a.3 </w:t>
      </w:r>
      <w:proofErr w:type="spellStart"/>
      <w:r>
        <w:t>Açıklama</w:t>
      </w:r>
      <w:bookmarkEnd w:id="4"/>
      <w:proofErr w:type="spellEnd"/>
    </w:p>
    <w:p w14:paraId="637D4057" w14:textId="1934E939" w:rsidR="00AB3917" w:rsidRDefault="003822B9" w:rsidP="00AB3917">
      <w:proofErr w:type="spellStart"/>
      <w:r>
        <w:t>Algoritma</w:t>
      </w:r>
      <w:proofErr w:type="spellEnd"/>
      <w:r>
        <w:t xml:space="preserve"> </w:t>
      </w:r>
      <w:proofErr w:type="spellStart"/>
      <w:r>
        <w:t>geliştirilirken</w:t>
      </w:r>
      <w:proofErr w:type="spellEnd"/>
      <w:r>
        <w:t xml:space="preserve"> dizi(double[]</w:t>
      </w:r>
      <w:r w:rsidR="00785D7E">
        <w:t>,Point[]</w:t>
      </w:r>
      <w:r>
        <w:t>)</w:t>
      </w:r>
      <w:r w:rsidR="005B7F75"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noktanın</w:t>
      </w:r>
      <w:proofErr w:type="spellEnd"/>
      <w:r>
        <w:t xml:space="preserve"> x </w:t>
      </w:r>
      <w:proofErr w:type="spellStart"/>
      <w:r>
        <w:t>ve</w:t>
      </w:r>
      <w:proofErr w:type="spellEnd"/>
      <w:r>
        <w:t xml:space="preserve"> y </w:t>
      </w:r>
      <w:proofErr w:type="spellStart"/>
      <w:r>
        <w:t>değerlerini</w:t>
      </w:r>
      <w:proofErr w:type="spellEnd"/>
      <w:r>
        <w:t xml:space="preserve"> </w:t>
      </w:r>
      <w:proofErr w:type="spellStart"/>
      <w:r>
        <w:t>tutma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Point </w:t>
      </w:r>
      <w:proofErr w:type="spellStart"/>
      <w:r>
        <w:t>adlı</w:t>
      </w:r>
      <w:proofErr w:type="spellEnd"/>
      <w:r>
        <w:t xml:space="preserve"> </w:t>
      </w:r>
      <w:proofErr w:type="spellStart"/>
      <w:r>
        <w:t>nesne</w:t>
      </w:r>
      <w:proofErr w:type="spellEnd"/>
      <w:r>
        <w:t xml:space="preserve"> </w:t>
      </w:r>
      <w:proofErr w:type="spellStart"/>
      <w:r>
        <w:t>kullanılmıştır</w:t>
      </w:r>
      <w:proofErr w:type="spellEnd"/>
      <w:r>
        <w:t xml:space="preserve">. </w:t>
      </w:r>
    </w:p>
    <w:p w14:paraId="247D73AB" w14:textId="742BC889" w:rsidR="00AB3917" w:rsidRDefault="00AB3917" w:rsidP="00A81B4C">
      <w:r>
        <w:t xml:space="preserve">Program </w:t>
      </w:r>
      <w:proofErr w:type="spellStart"/>
      <w:r w:rsidR="00785D7E">
        <w:t>rastgele</w:t>
      </w:r>
      <w:proofErr w:type="spellEnd"/>
      <w:r w:rsidR="00785D7E">
        <w:t xml:space="preserve"> </w:t>
      </w:r>
      <w:proofErr w:type="spellStart"/>
      <w:r w:rsidR="00785D7E">
        <w:t>nokta</w:t>
      </w:r>
      <w:proofErr w:type="spellEnd"/>
      <w:r w:rsidR="00785D7E">
        <w:t xml:space="preserve"> </w:t>
      </w:r>
      <w:proofErr w:type="spellStart"/>
      <w:r w:rsidR="00785D7E">
        <w:t>üretimini</w:t>
      </w:r>
      <w:proofErr w:type="spellEnd"/>
      <w:r w:rsidR="00785D7E">
        <w:t xml:space="preserve"> </w:t>
      </w:r>
      <w:proofErr w:type="spellStart"/>
      <w:r w:rsidR="00785D7E">
        <w:t>ve</w:t>
      </w:r>
      <w:proofErr w:type="spellEnd"/>
      <w:r w:rsidR="00785D7E">
        <w:t xml:space="preserve"> </w:t>
      </w:r>
      <w:proofErr w:type="spellStart"/>
      <w:r w:rsidR="00785D7E">
        <w:t>uzunluk</w:t>
      </w:r>
      <w:proofErr w:type="spellEnd"/>
      <w:r w:rsidR="00785D7E">
        <w:t xml:space="preserve"> </w:t>
      </w:r>
      <w:proofErr w:type="spellStart"/>
      <w:r w:rsidR="00785D7E">
        <w:t>matrisini</w:t>
      </w:r>
      <w:proofErr w:type="spellEnd"/>
      <w:r w:rsidR="00785D7E">
        <w:t xml:space="preserve"> </w:t>
      </w:r>
      <w:proofErr w:type="spellStart"/>
      <w:r w:rsidR="00785D7E">
        <w:t>sırası</w:t>
      </w:r>
      <w:proofErr w:type="spellEnd"/>
      <w:r w:rsidR="00785D7E">
        <w:t xml:space="preserve"> </w:t>
      </w:r>
      <w:proofErr w:type="spellStart"/>
      <w:r w:rsidR="00785D7E">
        <w:t>ile</w:t>
      </w:r>
      <w:proofErr w:type="spellEnd"/>
      <w:r w:rsidR="00785D7E">
        <w:t xml:space="preserve"> points </w:t>
      </w:r>
      <w:proofErr w:type="spellStart"/>
      <w:r w:rsidR="00785D7E">
        <w:t>adlı</w:t>
      </w:r>
      <w:proofErr w:type="spellEnd"/>
      <w:r w:rsidR="00785D7E">
        <w:t xml:space="preserve"> </w:t>
      </w:r>
      <w:proofErr w:type="spellStart"/>
      <w:r w:rsidR="00785D7E">
        <w:t>nesnenin</w:t>
      </w:r>
      <w:proofErr w:type="spellEnd"/>
      <w:r w:rsidR="00785D7E">
        <w:t xml:space="preserve"> </w:t>
      </w:r>
      <w:proofErr w:type="spellStart"/>
      <w:r w:rsidR="00785D7E">
        <w:t>constructoru</w:t>
      </w:r>
      <w:proofErr w:type="spellEnd"/>
      <w:r w:rsidR="00785D7E">
        <w:t xml:space="preserve"> </w:t>
      </w:r>
      <w:proofErr w:type="spellStart"/>
      <w:r w:rsidR="00785D7E">
        <w:t>içerisinde</w:t>
      </w:r>
      <w:proofErr w:type="spellEnd"/>
      <w:r w:rsidR="00785D7E">
        <w:t xml:space="preserve"> </w:t>
      </w:r>
      <w:proofErr w:type="spellStart"/>
      <w:r w:rsidR="00785D7E">
        <w:t>gerçekleştirmektedir</w:t>
      </w:r>
      <w:proofErr w:type="spellEnd"/>
      <w:r w:rsidR="00785D7E">
        <w:t>.</w:t>
      </w:r>
    </w:p>
    <w:p w14:paraId="625F550C" w14:textId="571A3C05" w:rsidR="003822B9" w:rsidRPr="005B7F75" w:rsidRDefault="003822B9" w:rsidP="00A81B4C">
      <w:pPr>
        <w:rPr>
          <w:sz w:val="26"/>
          <w:szCs w:val="26"/>
        </w:rPr>
      </w:pPr>
      <w:proofErr w:type="spellStart"/>
      <w:r>
        <w:t>Algortima</w:t>
      </w:r>
      <w:proofErr w:type="spellEnd"/>
      <w:r>
        <w:t xml:space="preserve"> </w:t>
      </w:r>
      <w:proofErr w:type="spellStart"/>
      <w:r>
        <w:t>giriş</w:t>
      </w:r>
      <w:proofErr w:type="spellEnd"/>
      <w:r>
        <w:t xml:space="preserve"> </w:t>
      </w:r>
      <w:proofErr w:type="spellStart"/>
      <w:r>
        <w:t>verileri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genişlik</w:t>
      </w:r>
      <w:proofErr w:type="spellEnd"/>
      <w:r>
        <w:t xml:space="preserve"> </w:t>
      </w:r>
      <w:proofErr w:type="spellStart"/>
      <w:r>
        <w:t>ve</w:t>
      </w:r>
      <w:r w:rsidR="005B7F75">
        <w:t>ya</w:t>
      </w:r>
      <w:proofErr w:type="spellEnd"/>
      <w:r>
        <w:t xml:space="preserve"> </w:t>
      </w:r>
      <w:proofErr w:type="spellStart"/>
      <w:r>
        <w:t>yükseklik</w:t>
      </w:r>
      <w:proofErr w:type="spellEnd"/>
      <w:r>
        <w:t xml:space="preserve"> </w:t>
      </w:r>
      <w:proofErr w:type="spellStart"/>
      <w:r>
        <w:t>değerl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 w:rsidR="005B7F75">
        <w:t>rastgele</w:t>
      </w:r>
      <w:proofErr w:type="spellEnd"/>
      <w:r w:rsidR="005B7F75">
        <w:t xml:space="preserve"> </w:t>
      </w:r>
      <w:proofErr w:type="spellStart"/>
      <w:r w:rsidR="005B7F75">
        <w:t>değerler</w:t>
      </w:r>
      <w:proofErr w:type="spellEnd"/>
      <w:r w:rsidR="005B7F75">
        <w:t xml:space="preserve"> </w:t>
      </w:r>
      <w:proofErr w:type="spellStart"/>
      <w:r w:rsidR="005B7F75">
        <w:t>üretililir</w:t>
      </w:r>
      <w:proofErr w:type="spellEnd"/>
      <w:r w:rsidR="005B7F75">
        <w:t xml:space="preserve">. x </w:t>
      </w:r>
      <w:proofErr w:type="spellStart"/>
      <w:r w:rsidR="005B7F75">
        <w:t>ve</w:t>
      </w:r>
      <w:proofErr w:type="spellEnd"/>
      <w:r w:rsidR="005B7F75">
        <w:t xml:space="preserve"> y double </w:t>
      </w:r>
      <w:proofErr w:type="spellStart"/>
      <w:r w:rsidR="005B7F75">
        <w:t>verilerini</w:t>
      </w:r>
      <w:proofErr w:type="spellEnd"/>
      <w:r w:rsidR="005B7F75">
        <w:t xml:space="preserve"> n </w:t>
      </w:r>
      <w:proofErr w:type="spellStart"/>
      <w:r w:rsidR="005B7F75">
        <w:t>tane</w:t>
      </w:r>
      <w:proofErr w:type="spellEnd"/>
      <w:r w:rsidR="005B7F75">
        <w:t xml:space="preserve"> </w:t>
      </w:r>
      <w:proofErr w:type="spellStart"/>
      <w:r w:rsidR="005B7F75">
        <w:t>nokta</w:t>
      </w:r>
      <w:proofErr w:type="spellEnd"/>
      <w:r w:rsidR="005B7F75">
        <w:t xml:space="preserve"> </w:t>
      </w:r>
      <w:proofErr w:type="spellStart"/>
      <w:r w:rsidR="005B7F75">
        <w:t>için</w:t>
      </w:r>
      <w:proofErr w:type="spellEnd"/>
      <w:r w:rsidR="005B7F75">
        <w:t xml:space="preserve"> </w:t>
      </w:r>
      <w:proofErr w:type="spellStart"/>
      <w:r w:rsidR="005B7F75">
        <w:t>ayrı</w:t>
      </w:r>
      <w:proofErr w:type="spellEnd"/>
      <w:r w:rsidR="005B7F75">
        <w:t xml:space="preserve"> </w:t>
      </w:r>
      <w:proofErr w:type="spellStart"/>
      <w:r w:rsidR="005B7F75">
        <w:t>ayrı</w:t>
      </w:r>
      <w:proofErr w:type="spellEnd"/>
      <w:r w:rsidR="005B7F75">
        <w:t xml:space="preserve"> </w:t>
      </w:r>
      <w:proofErr w:type="spellStart"/>
      <w:r w:rsidR="005B7F75">
        <w:t>üretmektedir</w:t>
      </w:r>
      <w:proofErr w:type="spellEnd"/>
      <w:r w:rsidR="005B7F75">
        <w:t xml:space="preserve">. </w:t>
      </w:r>
      <w:proofErr w:type="spellStart"/>
      <w:r w:rsidR="005B7F75">
        <w:t>Üretilen</w:t>
      </w:r>
      <w:proofErr w:type="spellEnd"/>
      <w:r w:rsidR="005B7F75">
        <w:t xml:space="preserve"> </w:t>
      </w:r>
      <w:proofErr w:type="spellStart"/>
      <w:r w:rsidR="005B7F75">
        <w:t>noktalar</w:t>
      </w:r>
      <w:proofErr w:type="spellEnd"/>
      <w:r w:rsidR="005B7F75">
        <w:t xml:space="preserve"> </w:t>
      </w:r>
      <w:proofErr w:type="spellStart"/>
      <w:r w:rsidR="005B7F75">
        <w:t>genişliğin</w:t>
      </w:r>
      <w:proofErr w:type="spellEnd"/>
      <w:r w:rsidR="005B7F75">
        <w:t xml:space="preserve"> 10 </w:t>
      </w:r>
      <w:proofErr w:type="spellStart"/>
      <w:r w:rsidR="005B7F75">
        <w:t>katı</w:t>
      </w:r>
      <w:proofErr w:type="spellEnd"/>
      <w:r w:rsidR="005B7F75">
        <w:t xml:space="preserve"> </w:t>
      </w:r>
      <w:proofErr w:type="spellStart"/>
      <w:r w:rsidR="005B7F75">
        <w:t>ile</w:t>
      </w:r>
      <w:proofErr w:type="spellEnd"/>
      <w:r w:rsidR="005B7F75">
        <w:t xml:space="preserve"> </w:t>
      </w:r>
      <w:proofErr w:type="spellStart"/>
      <w:r w:rsidR="005B7F75">
        <w:t>Randİnt</w:t>
      </w:r>
      <w:proofErr w:type="spellEnd"/>
      <w:r w:rsidR="005B7F75">
        <w:t xml:space="preserve"> </w:t>
      </w:r>
      <w:proofErr w:type="spellStart"/>
      <w:r w:rsidR="005B7F75">
        <w:t>metodu</w:t>
      </w:r>
      <w:proofErr w:type="spellEnd"/>
      <w:r w:rsidR="005B7F75">
        <w:t xml:space="preserve"> </w:t>
      </w:r>
      <w:proofErr w:type="spellStart"/>
      <w:r w:rsidR="005B7F75">
        <w:t>ile</w:t>
      </w:r>
      <w:proofErr w:type="spellEnd"/>
      <w:r w:rsidR="005B7F75">
        <w:t xml:space="preserve"> </w:t>
      </w:r>
      <w:proofErr w:type="spellStart"/>
      <w:r w:rsidR="005B7F75">
        <w:t>rastgele</w:t>
      </w:r>
      <w:proofErr w:type="spellEnd"/>
      <w:r w:rsidR="005B7F75">
        <w:t xml:space="preserve"> </w:t>
      </w:r>
      <w:proofErr w:type="spellStart"/>
      <w:r w:rsidR="005B7F75">
        <w:t>üretlir</w:t>
      </w:r>
      <w:proofErr w:type="spellEnd"/>
      <w:r w:rsidR="005B7F75">
        <w:t xml:space="preserve"> </w:t>
      </w:r>
      <w:proofErr w:type="spellStart"/>
      <w:r w:rsidR="005B7F75">
        <w:t>ve</w:t>
      </w:r>
      <w:proofErr w:type="spellEnd"/>
      <w:r w:rsidR="005B7F75">
        <w:t xml:space="preserve"> </w:t>
      </w:r>
      <w:proofErr w:type="spellStart"/>
      <w:r w:rsidR="005B7F75">
        <w:t>sonra</w:t>
      </w:r>
      <w:proofErr w:type="spellEnd"/>
      <w:r w:rsidR="005B7F75">
        <w:t xml:space="preserve"> 10 a </w:t>
      </w:r>
      <w:proofErr w:type="spellStart"/>
      <w:r w:rsidR="005B7F75">
        <w:t>bölünmesiyle</w:t>
      </w:r>
      <w:proofErr w:type="spellEnd"/>
      <w:r w:rsidR="005B7F75">
        <w:t xml:space="preserve"> 0.0 </w:t>
      </w:r>
      <w:proofErr w:type="spellStart"/>
      <w:r w:rsidR="005B7F75">
        <w:t>formatında</w:t>
      </w:r>
      <w:proofErr w:type="spellEnd"/>
      <w:r w:rsidR="005B7F75">
        <w:t xml:space="preserve"> double a </w:t>
      </w:r>
      <w:proofErr w:type="spellStart"/>
      <w:r w:rsidR="005B7F75">
        <w:t>dönüştürülür</w:t>
      </w:r>
      <w:proofErr w:type="spellEnd"/>
      <w:r w:rsidR="005B7F75">
        <w:t xml:space="preserve">. Rand double </w:t>
      </w:r>
      <w:proofErr w:type="spellStart"/>
      <w:r w:rsidR="005B7F75">
        <w:t>yerine</w:t>
      </w:r>
      <w:proofErr w:type="spellEnd"/>
      <w:r w:rsidR="005B7F75">
        <w:t xml:space="preserve"> rand int </w:t>
      </w:r>
      <w:proofErr w:type="spellStart"/>
      <w:r w:rsidR="005B7F75">
        <w:t>seçilmesinin</w:t>
      </w:r>
      <w:proofErr w:type="spellEnd"/>
      <w:r w:rsidR="005B7F75">
        <w:t xml:space="preserve"> </w:t>
      </w:r>
      <w:proofErr w:type="spellStart"/>
      <w:r w:rsidR="005B7F75">
        <w:t>nedeni</w:t>
      </w:r>
      <w:proofErr w:type="spellEnd"/>
      <w:r w:rsidR="005B7F75">
        <w:t xml:space="preserve"> </w:t>
      </w:r>
      <w:proofErr w:type="spellStart"/>
      <w:r w:rsidR="005B7F75">
        <w:t>gereksiz</w:t>
      </w:r>
      <w:proofErr w:type="spellEnd"/>
      <w:r w:rsidR="005B7F75">
        <w:t xml:space="preserve"> yere </w:t>
      </w:r>
      <w:proofErr w:type="spellStart"/>
      <w:r w:rsidR="005B7F75">
        <w:t>noktadan</w:t>
      </w:r>
      <w:proofErr w:type="spellEnd"/>
      <w:r w:rsidR="005B7F75">
        <w:t xml:space="preserve"> </w:t>
      </w:r>
      <w:proofErr w:type="spellStart"/>
      <w:r w:rsidR="005B7F75">
        <w:t>sonra</w:t>
      </w:r>
      <w:proofErr w:type="spellEnd"/>
      <w:r w:rsidR="005B7F75">
        <w:t xml:space="preserve"> </w:t>
      </w:r>
      <w:proofErr w:type="spellStart"/>
      <w:r w:rsidR="005B7F75">
        <w:t>sadece</w:t>
      </w:r>
      <w:proofErr w:type="spellEnd"/>
      <w:r w:rsidR="005B7F75">
        <w:t xml:space="preserve"> </w:t>
      </w:r>
      <w:proofErr w:type="spellStart"/>
      <w:r w:rsidR="005B7F75">
        <w:t>bir</w:t>
      </w:r>
      <w:proofErr w:type="spellEnd"/>
      <w:r w:rsidR="005B7F75">
        <w:t xml:space="preserve"> </w:t>
      </w:r>
      <w:proofErr w:type="spellStart"/>
      <w:r w:rsidR="005B7F75">
        <w:t>basamağın</w:t>
      </w:r>
      <w:proofErr w:type="spellEnd"/>
      <w:r w:rsidR="005B7F75">
        <w:t xml:space="preserve"> </w:t>
      </w:r>
      <w:proofErr w:type="spellStart"/>
      <w:r w:rsidR="005B7F75">
        <w:t>yeterli</w:t>
      </w:r>
      <w:proofErr w:type="spellEnd"/>
      <w:r w:rsidR="005B7F75">
        <w:t xml:space="preserve"> </w:t>
      </w:r>
      <w:proofErr w:type="spellStart"/>
      <w:r w:rsidR="005B7F75">
        <w:t>olmasıdır</w:t>
      </w:r>
      <w:proofErr w:type="spellEnd"/>
      <w:r w:rsidR="005B7F75">
        <w:t>.</w:t>
      </w:r>
    </w:p>
    <w:p w14:paraId="0E569081" w14:textId="77777777" w:rsidR="00785D7E" w:rsidRDefault="00785D7E" w:rsidP="00D824D5">
      <w:pPr>
        <w:pStyle w:val="Balk2"/>
      </w:pPr>
    </w:p>
    <w:p w14:paraId="4F7C0710" w14:textId="77777777" w:rsidR="00785D7E" w:rsidRDefault="00785D7E" w:rsidP="00D824D5">
      <w:pPr>
        <w:pStyle w:val="Balk2"/>
      </w:pPr>
    </w:p>
    <w:p w14:paraId="3FB1FA29" w14:textId="29F24CE0" w:rsidR="00D824D5" w:rsidRDefault="00D824D5" w:rsidP="00D824D5">
      <w:pPr>
        <w:pStyle w:val="Balk2"/>
      </w:pPr>
      <w:bookmarkStart w:id="5" w:name="_Toc58702166"/>
      <w:r>
        <w:t>1.b</w:t>
      </w:r>
      <w:r w:rsidR="00916024">
        <w:t xml:space="preserve"> </w:t>
      </w:r>
      <w:proofErr w:type="spellStart"/>
      <w:r w:rsidR="00916024">
        <w:t>Uzaklık</w:t>
      </w:r>
      <w:proofErr w:type="spellEnd"/>
      <w:r w:rsidR="00916024">
        <w:t xml:space="preserve"> </w:t>
      </w:r>
      <w:proofErr w:type="spellStart"/>
      <w:r w:rsidR="00916024">
        <w:t>Matrisi</w:t>
      </w:r>
      <w:bookmarkEnd w:id="5"/>
      <w:proofErr w:type="spellEnd"/>
    </w:p>
    <w:p w14:paraId="628E8ABD" w14:textId="7B8B4E26" w:rsidR="00E437E4" w:rsidRDefault="00E437E4" w:rsidP="00E437E4">
      <w:pPr>
        <w:pStyle w:val="Balk3"/>
      </w:pPr>
      <w:bookmarkStart w:id="6" w:name="_Toc58702167"/>
      <w:r>
        <w:t xml:space="preserve">1.b.1 </w:t>
      </w:r>
      <w:proofErr w:type="spellStart"/>
      <w:r>
        <w:t>Kodlar</w:t>
      </w:r>
      <w:bookmarkEnd w:id="6"/>
      <w:proofErr w:type="spellEnd"/>
    </w:p>
    <w:p w14:paraId="2A41FE1E" w14:textId="31E96029" w:rsidR="00785D7E" w:rsidRPr="00785D7E" w:rsidRDefault="00785D7E" w:rsidP="00785D7E">
      <w:r>
        <w:t>//</w:t>
      </w:r>
      <w:proofErr w:type="spellStart"/>
      <w:r>
        <w:t>bu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Points </w:t>
      </w:r>
      <w:proofErr w:type="spellStart"/>
      <w:r>
        <w:t>adlı</w:t>
      </w:r>
      <w:proofErr w:type="spellEnd"/>
      <w:r>
        <w:t xml:space="preserve"> </w:t>
      </w:r>
      <w:proofErr w:type="spellStart"/>
      <w:r>
        <w:t>classın</w:t>
      </w:r>
      <w:proofErr w:type="spellEnd"/>
      <w:r>
        <w:t xml:space="preserve"> </w:t>
      </w:r>
      <w:proofErr w:type="spellStart"/>
      <w:r>
        <w:t>üyesidir</w:t>
      </w:r>
      <w:proofErr w:type="spellEnd"/>
    </w:p>
    <w:p w14:paraId="5AB9B238" w14:textId="77777777" w:rsidR="00785D7E" w:rsidRPr="00785D7E" w:rsidRDefault="00785D7E" w:rsidP="006E36B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,]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tanceMatrix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)</w:t>
      </w:r>
    </w:p>
    <w:p w14:paraId="20F6E27E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3A5BAE93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,]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Ma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[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n,n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];</w:t>
      </w:r>
    </w:p>
    <w:p w14:paraId="6A451D15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0.0;</w:t>
      </w:r>
    </w:p>
    <w:p w14:paraId="7879AD1B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&lt;n; i++)</w:t>
      </w:r>
    </w:p>
    <w:p w14:paraId="6EF2D606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75098FB3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j =0; j &lt;= i; j++)</w:t>
      </w:r>
    </w:p>
    <w:p w14:paraId="0ADAB90C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03F9ADF2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</w:p>
    <w:p w14:paraId="1C92D351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tanceCalculator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points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i],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points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[j]);</w:t>
      </w:r>
    </w:p>
    <w:p w14:paraId="47C178F5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Ma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[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i,j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]=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644A2120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Ma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j, i] =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AE5A577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27097BBB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31DC82EF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tanceCalculator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Point p1, Point p2) {</w:t>
      </w:r>
    </w:p>
    <w:p w14:paraId="7397E808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return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Math.Sqr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(p1.x-p2.x),2)+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(p1.y - p2.y), 2)) ;</w:t>
      </w:r>
    </w:p>
    <w:p w14:paraId="25AD799D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0B1F3582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return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disMa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47547BEA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0F22A8FC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lastRenderedPageBreak/>
        <w:t xml:space="preserve">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outPutDistanceMatrix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)</w:t>
      </w:r>
    </w:p>
    <w:p w14:paraId="3FB99161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4D0B1B2B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spc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' '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, 6*(n / 2));</w:t>
      </w:r>
    </w:p>
    <w:p w14:paraId="3E1E0DCC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spc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+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Distance</w:t>
      </w:r>
      <w:proofErr w:type="spellEnd"/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 xml:space="preserve"> </w:t>
      </w:r>
      <w:proofErr w:type="spellStart"/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Matrix</w:t>
      </w:r>
      <w:proofErr w:type="spellEnd"/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22042866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      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148E8A01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=0;i&lt;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n;i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++)</w:t>
      </w:r>
    </w:p>
    <w:p w14:paraId="3B50FDA3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2D1F35AD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{0,6:0.0}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n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+ i, 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  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215AF10F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38DEA3AB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50399B15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4CFF44CD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n; i++)</w:t>
      </w:r>
    </w:p>
    <w:p w14:paraId="77FF53F2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19446533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{0,6:0.0}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n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+i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  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6FEB19C9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29492011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j = 0; j &lt; n; j++)</w:t>
      </w:r>
    </w:p>
    <w:p w14:paraId="75600350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7F6C1DC7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785D7E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{0,6:0.0}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theMatrix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[i, j] ,</w:t>
      </w:r>
      <w:r w:rsidRPr="00785D7E">
        <w:rPr>
          <w:rFonts w:ascii="Consolas" w:hAnsi="Consolas" w:cs="Consolas"/>
          <w:color w:val="A31515"/>
          <w:sz w:val="16"/>
          <w:szCs w:val="16"/>
          <w:lang w:val="tr-TR" w:bidi="ar-SA"/>
        </w:rPr>
        <w:t>"  "</w:t>
      </w: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71BF5619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</w:p>
    <w:p w14:paraId="5456F232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26963E69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6CE4F83E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271441E9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4F3143F6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300916AD" w14:textId="77777777" w:rsidR="00785D7E" w:rsidRPr="00785D7E" w:rsidRDefault="00785D7E" w:rsidP="00785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5C09D99F" w14:textId="67B7AA4F" w:rsidR="00785D7E" w:rsidRPr="00785D7E" w:rsidRDefault="00785D7E" w:rsidP="00785D7E">
      <w:pPr>
        <w:rPr>
          <w:sz w:val="16"/>
          <w:szCs w:val="16"/>
        </w:rPr>
      </w:pPr>
      <w:r w:rsidRPr="00785D7E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}</w:t>
      </w:r>
    </w:p>
    <w:p w14:paraId="2B68FF27" w14:textId="4EC688EF" w:rsidR="00E437E4" w:rsidRDefault="00E437E4" w:rsidP="00E437E4">
      <w:pPr>
        <w:pStyle w:val="Balk3"/>
      </w:pPr>
      <w:bookmarkStart w:id="7" w:name="_Toc58702168"/>
      <w:r>
        <w:t xml:space="preserve">1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7"/>
      <w:proofErr w:type="spellEnd"/>
    </w:p>
    <w:p w14:paraId="470A44E1" w14:textId="77777777" w:rsidR="00785D7E" w:rsidRDefault="00785D7E" w:rsidP="00E437E4">
      <w:pPr>
        <w:pStyle w:val="Balk3"/>
      </w:pPr>
      <w:bookmarkStart w:id="8" w:name="_Toc58702169"/>
      <w:r>
        <w:rPr>
          <w:noProof/>
        </w:rPr>
        <w:drawing>
          <wp:inline distT="0" distB="0" distL="0" distR="0" wp14:anchorId="3DAED6D6" wp14:editId="0BCA6AE3">
            <wp:extent cx="2567940" cy="1173480"/>
            <wp:effectExtent l="0" t="0" r="3810" b="762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8"/>
    </w:p>
    <w:p w14:paraId="7DCE19CD" w14:textId="77777777" w:rsidR="00785D7E" w:rsidRDefault="00785D7E" w:rsidP="00E437E4">
      <w:pPr>
        <w:pStyle w:val="Balk3"/>
      </w:pPr>
    </w:p>
    <w:p w14:paraId="0EB8EAEC" w14:textId="627526C2" w:rsidR="00785D7E" w:rsidRDefault="00785D7E" w:rsidP="00E437E4">
      <w:pPr>
        <w:pStyle w:val="Balk3"/>
      </w:pPr>
      <w:bookmarkStart w:id="9" w:name="_Toc58702170"/>
      <w:r>
        <w:rPr>
          <w:noProof/>
        </w:rPr>
        <w:drawing>
          <wp:inline distT="0" distB="0" distL="0" distR="0" wp14:anchorId="0B41DE5E" wp14:editId="44148668">
            <wp:extent cx="4632960" cy="224790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9"/>
    </w:p>
    <w:p w14:paraId="11338832" w14:textId="66C0D504" w:rsidR="00E437E4" w:rsidRDefault="00E437E4" w:rsidP="00E437E4">
      <w:pPr>
        <w:pStyle w:val="Balk3"/>
      </w:pPr>
      <w:bookmarkStart w:id="10" w:name="_Toc58702171"/>
      <w:r>
        <w:t xml:space="preserve">1.b.3 </w:t>
      </w:r>
      <w:proofErr w:type="spellStart"/>
      <w:r>
        <w:t>Açıklama</w:t>
      </w:r>
      <w:bookmarkEnd w:id="10"/>
      <w:proofErr w:type="spellEnd"/>
    </w:p>
    <w:p w14:paraId="6F3DA29D" w14:textId="6603128F" w:rsidR="00785D7E" w:rsidRDefault="00785D7E" w:rsidP="00785D7E">
      <w:proofErr w:type="spellStart"/>
      <w:r>
        <w:t>Algoritma</w:t>
      </w:r>
      <w:proofErr w:type="spellEnd"/>
      <w:r>
        <w:t xml:space="preserve"> </w:t>
      </w:r>
      <w:proofErr w:type="spellStart"/>
      <w:r>
        <w:t>geliştirilirken</w:t>
      </w:r>
      <w:proofErr w:type="spellEnd"/>
      <w:r>
        <w:t xml:space="preserve"> dizi(double[],Point[]), </w:t>
      </w:r>
      <w:proofErr w:type="spellStart"/>
      <w:r>
        <w:t>iki</w:t>
      </w:r>
      <w:proofErr w:type="spellEnd"/>
      <w:r>
        <w:t xml:space="preserve"> </w:t>
      </w:r>
      <w:proofErr w:type="spellStart"/>
      <w:r>
        <w:t>boyutlu</w:t>
      </w:r>
      <w:proofErr w:type="spellEnd"/>
      <w:r>
        <w:t xml:space="preserve"> dizi(double[,]) </w:t>
      </w:r>
      <w:proofErr w:type="spellStart"/>
      <w:r>
        <w:t>ve</w:t>
      </w:r>
      <w:proofErr w:type="spellEnd"/>
      <w:r>
        <w:t xml:space="preserve"> </w:t>
      </w:r>
      <w:proofErr w:type="spellStart"/>
      <w:r>
        <w:t>noktanın</w:t>
      </w:r>
      <w:proofErr w:type="spellEnd"/>
      <w:r>
        <w:t xml:space="preserve"> x </w:t>
      </w:r>
      <w:proofErr w:type="spellStart"/>
      <w:r>
        <w:t>ve</w:t>
      </w:r>
      <w:proofErr w:type="spellEnd"/>
      <w:r>
        <w:t xml:space="preserve"> y </w:t>
      </w:r>
      <w:proofErr w:type="spellStart"/>
      <w:r>
        <w:t>değerlerini</w:t>
      </w:r>
      <w:proofErr w:type="spellEnd"/>
      <w:r>
        <w:t xml:space="preserve"> </w:t>
      </w:r>
      <w:proofErr w:type="spellStart"/>
      <w:r>
        <w:t>tutma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Point </w:t>
      </w:r>
      <w:proofErr w:type="spellStart"/>
      <w:r>
        <w:t>adlı</w:t>
      </w:r>
      <w:proofErr w:type="spellEnd"/>
      <w:r>
        <w:t xml:space="preserve"> </w:t>
      </w:r>
      <w:proofErr w:type="spellStart"/>
      <w:r>
        <w:t>nesne</w:t>
      </w:r>
      <w:proofErr w:type="spellEnd"/>
      <w:r>
        <w:t xml:space="preserve"> </w:t>
      </w:r>
      <w:proofErr w:type="spellStart"/>
      <w:r>
        <w:t>kullanılmıştır</w:t>
      </w:r>
      <w:proofErr w:type="spellEnd"/>
      <w:r>
        <w:t xml:space="preserve">. </w:t>
      </w:r>
    </w:p>
    <w:p w14:paraId="69FB7057" w14:textId="265A43FA" w:rsidR="00785D7E" w:rsidRDefault="00785D7E" w:rsidP="00785D7E">
      <w:proofErr w:type="spellStart"/>
      <w:r>
        <w:t>Algoritma</w:t>
      </w:r>
      <w:proofErr w:type="spellEnd"/>
      <w:r w:rsidR="007900F8">
        <w:t xml:space="preserve"> </w:t>
      </w:r>
      <w:r>
        <w:t>points</w:t>
      </w:r>
      <w:r w:rsidR="007900F8">
        <w:t xml:space="preserve"> </w:t>
      </w:r>
      <w:proofErr w:type="spellStart"/>
      <w:r w:rsidR="007900F8">
        <w:t>adlı</w:t>
      </w:r>
      <w:proofErr w:type="spellEnd"/>
      <w:r w:rsidR="007900F8">
        <w:t xml:space="preserve"> </w:t>
      </w:r>
      <w:proofErr w:type="spellStart"/>
      <w:r w:rsidR="007900F8">
        <w:t>dizinin</w:t>
      </w:r>
      <w:proofErr w:type="spellEnd"/>
      <w:r w:rsidR="007900F8">
        <w:t xml:space="preserve"> </w:t>
      </w:r>
      <w:proofErr w:type="spellStart"/>
      <w:r w:rsidR="007900F8">
        <w:t>noktalararının</w:t>
      </w:r>
      <w:proofErr w:type="spellEnd"/>
      <w:r w:rsidR="007900F8">
        <w:t xml:space="preserve"> </w:t>
      </w:r>
      <w:proofErr w:type="spellStart"/>
      <w:r w:rsidR="007900F8">
        <w:t>birbirlerine</w:t>
      </w:r>
      <w:proofErr w:type="spellEnd"/>
      <w:r w:rsidR="007900F8">
        <w:t xml:space="preserve"> </w:t>
      </w:r>
      <w:proofErr w:type="spellStart"/>
      <w:r w:rsidR="007900F8">
        <w:t>uzaklıklarının</w:t>
      </w:r>
      <w:proofErr w:type="spellEnd"/>
      <w:r w:rsidR="007900F8">
        <w:t xml:space="preserve"> </w:t>
      </w:r>
      <w:proofErr w:type="spellStart"/>
      <w:r w:rsidR="007900F8">
        <w:t>nXn</w:t>
      </w:r>
      <w:proofErr w:type="spellEnd"/>
      <w:r w:rsidR="007900F8">
        <w:t xml:space="preserve"> </w:t>
      </w:r>
      <w:proofErr w:type="spellStart"/>
      <w:r w:rsidR="007900F8">
        <w:t>lik</w:t>
      </w:r>
      <w:proofErr w:type="spellEnd"/>
      <w:r w:rsidR="007900F8">
        <w:t xml:space="preserve"> </w:t>
      </w:r>
      <w:proofErr w:type="spellStart"/>
      <w:r w:rsidR="007900F8">
        <w:t>bir</w:t>
      </w:r>
      <w:proofErr w:type="spellEnd"/>
      <w:r w:rsidR="007900F8">
        <w:t xml:space="preserve"> </w:t>
      </w:r>
      <w:proofErr w:type="spellStart"/>
      <w:r w:rsidR="007900F8">
        <w:t>matrise</w:t>
      </w:r>
      <w:proofErr w:type="spellEnd"/>
      <w:r w:rsidR="007900F8">
        <w:t xml:space="preserve"> </w:t>
      </w:r>
      <w:proofErr w:type="spellStart"/>
      <w:r w:rsidR="007900F8">
        <w:t>kaydedilmesi</w:t>
      </w:r>
      <w:proofErr w:type="spellEnd"/>
      <w:r w:rsidR="007900F8">
        <w:t xml:space="preserve"> </w:t>
      </w:r>
      <w:proofErr w:type="spellStart"/>
      <w:r w:rsidR="007900F8">
        <w:t>ve</w:t>
      </w:r>
      <w:proofErr w:type="spellEnd"/>
      <w:r w:rsidR="007900F8">
        <w:t xml:space="preserve"> </w:t>
      </w:r>
      <w:proofErr w:type="spellStart"/>
      <w:r w:rsidR="007900F8">
        <w:t>bu</w:t>
      </w:r>
      <w:proofErr w:type="spellEnd"/>
      <w:r w:rsidR="007900F8">
        <w:t xml:space="preserve"> </w:t>
      </w:r>
      <w:proofErr w:type="spellStart"/>
      <w:r w:rsidR="007900F8">
        <w:t>matrisin</w:t>
      </w:r>
      <w:proofErr w:type="spellEnd"/>
      <w:r w:rsidR="007900F8">
        <w:t xml:space="preserve"> </w:t>
      </w:r>
      <w:proofErr w:type="spellStart"/>
      <w:r w:rsidR="007900F8">
        <w:t>çıktısını</w:t>
      </w:r>
      <w:proofErr w:type="spellEnd"/>
      <w:r w:rsidR="007900F8">
        <w:t xml:space="preserve"> </w:t>
      </w:r>
      <w:proofErr w:type="spellStart"/>
      <w:r w:rsidR="007900F8">
        <w:t>vermektedir</w:t>
      </w:r>
      <w:proofErr w:type="spellEnd"/>
      <w:r w:rsidR="007900F8">
        <w:t xml:space="preserve">. </w:t>
      </w:r>
      <w:proofErr w:type="spellStart"/>
      <w:r w:rsidR="007900F8">
        <w:t>Iki</w:t>
      </w:r>
      <w:proofErr w:type="spellEnd"/>
      <w:r w:rsidR="007900F8">
        <w:t xml:space="preserve"> </w:t>
      </w:r>
      <w:proofErr w:type="spellStart"/>
      <w:r w:rsidR="007900F8">
        <w:t>nokta</w:t>
      </w:r>
      <w:proofErr w:type="spellEnd"/>
      <w:r w:rsidR="007900F8">
        <w:t xml:space="preserve"> </w:t>
      </w:r>
      <w:proofErr w:type="spellStart"/>
      <w:r w:rsidR="007900F8">
        <w:t>arasındaki</w:t>
      </w:r>
      <w:proofErr w:type="spellEnd"/>
      <w:r w:rsidR="007900F8">
        <w:t xml:space="preserve"> </w:t>
      </w:r>
      <w:proofErr w:type="spellStart"/>
      <w:r w:rsidR="007900F8">
        <w:t>uzaklık</w:t>
      </w:r>
      <w:proofErr w:type="spellEnd"/>
      <w:r w:rsidR="007900F8">
        <w:t xml:space="preserve"> </w:t>
      </w:r>
      <w:proofErr w:type="spellStart"/>
      <w:r w:rsidR="007900F8">
        <w:t>farkı</w:t>
      </w:r>
      <w:proofErr w:type="spellEnd"/>
      <w:r w:rsidR="007900F8">
        <w:t xml:space="preserve"> </w:t>
      </w:r>
      <w:proofErr w:type="spellStart"/>
      <w:r w:rsidR="007900F8">
        <w:t>bulunurken</w:t>
      </w:r>
      <w:proofErr w:type="spellEnd"/>
      <w:r w:rsidR="007900F8">
        <w:t xml:space="preserve"> Math </w:t>
      </w:r>
      <w:proofErr w:type="spellStart"/>
      <w:r w:rsidR="007900F8">
        <w:t>met</w:t>
      </w:r>
      <w:r w:rsidR="00145ACA">
        <w:t>otl</w:t>
      </w:r>
      <w:r w:rsidR="007900F8">
        <w:t>arı</w:t>
      </w:r>
      <w:proofErr w:type="spellEnd"/>
      <w:r w:rsidR="007900F8">
        <w:t xml:space="preserve"> </w:t>
      </w:r>
      <w:proofErr w:type="spellStart"/>
      <w:r w:rsidR="007900F8">
        <w:t>kullanılmıştır</w:t>
      </w:r>
      <w:proofErr w:type="spellEnd"/>
      <w:r w:rsidR="007900F8">
        <w:t>.</w:t>
      </w:r>
    </w:p>
    <w:p w14:paraId="155192D9" w14:textId="2FB3B75D" w:rsidR="007900F8" w:rsidRDefault="007900F8" w:rsidP="00785D7E">
      <w:proofErr w:type="spellStart"/>
      <w:r>
        <w:lastRenderedPageBreak/>
        <w:t>Matris</w:t>
      </w:r>
      <w:proofErr w:type="spellEnd"/>
      <w:r>
        <w:t xml:space="preserve"> </w:t>
      </w:r>
      <w:proofErr w:type="spellStart"/>
      <w:r>
        <w:t>oluşturulurken</w:t>
      </w:r>
      <w:proofErr w:type="spellEnd"/>
      <w:r>
        <w:t xml:space="preserve"> n1 in n2 ye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uzaklığ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n2 </w:t>
      </w:r>
      <w:proofErr w:type="spellStart"/>
      <w:r>
        <w:t>nin</w:t>
      </w:r>
      <w:proofErr w:type="spellEnd"/>
      <w:r>
        <w:t xml:space="preserve"> n1 e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uzaklığı</w:t>
      </w:r>
      <w:proofErr w:type="spellEnd"/>
      <w:r>
        <w:t xml:space="preserve">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hesaplanmasına</w:t>
      </w:r>
      <w:proofErr w:type="spellEnd"/>
      <w:r>
        <w:t xml:space="preserve"> </w:t>
      </w:r>
      <w:proofErr w:type="spellStart"/>
      <w:r>
        <w:t>gerek</w:t>
      </w:r>
      <w:proofErr w:type="spellEnd"/>
      <w:r>
        <w:t xml:space="preserve"> </w:t>
      </w:r>
      <w:proofErr w:type="spellStart"/>
      <w:r>
        <w:t>kalmamaktadır</w:t>
      </w:r>
      <w:proofErr w:type="spellEnd"/>
      <w:r>
        <w:t xml:space="preserve">. Her </w:t>
      </w:r>
      <w:proofErr w:type="spellStart"/>
      <w:r>
        <w:t>nokta</w:t>
      </w:r>
      <w:proofErr w:type="spellEnd"/>
      <w:r>
        <w:t xml:space="preserve"> </w:t>
      </w:r>
      <w:r w:rsidR="00145ACA">
        <w:t xml:space="preserve">for </w:t>
      </w:r>
      <w:proofErr w:type="spellStart"/>
      <w:r w:rsidR="00145ACA">
        <w:t>içerisinde</w:t>
      </w:r>
      <w:proofErr w:type="spellEnd"/>
      <w:r w:rsidR="00145ACA">
        <w:t xml:space="preserve"> </w:t>
      </w:r>
      <w:proofErr w:type="spellStart"/>
      <w:r w:rsidR="00145ACA">
        <w:t>işleme</w:t>
      </w:r>
      <w:proofErr w:type="spellEnd"/>
      <w:r w:rsidR="00145ACA">
        <w:t xml:space="preserve"> </w:t>
      </w:r>
      <w:proofErr w:type="spellStart"/>
      <w:r w:rsidR="00145ACA">
        <w:t>alınırken</w:t>
      </w:r>
      <w:proofErr w:type="spellEnd"/>
      <w:r w:rsidR="00145ACA">
        <w:t xml:space="preserve"> </w:t>
      </w:r>
      <w:proofErr w:type="spellStart"/>
      <w:r w:rsidR="00145ACA">
        <w:t>yanlızca</w:t>
      </w:r>
      <w:proofErr w:type="spellEnd"/>
      <w:r w:rsidR="00145ACA">
        <w:t xml:space="preserve"> </w:t>
      </w:r>
      <w:proofErr w:type="spellStart"/>
      <w:r w:rsidR="00145ACA">
        <w:t>kendi</w:t>
      </w:r>
      <w:proofErr w:type="spellEnd"/>
      <w:r w:rsidR="00145ACA">
        <w:t xml:space="preserve"> </w:t>
      </w:r>
      <w:proofErr w:type="spellStart"/>
      <w:r w:rsidR="00145ACA">
        <w:t>sırası</w:t>
      </w:r>
      <w:proofErr w:type="spellEnd"/>
      <w:r w:rsidR="00145ACA">
        <w:t xml:space="preserve"> </w:t>
      </w:r>
      <w:proofErr w:type="spellStart"/>
      <w:r w:rsidR="00145ACA">
        <w:t>ve</w:t>
      </w:r>
      <w:proofErr w:type="spellEnd"/>
      <w:r w:rsidR="00145ACA">
        <w:t xml:space="preserve"> </w:t>
      </w:r>
      <w:proofErr w:type="spellStart"/>
      <w:r w:rsidR="00145ACA">
        <w:t>sırasından</w:t>
      </w:r>
      <w:proofErr w:type="spellEnd"/>
      <w:r w:rsidR="00145ACA">
        <w:t xml:space="preserve"> </w:t>
      </w:r>
      <w:proofErr w:type="spellStart"/>
      <w:r w:rsidR="00AC1E93">
        <w:t>önceki</w:t>
      </w:r>
      <w:proofErr w:type="spellEnd"/>
      <w:r w:rsidR="00145ACA">
        <w:t xml:space="preserve"> </w:t>
      </w:r>
      <w:proofErr w:type="spellStart"/>
      <w:r w:rsidR="00AC1E93">
        <w:t>noktaların</w:t>
      </w:r>
      <w:proofErr w:type="spellEnd"/>
      <w:r w:rsidR="00AC1E93">
        <w:t xml:space="preserve"> </w:t>
      </w:r>
      <w:proofErr w:type="spellStart"/>
      <w:r w:rsidR="00AC1E93">
        <w:t>uzaklıklarının</w:t>
      </w:r>
      <w:proofErr w:type="spellEnd"/>
      <w:r w:rsidR="00AC1E93">
        <w:t xml:space="preserve"> </w:t>
      </w:r>
      <w:proofErr w:type="spellStart"/>
      <w:r w:rsidR="00145ACA">
        <w:t>hesaplanmasıyla</w:t>
      </w:r>
      <w:proofErr w:type="spellEnd"/>
      <w:r w:rsidR="00145ACA">
        <w:t xml:space="preserve"> </w:t>
      </w:r>
      <w:proofErr w:type="spellStart"/>
      <w:r w:rsidR="00145ACA">
        <w:t>bütün</w:t>
      </w:r>
      <w:proofErr w:type="spellEnd"/>
      <w:r w:rsidR="00145ACA">
        <w:t xml:space="preserve"> </w:t>
      </w:r>
      <w:proofErr w:type="spellStart"/>
      <w:r w:rsidR="00145ACA">
        <w:t>matris</w:t>
      </w:r>
      <w:proofErr w:type="spellEnd"/>
      <w:r w:rsidR="00145ACA">
        <w:t xml:space="preserve"> </w:t>
      </w:r>
      <w:proofErr w:type="spellStart"/>
      <w:r w:rsidR="00145ACA">
        <w:t>doldurulabilmiştir</w:t>
      </w:r>
      <w:proofErr w:type="spellEnd"/>
      <w:r w:rsidR="00145ACA">
        <w:t>.(</w:t>
      </w:r>
      <w:proofErr w:type="spellStart"/>
      <w:r w:rsidR="00145ACA">
        <w:t>tablo</w:t>
      </w:r>
      <w:proofErr w:type="spellEnd"/>
      <w:r w:rsidR="00145ACA">
        <w:t xml:space="preserve"> 1 </w:t>
      </w:r>
      <w:proofErr w:type="spellStart"/>
      <w:r w:rsidR="00145ACA">
        <w:t>deki</w:t>
      </w:r>
      <w:proofErr w:type="spellEnd"/>
      <w:r w:rsidR="00145ACA">
        <w:t xml:space="preserve"> alt </w:t>
      </w:r>
      <w:proofErr w:type="spellStart"/>
      <w:r w:rsidR="00145ACA">
        <w:t>üçgen</w:t>
      </w:r>
      <w:proofErr w:type="spellEnd"/>
      <w:r w:rsidR="00145ACA">
        <w:t xml:space="preserve"> </w:t>
      </w:r>
      <w:proofErr w:type="spellStart"/>
      <w:r w:rsidR="00145ACA">
        <w:t>gibi</w:t>
      </w:r>
      <w:proofErr w:type="spellEnd"/>
      <w:r w:rsidR="00145ACA">
        <w:t>)</w:t>
      </w:r>
    </w:p>
    <w:p w14:paraId="78C71DD0" w14:textId="0AAAFE15" w:rsidR="00FF42FF" w:rsidRPr="00FF42FF" w:rsidRDefault="00FF42FF" w:rsidP="00FF42FF">
      <w:pPr>
        <w:rPr>
          <w:lang w:val="tr-TR"/>
        </w:rPr>
      </w:pPr>
      <w:r w:rsidRPr="00FF42FF">
        <w:rPr>
          <w:lang w:val="tr-TR"/>
        </w:rPr>
        <w:t xml:space="preserve">her n nokta için n*n </w:t>
      </w:r>
      <w:r>
        <w:rPr>
          <w:lang w:val="tr-TR"/>
        </w:rPr>
        <w:t xml:space="preserve">tane </w:t>
      </w:r>
      <w:r w:rsidRPr="00FF42FF">
        <w:rPr>
          <w:lang w:val="tr-TR"/>
        </w:rPr>
        <w:t>uzaklık hesaplaması yapılması yeri</w:t>
      </w:r>
      <w:r>
        <w:rPr>
          <w:lang w:val="tr-TR"/>
        </w:rPr>
        <w:t>n</w:t>
      </w:r>
      <w:r w:rsidRPr="00FF42FF">
        <w:rPr>
          <w:lang w:val="tr-TR"/>
        </w:rPr>
        <w:t>e</w:t>
      </w:r>
      <w:r>
        <w:rPr>
          <w:lang w:val="tr-TR"/>
        </w:rPr>
        <w:t xml:space="preserve"> </w:t>
      </w:r>
      <w:r w:rsidRPr="00FF42FF">
        <w:rPr>
          <w:lang w:val="tr-TR"/>
        </w:rPr>
        <w:t xml:space="preserve">uzaklık hesaplaması </w:t>
      </w:r>
      <w:r>
        <w:rPr>
          <w:lang w:val="tr-TR"/>
        </w:rPr>
        <w:t xml:space="preserve">yalnızca  </w:t>
      </w:r>
      <w:r w:rsidRPr="00FF42FF">
        <w:rPr>
          <w:lang w:val="tr-TR"/>
        </w:rPr>
        <w:t>(1+2+3+4.....n) yani (n*(n+1)/2) kere yapılarak gereksi</w:t>
      </w:r>
      <w:r>
        <w:rPr>
          <w:lang w:val="tr-TR"/>
        </w:rPr>
        <w:t>z</w:t>
      </w:r>
      <w:r w:rsidRPr="00FF42FF">
        <w:rPr>
          <w:lang w:val="tr-TR"/>
        </w:rPr>
        <w:t xml:space="preserve"> işlem gücü tüketiminden kaçınılmıştır.</w:t>
      </w:r>
    </w:p>
    <w:p w14:paraId="1C8E4886" w14:textId="09CF9A2C" w:rsidR="00FF42FF" w:rsidRDefault="00FF42FF" w:rsidP="00FF42FF">
      <w:r w:rsidRPr="00FF42FF">
        <w:rPr>
          <w:lang w:val="tr-TR"/>
        </w:rPr>
        <w:t xml:space="preserve">            </w:t>
      </w:r>
    </w:p>
    <w:p w14:paraId="51742639" w14:textId="77777777" w:rsidR="00FF42FF" w:rsidRDefault="00FF42FF" w:rsidP="00785D7E"/>
    <w:p w14:paraId="5138B6D8" w14:textId="5C3B5747" w:rsidR="00145ACA" w:rsidRDefault="00145ACA" w:rsidP="00785D7E">
      <w:r>
        <w:rPr>
          <w:noProof/>
        </w:rPr>
        <w:drawing>
          <wp:inline distT="0" distB="0" distL="0" distR="0" wp14:anchorId="5D27BCCA" wp14:editId="399F6650">
            <wp:extent cx="2316480" cy="1531620"/>
            <wp:effectExtent l="0" t="0" r="762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>
        <w:t>tablo</w:t>
      </w:r>
      <w:proofErr w:type="spellEnd"/>
      <w:r>
        <w:t xml:space="preserve"> 1</w:t>
      </w:r>
    </w:p>
    <w:p w14:paraId="5C478B25" w14:textId="13235F0F" w:rsidR="00D824D5" w:rsidRDefault="00CB78D1" w:rsidP="00A444C5">
      <w:pPr>
        <w:pStyle w:val="Balk1"/>
      </w:pPr>
      <w:bookmarkStart w:id="11" w:name="_Toc58702172"/>
      <w:r>
        <w:t xml:space="preserve">2) </w:t>
      </w:r>
      <w:r w:rsidR="00A444C5" w:rsidRPr="0079291B">
        <w:t>CLASSIFICATION USING K-NEAREST NEIGHBORS (KNN) ALGORITHM</w:t>
      </w:r>
      <w:bookmarkEnd w:id="11"/>
    </w:p>
    <w:p w14:paraId="0CB8D330" w14:textId="77777777" w:rsidR="00957A1B" w:rsidRDefault="00957A1B" w:rsidP="00957A1B">
      <w:r>
        <w:t>//</w:t>
      </w:r>
      <w:r w:rsidRPr="0052001B">
        <w:t>Visual Studio Community 2019</w:t>
      </w:r>
      <w:r>
        <w:t>, 16.8.1 and C# used to develop this program.</w:t>
      </w:r>
    </w:p>
    <w:p w14:paraId="1D34EEBA" w14:textId="774EACA4" w:rsidR="00A444C5" w:rsidRDefault="00A444C5" w:rsidP="00A444C5">
      <w:pPr>
        <w:pStyle w:val="Balk2"/>
      </w:pPr>
      <w:bookmarkStart w:id="12" w:name="_Toc58702173"/>
      <w:r>
        <w:t xml:space="preserve">2.a </w:t>
      </w:r>
      <w:r w:rsidR="00DD7453" w:rsidRPr="0079291B">
        <w:rPr>
          <w:lang w:val="tr-TR"/>
        </w:rPr>
        <w:t>KNN ile sınıflandırma</w:t>
      </w:r>
      <w:bookmarkEnd w:id="12"/>
    </w:p>
    <w:p w14:paraId="12B70B86" w14:textId="7CCBCC53" w:rsidR="00A444C5" w:rsidRDefault="00DD7453" w:rsidP="00A444C5">
      <w:pPr>
        <w:pStyle w:val="Balk3"/>
      </w:pPr>
      <w:bookmarkStart w:id="13" w:name="_Toc58702174"/>
      <w:r>
        <w:t>2</w:t>
      </w:r>
      <w:r w:rsidR="00A444C5">
        <w:t xml:space="preserve">.a.1 </w:t>
      </w:r>
      <w:proofErr w:type="spellStart"/>
      <w:r w:rsidR="00EE21B3">
        <w:t>Algoritma</w:t>
      </w:r>
      <w:bookmarkEnd w:id="13"/>
      <w:proofErr w:type="spellEnd"/>
    </w:p>
    <w:p w14:paraId="51BDFD8C" w14:textId="52B3CE7E" w:rsidR="006E36B0" w:rsidRDefault="006E36B0" w:rsidP="006E36B0">
      <w:r>
        <w:t>//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geliştridiğim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birden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dış</w:t>
      </w:r>
      <w:proofErr w:type="spellEnd"/>
      <w:r>
        <w:t xml:space="preserve"> </w:t>
      </w:r>
      <w:proofErr w:type="spellStart"/>
      <w:r>
        <w:t>metot</w:t>
      </w:r>
      <w:proofErr w:type="spellEnd"/>
      <w:r>
        <w:t xml:space="preserve"> </w:t>
      </w:r>
      <w:proofErr w:type="spellStart"/>
      <w:r>
        <w:t>yardım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çalıştığ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burda</w:t>
      </w:r>
      <w:proofErr w:type="spellEnd"/>
      <w:r>
        <w:t xml:space="preserve"> </w:t>
      </w:r>
      <w:proofErr w:type="spellStart"/>
      <w:r>
        <w:t>açıklama</w:t>
      </w:r>
      <w:proofErr w:type="spellEnd"/>
      <w:r>
        <w:t xml:space="preserve"> </w:t>
      </w:r>
      <w:proofErr w:type="spellStart"/>
      <w:r>
        <w:t>amaçlı</w:t>
      </w:r>
      <w:proofErr w:type="spellEnd"/>
      <w:r>
        <w:t xml:space="preserve"> </w:t>
      </w:r>
      <w:proofErr w:type="spellStart"/>
      <w:r>
        <w:t>sözlü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odu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yazdım</w:t>
      </w:r>
      <w:proofErr w:type="spellEnd"/>
      <w:r>
        <w:t>.</w:t>
      </w:r>
    </w:p>
    <w:p w14:paraId="73ADD0D4" w14:textId="77777777" w:rsidR="006E36B0" w:rsidRPr="00E5570D" w:rsidRDefault="006E36B0" w:rsidP="006E3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atic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KNNAlgo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Data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,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&lt;Data&gt; set)</w:t>
      </w:r>
    </w:p>
    <w:p w14:paraId="76A4AB65" w14:textId="3CD7464C" w:rsidR="006E36B0" w:rsidRPr="00E5570D" w:rsidRDefault="006E36B0" w:rsidP="006E3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{     </w:t>
      </w:r>
    </w:p>
    <w:p w14:paraId="29B0ADD9" w14:textId="4568AFA8" w:rsidR="00AB0520" w:rsidRPr="00E5570D" w:rsidRDefault="00AB0520" w:rsidP="006E3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ab/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kAdetYakınData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new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&lt;Data&gt;();</w:t>
      </w:r>
    </w:p>
    <w:p w14:paraId="6D8FDBDF" w14:textId="24E89AD4" w:rsidR="006E36B0" w:rsidRPr="00E5570D" w:rsidRDefault="006E36B0" w:rsidP="006E36B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et.Cou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42F2E22A" w14:textId="0A886AF2" w:rsidR="006E36B0" w:rsidRPr="00E5570D" w:rsidRDefault="006E36B0" w:rsidP="006E36B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{</w:t>
      </w:r>
    </w:p>
    <w:p w14:paraId="7ADB2B50" w14:textId="7BB6F9DA" w:rsidR="006E36B0" w:rsidRPr="00E5570D" w:rsidRDefault="006E36B0" w:rsidP="00AB0520">
      <w:pPr>
        <w:autoSpaceDE w:val="0"/>
        <w:autoSpaceDN w:val="0"/>
        <w:adjustRightInd w:val="0"/>
        <w:spacing w:after="0" w:line="240" w:lineRule="auto"/>
        <w:ind w:left="1416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et[i].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istanc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Math.Sqr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varyans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.varyans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r w:rsidR="00AB0520"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arpıklık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.carpıklık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set[i].basıklık -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.basıklık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entropi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.entropi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, 2));</w:t>
      </w:r>
    </w:p>
    <w:p w14:paraId="01985986" w14:textId="79859A5B" w:rsidR="006E36B0" w:rsidRPr="00E5570D" w:rsidRDefault="006E36B0" w:rsidP="00AB0520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}</w:t>
      </w:r>
    </w:p>
    <w:p w14:paraId="20729A33" w14:textId="77777777" w:rsidR="001C7415" w:rsidRDefault="00AB0520" w:rsidP="001C7415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et.Sor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);//her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hangibi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r w:rsidR="00632A0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algoritma ile 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uzaklığa göre sıralama yapılmalıdır.</w:t>
      </w:r>
      <w:r w:rsidR="001C7415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Ben kendi kodumda </w:t>
      </w:r>
    </w:p>
    <w:p w14:paraId="593BBDA5" w14:textId="5FDD7AFD" w:rsidR="00AB0520" w:rsidRPr="00E5570D" w:rsidRDefault="001C7415" w:rsidP="001C7415">
      <w:pPr>
        <w:autoSpaceDE w:val="0"/>
        <w:autoSpaceDN w:val="0"/>
        <w:adjustRightInd w:val="0"/>
        <w:spacing w:after="0" w:line="240" w:lineRule="auto"/>
        <w:ind w:left="1416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>
        <w:rPr>
          <w:rFonts w:ascii="Consolas" w:hAnsi="Consolas" w:cs="Consolas"/>
          <w:color w:val="000000"/>
          <w:sz w:val="16"/>
          <w:szCs w:val="16"/>
          <w:lang w:val="tr-TR" w:bidi="ar-SA"/>
        </w:rPr>
        <w:t>//</w:t>
      </w:r>
      <w:proofErr w:type="spellStart"/>
      <w:r>
        <w:rPr>
          <w:rFonts w:ascii="Consolas" w:hAnsi="Consolas" w:cs="Consolas"/>
          <w:color w:val="000000"/>
          <w:sz w:val="16"/>
          <w:szCs w:val="16"/>
          <w:lang w:val="tr-TR" w:bidi="ar-SA"/>
        </w:rPr>
        <w:t>linkedlist</w:t>
      </w:r>
      <w:proofErr w:type="spellEnd"/>
      <w:r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ullandım.</w:t>
      </w:r>
    </w:p>
    <w:p w14:paraId="6E43980A" w14:textId="77777777" w:rsidR="00AB0520" w:rsidRPr="00E5570D" w:rsidRDefault="00AB0520" w:rsidP="006E3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ab/>
      </w:r>
    </w:p>
    <w:p w14:paraId="18C80D31" w14:textId="7F1C37CF" w:rsidR="00E666C6" w:rsidRPr="00E5570D" w:rsidRDefault="00AB0520" w:rsidP="00AB052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toplamlar=0;</w:t>
      </w:r>
    </w:p>
    <w:p w14:paraId="35CF0514" w14:textId="77777777" w:rsidR="00AB0520" w:rsidRPr="00E5570D" w:rsidRDefault="00AB0520" w:rsidP="006E3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ab/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Fo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&lt;k; i ++ ){</w:t>
      </w:r>
    </w:p>
    <w:p w14:paraId="195355DB" w14:textId="217F764A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kAdetYakınData.add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set[i]);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br/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ab/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+=set[i].tur;</w:t>
      </w:r>
    </w:p>
    <w:p w14:paraId="3F7BACD1" w14:textId="33A55E6E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}</w:t>
      </w:r>
    </w:p>
    <w:p w14:paraId="6A247880" w14:textId="77777777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511EE4A0" w14:textId="3350316F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/ k &gt; 0.5)//kendisine yakın paralarda gerçek sayısı fazla ise</w:t>
      </w:r>
    </w:p>
    <w:p w14:paraId="2935A259" w14:textId="3A016036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{</w:t>
      </w:r>
    </w:p>
    <w:p w14:paraId="09A1EA1B" w14:textId="38A36098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ab/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1;</w:t>
      </w:r>
    </w:p>
    <w:p w14:paraId="239EC302" w14:textId="61D4DB58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}</w:t>
      </w:r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/ k &lt; 0.5)</w:t>
      </w:r>
    </w:p>
    <w:p w14:paraId="1CABFC38" w14:textId="3DEFB61B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{</w:t>
      </w:r>
    </w:p>
    <w:p w14:paraId="0CF7B7AE" w14:textId="207449F9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ab/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0;</w:t>
      </w:r>
    </w:p>
    <w:p w14:paraId="164E3EB1" w14:textId="2AE6B16F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}</w:t>
      </w:r>
    </w:p>
    <w:p w14:paraId="382513D7" w14:textId="2BFFDA7F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 xml:space="preserve">Else </w:t>
      </w:r>
    </w:p>
    <w:p w14:paraId="5714846F" w14:textId="0176E997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{</w:t>
      </w:r>
    </w:p>
    <w:p w14:paraId="6161D078" w14:textId="77777777" w:rsidR="00BE4264" w:rsidRPr="00E5570D" w:rsidRDefault="00AB0520" w:rsidP="00AB05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ab/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kAdetYakınData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0].tur; </w:t>
      </w:r>
    </w:p>
    <w:p w14:paraId="49297BED" w14:textId="120F7B42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// eğer k değerine göre iki tür ban</w:t>
      </w:r>
      <w:r w:rsidR="00BE4264"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knot sayısı eşitse en yakın paranın türüne eşittir.</w:t>
      </w:r>
    </w:p>
    <w:p w14:paraId="7E14BCEB" w14:textId="7CA07B41" w:rsidR="00AB0520" w:rsidRPr="00E5570D" w:rsidRDefault="00AB0520" w:rsidP="00AB0520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FF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lastRenderedPageBreak/>
        <w:t>}</w:t>
      </w:r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 xml:space="preserve"> </w:t>
      </w:r>
    </w:p>
    <w:p w14:paraId="35CD67B8" w14:textId="33B6923B" w:rsidR="006E36B0" w:rsidRPr="00E5570D" w:rsidRDefault="006E36B0" w:rsidP="00AB0520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return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="00AB0520"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kAdetYakınData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;     </w:t>
      </w:r>
    </w:p>
    <w:p w14:paraId="2410D3F0" w14:textId="6B6AC480" w:rsidR="006E36B0" w:rsidRPr="00E5570D" w:rsidRDefault="006E36B0" w:rsidP="006E36B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}</w:t>
      </w:r>
    </w:p>
    <w:p w14:paraId="6441B23E" w14:textId="77777777" w:rsidR="006E36B0" w:rsidRPr="001C6C80" w:rsidRDefault="006E36B0" w:rsidP="00A444C5"/>
    <w:p w14:paraId="57F56F83" w14:textId="17449023" w:rsidR="00A444C5" w:rsidRDefault="004E5B73" w:rsidP="00A444C5">
      <w:pPr>
        <w:pStyle w:val="Balk2"/>
      </w:pPr>
      <w:bookmarkStart w:id="14" w:name="_Toc58702175"/>
      <w:r>
        <w:t>2.</w:t>
      </w:r>
      <w:r w:rsidR="00A444C5">
        <w:t xml:space="preserve">b </w:t>
      </w:r>
      <w:proofErr w:type="spellStart"/>
      <w:r w:rsidR="00C91E9A">
        <w:t>Banknot</w:t>
      </w:r>
      <w:proofErr w:type="spellEnd"/>
      <w:r w:rsidR="00C91E9A">
        <w:t xml:space="preserve"> </w:t>
      </w:r>
      <w:proofErr w:type="spellStart"/>
      <w:r w:rsidR="00C91E9A">
        <w:t>sınıflandırma</w:t>
      </w:r>
      <w:bookmarkEnd w:id="14"/>
      <w:proofErr w:type="spellEnd"/>
    </w:p>
    <w:p w14:paraId="7DC3E9D9" w14:textId="700B880E" w:rsidR="00A444C5" w:rsidRDefault="00C91E9A" w:rsidP="00A444C5">
      <w:pPr>
        <w:pStyle w:val="Balk3"/>
      </w:pPr>
      <w:bookmarkStart w:id="15" w:name="_Toc58702176"/>
      <w:r>
        <w:t>2</w:t>
      </w:r>
      <w:r w:rsidR="00A444C5">
        <w:t xml:space="preserve">.b.1 </w:t>
      </w:r>
      <w:proofErr w:type="spellStart"/>
      <w:r w:rsidR="00A444C5">
        <w:t>Kodlar</w:t>
      </w:r>
      <w:bookmarkEnd w:id="15"/>
      <w:proofErr w:type="spellEnd"/>
    </w:p>
    <w:p w14:paraId="5811A0A0" w14:textId="77777777" w:rsidR="00AB2211" w:rsidRDefault="00AB2211" w:rsidP="00E5570D">
      <w:pPr>
        <w:autoSpaceDE w:val="0"/>
        <w:autoSpaceDN w:val="0"/>
        <w:adjustRightInd w:val="0"/>
        <w:spacing w:after="0" w:line="240" w:lineRule="auto"/>
      </w:pPr>
    </w:p>
    <w:p w14:paraId="3DAF4A01" w14:textId="288D841A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atic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bankotSiniflandirma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&lt;Data&gt; set)</w:t>
      </w:r>
    </w:p>
    <w:p w14:paraId="08B6D219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68A6B25E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tring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]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egerle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{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varyans</w:t>
      </w:r>
      <w:proofErr w:type="spellEnd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çarpıklık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basıklık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entropi</w:t>
      </w:r>
      <w:proofErr w:type="spellEnd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};</w:t>
      </w:r>
    </w:p>
    <w:p w14:paraId="5E159D35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whil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tru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7E3CEB04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021106D2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] data =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[4];</w:t>
      </w:r>
    </w:p>
    <w:p w14:paraId="623F5E42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r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340FFE1E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Lütfen bir k değeri giriniz: 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6494A435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 = Convert.ToInt32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Read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));</w:t>
      </w:r>
    </w:p>
    <w:p w14:paraId="356C60E4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4; i++)</w:t>
      </w:r>
    </w:p>
    <w:p w14:paraId="19CDEA4A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0BA1DC19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Lütfen bir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+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egerle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i] +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değeri giriniz: 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5B855BEF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data[i] =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vert.ToDoubl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Read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));</w:t>
      </w:r>
    </w:p>
    <w:p w14:paraId="2624CA26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6C6BE3FA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0215D54D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Data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ata(0, data[0], data[1], data[2], data[3], -1, -1);</w:t>
      </w:r>
      <w:r w:rsidRPr="00E5570D">
        <w:rPr>
          <w:rFonts w:ascii="Consolas" w:hAnsi="Consolas" w:cs="Consolas"/>
          <w:color w:val="008000"/>
          <w:sz w:val="16"/>
          <w:szCs w:val="16"/>
          <w:lang w:val="tr-TR" w:bidi="ar-SA"/>
        </w:rPr>
        <w:t>//turu bilinmediği için tur yerine -1 girdim</w:t>
      </w:r>
    </w:p>
    <w:p w14:paraId="1AA4989B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</w:p>
    <w:p w14:paraId="377F3D8A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r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KNNAlgo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, k, set);</w:t>
      </w:r>
    </w:p>
    <w:p w14:paraId="2768AFB3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knn</w:t>
      </w:r>
      <w:proofErr w:type="spellEnd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 xml:space="preserve"> ile hesaplanan banknot türü: 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+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.knnTu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76293453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aListOu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r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25C94D3D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36A4E504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başka bir banknot için de işlem yapmak ister misiniz ?(e/E - h/H): 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6EF2ABB5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urum =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Read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6EB2361D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urum ==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h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|| durum ==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H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45D2DE03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459BED16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break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9E33039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6BBDBC44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68EC7A6E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4317F253" w14:textId="6C847D55" w:rsidR="00E5570D" w:rsidRPr="00E5570D" w:rsidRDefault="00E5570D" w:rsidP="00E5570D">
      <w:pPr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42C0F4D5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atic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aListOu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et,</w:t>
      </w:r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 =0)</w:t>
      </w:r>
      <w:r w:rsidRPr="00E5570D">
        <w:rPr>
          <w:rFonts w:ascii="Consolas" w:hAnsi="Consolas" w:cs="Consolas"/>
          <w:color w:val="008000"/>
          <w:sz w:val="16"/>
          <w:szCs w:val="16"/>
          <w:lang w:val="tr-TR" w:bidi="ar-SA"/>
        </w:rPr>
        <w:t>//</w:t>
      </w:r>
      <w:proofErr w:type="spellStart"/>
      <w:r w:rsidRPr="00E5570D">
        <w:rPr>
          <w:rFonts w:ascii="Consolas" w:hAnsi="Consolas" w:cs="Consolas"/>
          <w:color w:val="008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8000"/>
          <w:sz w:val="16"/>
          <w:szCs w:val="16"/>
          <w:lang w:val="tr-TR" w:bidi="ar-SA"/>
        </w:rPr>
        <w:t>&lt;Data&gt; türünden listenin yazdırılması</w:t>
      </w:r>
    </w:p>
    <w:p w14:paraId="7F7D6B50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098AD766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2E7616EF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bool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urum = k != 2;</w:t>
      </w:r>
      <w:r w:rsidRPr="00E5570D">
        <w:rPr>
          <w:rFonts w:ascii="Consolas" w:hAnsi="Consolas" w:cs="Consolas"/>
          <w:color w:val="008000"/>
          <w:sz w:val="16"/>
          <w:szCs w:val="16"/>
          <w:lang w:val="tr-TR" w:bidi="ar-SA"/>
        </w:rPr>
        <w:t>// en son verilerin tamamı yazdırılırken hesaplanmış uzaklıkların yazdırılmasına gerek yoktur.</w:t>
      </w:r>
    </w:p>
    <w:p w14:paraId="035A8F1E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Varyans</w:t>
      </w:r>
      <w:proofErr w:type="spellEnd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44311F88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Çarpıklık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2B936FA3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Basıklık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522E81C7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Entropi</w:t>
      </w:r>
      <w:proofErr w:type="spellEnd"/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5D3586A8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Tür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697BD34A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urum)</w:t>
      </w:r>
    </w:p>
    <w:p w14:paraId="4E65AC2D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2D8B2293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Uzaklık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4DBA2E47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7A8E4191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3E764778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set.Cou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5AA0A0BB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5F43137A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varyans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2B4F1E97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arpıklık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15555695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, set[i].basıklık));</w:t>
      </w:r>
    </w:p>
    <w:p w14:paraId="05E74FCC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entropi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15ED0B65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, set[i].tur));</w:t>
      </w:r>
    </w:p>
    <w:p w14:paraId="41DAE3B4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urum) {</w:t>
      </w:r>
    </w:p>
    <w:p w14:paraId="055E4B35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0000000}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istanc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0D77E96D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4C42C4C7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E5570D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3883D964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 </w:t>
      </w:r>
    </w:p>
    <w:p w14:paraId="1D3E777F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static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KNNAlgo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Data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da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proofErr w:type="spellStart"/>
      <w:r w:rsidRPr="00E5570D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, </w:t>
      </w:r>
      <w:proofErr w:type="spellStart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>&lt;Data&gt; set)</w:t>
      </w:r>
    </w:p>
    <w:p w14:paraId="007B05FA" w14:textId="77777777" w:rsidR="00E5570D" w:rsidRPr="00E5570D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0AA0FC33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E5570D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</w:t>
      </w: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</w:p>
    <w:p w14:paraId="5CF7E2BB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lastRenderedPageBreak/>
        <w:t xml:space="preserve">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My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linked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My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) ;</w:t>
      </w:r>
    </w:p>
    <w:p w14:paraId="2CC1F9BD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set.Cou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289682B5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31211253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set[i].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istanc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Math.Sqr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varyans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.varyans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arpıklık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.carpıklık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set[i].basıklık -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.basıklık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entropi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.entropi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, 2));</w:t>
      </w:r>
    </w:p>
    <w:p w14:paraId="5CC8D94F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linkedList.ad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set[i]);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sıralanarak ekleniyor araya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item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ekleneceği zaman bütün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itemlerin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indexlerinin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arttırılmasına gerek kalmıyor</w:t>
      </w:r>
    </w:p>
    <w:p w14:paraId="20459FC4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2A0EE38B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return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linkedList.return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k,da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 girilen datanın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knn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ile türünün bulunması ve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Linkedlist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yerine işlem kolaylığı için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List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&lt;data&gt; sınıfından bir liste döndürüyor</w:t>
      </w:r>
    </w:p>
    <w:p w14:paraId="183C0DF6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</w:p>
    <w:p w14:paraId="52F04E43" w14:textId="77777777" w:rsidR="00E5570D" w:rsidRPr="003A1C11" w:rsidRDefault="00E5570D" w:rsidP="00E557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</w:p>
    <w:p w14:paraId="31C9069D" w14:textId="62FF4D55" w:rsidR="00E5570D" w:rsidRPr="003A1C11" w:rsidRDefault="00E5570D" w:rsidP="00E5570D">
      <w:pPr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2F8EE24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class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2B91AF"/>
          <w:sz w:val="16"/>
          <w:szCs w:val="16"/>
          <w:lang w:val="tr-TR" w:bidi="ar-SA"/>
        </w:rPr>
        <w:t>My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{</w:t>
      </w:r>
    </w:p>
    <w:p w14:paraId="178B4630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5510601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ou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=0;</w:t>
      </w:r>
    </w:p>
    <w:p w14:paraId="704395E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nterna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class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2B91AF"/>
          <w:sz w:val="16"/>
          <w:szCs w:val="16"/>
          <w:lang w:val="tr-TR" w:bidi="ar-SA"/>
        </w:rPr>
        <w:t>Node</w:t>
      </w:r>
      <w:proofErr w:type="spellEnd"/>
    </w:p>
    <w:p w14:paraId="6BDB355B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539ACDE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nterna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ata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74DB169F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nterna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prev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13FFD8EF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nterna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59321660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2B91AF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Data d)</w:t>
      </w:r>
    </w:p>
    <w:p w14:paraId="71913AA3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6B837048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.dat = d;</w:t>
      </w:r>
    </w:p>
    <w:p w14:paraId="2C7757B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.prev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796DE8E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88D517F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307C2B9C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26A1DB89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2A6FE4C6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</w:p>
    <w:p w14:paraId="21A836C8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ad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Data d)</w:t>
      </w:r>
    </w:p>
    <w:p w14:paraId="4D4A48A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35D14E9C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!=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) {</w:t>
      </w:r>
    </w:p>
    <w:p w14:paraId="39C195C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529AFA3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ata =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d);</w:t>
      </w:r>
    </w:p>
    <w:p w14:paraId="1E7DAF14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!=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56B2545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{</w:t>
      </w:r>
    </w:p>
    <w:p w14:paraId="125AE27B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</w:p>
    <w:p w14:paraId="43AF3DBC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whil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tru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34E01FD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{</w:t>
      </w:r>
    </w:p>
    <w:p w14:paraId="1532BDC6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.dat.distanc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&lt;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.distanc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56A704A8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{</w:t>
      </w:r>
    </w:p>
    <w:p w14:paraId="606A95EB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!=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74063FF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{</w:t>
      </w:r>
    </w:p>
    <w:p w14:paraId="2ED1FB7F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//listenin dönülmesi</w:t>
      </w:r>
    </w:p>
    <w:p w14:paraId="48A9F34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}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//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adding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to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end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of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the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list</w:t>
      </w:r>
      <w:proofErr w:type="spellEnd"/>
    </w:p>
    <w:p w14:paraId="3AE7CBB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{</w:t>
      </w:r>
    </w:p>
    <w:p w14:paraId="697EA67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ou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++;</w:t>
      </w:r>
    </w:p>
    <w:p w14:paraId="3AC4D030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2B739AA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a.prev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D01C581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break</w:t>
      </w: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1802937F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}</w:t>
      </w:r>
    </w:p>
    <w:p w14:paraId="35E13A5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}</w:t>
      </w:r>
    </w:p>
    <w:p w14:paraId="1C88E9B7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//doğru yer bulundu ekleme yapılması lazım</w:t>
      </w:r>
    </w:p>
    <w:p w14:paraId="4B7AC27C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{</w:t>
      </w:r>
    </w:p>
    <w:p w14:paraId="3F83E0F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!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//ilk elemandan sonra eklenme</w:t>
      </w:r>
    </w:p>
    <w:p w14:paraId="41596BD8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{</w:t>
      </w:r>
    </w:p>
    <w:p w14:paraId="1E8B25B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urre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5B31EA8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urre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urrent.prev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4FF97E9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a.prev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urre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7C738F1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a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7844A60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urrent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= data;</w:t>
      </w:r>
    </w:p>
    <w:p w14:paraId="7CA2BB40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.prev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09F67C91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break</w:t>
      </w: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501572F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}</w:t>
      </w:r>
    </w:p>
    <w:p w14:paraId="61E80841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ilk elemanın önüne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eklmek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için</w:t>
      </w:r>
    </w:p>
    <w:p w14:paraId="1D918AF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{</w:t>
      </w:r>
    </w:p>
    <w:p w14:paraId="738E02E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.prev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2A11F61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ata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E1B982C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53A97719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ou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++;</w:t>
      </w:r>
    </w:p>
    <w:p w14:paraId="274ACCE1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break</w:t>
      </w: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7BA2A28F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lastRenderedPageBreak/>
        <w:t xml:space="preserve">                                }</w:t>
      </w:r>
    </w:p>
    <w:p w14:paraId="29434B73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}</w:t>
      </w:r>
    </w:p>
    <w:p w14:paraId="15B24C3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}</w:t>
      </w:r>
    </w:p>
    <w:p w14:paraId="7423118D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</w:p>
    <w:p w14:paraId="00654F2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}</w:t>
      </w:r>
    </w:p>
    <w:p w14:paraId="499B3C0D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liste boşsa </w:t>
      </w:r>
    </w:p>
    <w:p w14:paraId="635B9C3C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{</w:t>
      </w:r>
    </w:p>
    <w:p w14:paraId="4C858608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3973D1C0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ou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++;</w:t>
      </w:r>
    </w:p>
    <w:p w14:paraId="2B427B5B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}</w:t>
      </w:r>
    </w:p>
    <w:p w14:paraId="30832C46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3346479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}</w:t>
      </w:r>
    </w:p>
    <w:p w14:paraId="2A34E3E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4A18581B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return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k,Data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)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listenin baştan k ya kadar olanının geri döndürülmesi ve giriş datasının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boğruluk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değernin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ortaya çıkartılması</w:t>
      </w:r>
    </w:p>
    <w:p w14:paraId="22F8E451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415BCF77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forReturn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&lt;Data&gt;(k);</w:t>
      </w:r>
    </w:p>
    <w:p w14:paraId="7A32F27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F8D21E4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0;</w:t>
      </w:r>
    </w:p>
    <w:p w14:paraId="3459ED23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k &amp;&amp;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!=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78EB323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71F2C517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+=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.dat.tur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9800476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forReturn.Ad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tempNode.dat);</w:t>
      </w:r>
    </w:p>
    <w:p w14:paraId="0F37D526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=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Node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6BF8C1B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;</w:t>
      </w:r>
    </w:p>
    <w:p w14:paraId="412C31B8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/ k &gt; 0.5)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//eğer kendisine yakın değerlerde doğru sayısı fazla ise</w:t>
      </w:r>
    </w:p>
    <w:p w14:paraId="577C2826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511D1E8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1;</w:t>
      </w:r>
    </w:p>
    <w:p w14:paraId="65283FDC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/ k &lt; 0.5)</w:t>
      </w:r>
    </w:p>
    <w:p w14:paraId="5426C49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6E4FF339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0;</w:t>
      </w:r>
    </w:p>
    <w:p w14:paraId="0C32B7EA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10C6363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// eğer sahte ve doğru tür sayısı eşitse baştaki elemanın değerindedir.</w:t>
      </w:r>
    </w:p>
    <w:p w14:paraId="1F19D9C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3DC3A6CB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.dat.tur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15E27FE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2D50B52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return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forReturn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C436268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1022E835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2632E41D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lListOu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)</w:t>
      </w:r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kontrol amaçlı link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listin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>itemlerinin</w:t>
      </w:r>
      <w:proofErr w:type="spellEnd"/>
      <w:r w:rsidRPr="003A1C11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yazdırılması için </w:t>
      </w:r>
    </w:p>
    <w:p w14:paraId="0966027B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2979E946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44F6EBEF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whil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!=</w:t>
      </w:r>
      <w:proofErr w:type="spellStart"/>
      <w:r w:rsidRPr="003A1C11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4FC610E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7C8463E2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.dat.toString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());</w:t>
      </w:r>
    </w:p>
    <w:p w14:paraId="7DF8C4BE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temp.next</w:t>
      </w:r>
      <w:proofErr w:type="spellEnd"/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4BA09FBD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 </w:t>
      </w:r>
    </w:p>
    <w:p w14:paraId="6C1CF318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2DA6CCF7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</w:p>
    <w:p w14:paraId="7311F346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</w:p>
    <w:p w14:paraId="12AEB294" w14:textId="77777777" w:rsidR="003A1C11" w:rsidRPr="003A1C11" w:rsidRDefault="003A1C11" w:rsidP="003A1C1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</w:p>
    <w:p w14:paraId="77469F9A" w14:textId="53058BD7" w:rsidR="003A1C11" w:rsidRPr="003A1C11" w:rsidRDefault="003A1C11" w:rsidP="003A1C11">
      <w:pPr>
        <w:rPr>
          <w:sz w:val="16"/>
          <w:szCs w:val="16"/>
        </w:rPr>
      </w:pPr>
      <w:r w:rsidRPr="003A1C11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76B63B39" w14:textId="219A0590" w:rsidR="00A444C5" w:rsidRDefault="00C91E9A" w:rsidP="00A444C5">
      <w:pPr>
        <w:pStyle w:val="Balk3"/>
      </w:pPr>
      <w:bookmarkStart w:id="16" w:name="_Toc58702177"/>
      <w:r>
        <w:t>2</w:t>
      </w:r>
      <w:r w:rsidR="00A444C5">
        <w:t xml:space="preserve">.b.2 </w:t>
      </w:r>
      <w:proofErr w:type="spellStart"/>
      <w:r w:rsidR="00A444C5">
        <w:t>Ekran</w:t>
      </w:r>
      <w:proofErr w:type="spellEnd"/>
      <w:r w:rsidR="00A444C5">
        <w:t xml:space="preserve"> </w:t>
      </w:r>
      <w:proofErr w:type="spellStart"/>
      <w:r w:rsidR="00A444C5">
        <w:t>görüntüleri</w:t>
      </w:r>
      <w:bookmarkEnd w:id="16"/>
      <w:proofErr w:type="spellEnd"/>
    </w:p>
    <w:p w14:paraId="7B113769" w14:textId="68520EA6" w:rsidR="00AB2211" w:rsidRDefault="00AB2211" w:rsidP="00A444C5">
      <w:r>
        <w:rPr>
          <w:noProof/>
        </w:rPr>
        <w:drawing>
          <wp:inline distT="0" distB="0" distL="0" distR="0" wp14:anchorId="2F3D5DCF" wp14:editId="44F43996">
            <wp:extent cx="5760720" cy="227076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201B4" w14:textId="56CB0A6C" w:rsidR="00A444C5" w:rsidRDefault="00C91E9A" w:rsidP="00A444C5">
      <w:pPr>
        <w:pStyle w:val="Balk3"/>
      </w:pPr>
      <w:bookmarkStart w:id="17" w:name="_Toc58702178"/>
      <w:r>
        <w:lastRenderedPageBreak/>
        <w:t>2</w:t>
      </w:r>
      <w:r w:rsidR="00A444C5">
        <w:t xml:space="preserve">.b.3 </w:t>
      </w:r>
      <w:proofErr w:type="spellStart"/>
      <w:r w:rsidR="00A444C5">
        <w:t>Açıklama</w:t>
      </w:r>
      <w:bookmarkEnd w:id="17"/>
      <w:proofErr w:type="spellEnd"/>
    </w:p>
    <w:p w14:paraId="56384057" w14:textId="2F08EA5F" w:rsidR="00A444C5" w:rsidRDefault="00A444C5" w:rsidP="00A444C5">
      <w:r>
        <w:t>//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yapılar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lgoritmanın</w:t>
      </w:r>
      <w:proofErr w:type="spellEnd"/>
      <w:r>
        <w:t xml:space="preserve"> </w:t>
      </w:r>
      <w:proofErr w:type="spellStart"/>
      <w:r>
        <w:t>kısaca</w:t>
      </w:r>
      <w:proofErr w:type="spellEnd"/>
      <w:r>
        <w:t xml:space="preserve"> </w:t>
      </w:r>
      <w:proofErr w:type="spellStart"/>
      <w:r>
        <w:t>anlatımını</w:t>
      </w:r>
      <w:proofErr w:type="spellEnd"/>
      <w:r>
        <w:t xml:space="preserve"> </w:t>
      </w:r>
      <w:proofErr w:type="spellStart"/>
      <w:r>
        <w:t>burada</w:t>
      </w:r>
      <w:proofErr w:type="spellEnd"/>
      <w:r>
        <w:t xml:space="preserve"> </w:t>
      </w:r>
      <w:proofErr w:type="spellStart"/>
      <w:r>
        <w:t>gerçekleştiriniz</w:t>
      </w:r>
      <w:proofErr w:type="spellEnd"/>
      <w:r>
        <w:t xml:space="preserve"> </w:t>
      </w:r>
    </w:p>
    <w:p w14:paraId="035E8949" w14:textId="3A6A6C57" w:rsidR="005F4C29" w:rsidRDefault="005F4C29" w:rsidP="005F4C29">
      <w:proofErr w:type="spellStart"/>
      <w:r>
        <w:t>Algoritma</w:t>
      </w:r>
      <w:proofErr w:type="spellEnd"/>
      <w:r>
        <w:t xml:space="preserve"> </w:t>
      </w:r>
      <w:proofErr w:type="spellStart"/>
      <w:r>
        <w:t>geliştirilirken</w:t>
      </w:r>
      <w:proofErr w:type="spellEnd"/>
      <w:r>
        <w:t xml:space="preserve"> dizi(double[]), </w:t>
      </w:r>
      <w:proofErr w:type="spellStart"/>
      <w:r>
        <w:t>nesne</w:t>
      </w:r>
      <w:proofErr w:type="spellEnd"/>
      <w:r>
        <w:t xml:space="preserve"> </w:t>
      </w:r>
      <w:proofErr w:type="spellStart"/>
      <w:r>
        <w:t>listesi</w:t>
      </w:r>
      <w:proofErr w:type="spellEnd"/>
      <w:r>
        <w:t xml:space="preserve">(List&lt;Data&gt;) </w:t>
      </w:r>
      <w:proofErr w:type="spellStart"/>
      <w:r>
        <w:t>kendim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geliştirdiğim</w:t>
      </w:r>
      <w:proofErr w:type="spellEnd"/>
      <w:r>
        <w:t xml:space="preserve"> </w:t>
      </w:r>
      <w:proofErr w:type="spellStart"/>
      <w:r>
        <w:t>Mylist</w:t>
      </w:r>
      <w:proofErr w:type="spellEnd"/>
      <w:r>
        <w:t xml:space="preserve"> </w:t>
      </w:r>
      <w:proofErr w:type="spellStart"/>
      <w:r>
        <w:t>adlı</w:t>
      </w:r>
      <w:proofErr w:type="spellEnd"/>
      <w:r>
        <w:t xml:space="preserve"> </w:t>
      </w:r>
      <w:proofErr w:type="spellStart"/>
      <w:r>
        <w:t>çift</w:t>
      </w:r>
      <w:proofErr w:type="spellEnd"/>
      <w:r>
        <w:t xml:space="preserve"> </w:t>
      </w:r>
      <w:proofErr w:type="spellStart"/>
      <w:r>
        <w:t>bağlı</w:t>
      </w:r>
      <w:proofErr w:type="spellEnd"/>
      <w:r>
        <w:t xml:space="preserve"> </w:t>
      </w:r>
      <w:proofErr w:type="spellStart"/>
      <w:r>
        <w:t>liste</w:t>
      </w:r>
      <w:proofErr w:type="spellEnd"/>
      <w:r>
        <w:t xml:space="preserve"> </w:t>
      </w:r>
      <w:proofErr w:type="spellStart"/>
      <w:r>
        <w:t>kullanılmıştır</w:t>
      </w:r>
      <w:proofErr w:type="spellEnd"/>
      <w:r>
        <w:t>.</w:t>
      </w:r>
    </w:p>
    <w:p w14:paraId="36E0E280" w14:textId="363143A4" w:rsidR="005F4C29" w:rsidRDefault="005F4C29" w:rsidP="005F4C29">
      <w:proofErr w:type="spellStart"/>
      <w:r>
        <w:t>Algoritmadaki</w:t>
      </w:r>
      <w:proofErr w:type="spellEnd"/>
      <w:r>
        <w:t xml:space="preserve"> </w:t>
      </w:r>
      <w:proofErr w:type="spellStart"/>
      <w:r>
        <w:t>asıl</w:t>
      </w:r>
      <w:proofErr w:type="spellEnd"/>
      <w:r>
        <w:t xml:space="preserve"> </w:t>
      </w:r>
      <w:proofErr w:type="spellStart"/>
      <w:r>
        <w:t>amaç</w:t>
      </w:r>
      <w:proofErr w:type="spellEnd"/>
      <w:r>
        <w:t xml:space="preserve"> </w:t>
      </w:r>
      <w:proofErr w:type="spellStart"/>
      <w:r>
        <w:t>giriş</w:t>
      </w:r>
      <w:proofErr w:type="spellEnd"/>
      <w:r>
        <w:t xml:space="preserve"> </w:t>
      </w:r>
      <w:proofErr w:type="spellStart"/>
      <w:r>
        <w:t>banknotun</w:t>
      </w:r>
      <w:proofErr w:type="spellEnd"/>
      <w:r>
        <w:t xml:space="preserve"> </w:t>
      </w:r>
      <w:proofErr w:type="spellStart"/>
      <w:r>
        <w:t>verilerinin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dosyasındaki</w:t>
      </w:r>
      <w:proofErr w:type="spellEnd"/>
      <w:r>
        <w:t xml:space="preserve"> </w:t>
      </w:r>
      <w:proofErr w:type="spellStart"/>
      <w:r>
        <w:t>verilerle</w:t>
      </w:r>
      <w:proofErr w:type="spellEnd"/>
      <w:r>
        <w:t xml:space="preserve"> </w:t>
      </w:r>
      <w:proofErr w:type="spellStart"/>
      <w:r>
        <w:t>karşılaştırılıp</w:t>
      </w:r>
      <w:proofErr w:type="spellEnd"/>
      <w:r>
        <w:t xml:space="preserve"> </w:t>
      </w:r>
      <w:proofErr w:type="spellStart"/>
      <w:r>
        <w:t>aralarındaki</w:t>
      </w:r>
      <w:proofErr w:type="spellEnd"/>
      <w:r>
        <w:t xml:space="preserve"> </w:t>
      </w:r>
      <w:proofErr w:type="spellStart"/>
      <w:r>
        <w:t>farkın</w:t>
      </w:r>
      <w:proofErr w:type="spellEnd"/>
      <w:r>
        <w:t xml:space="preserve"> </w:t>
      </w:r>
      <w:proofErr w:type="spellStart"/>
      <w:r>
        <w:t>bulunarak</w:t>
      </w:r>
      <w:proofErr w:type="spellEnd"/>
      <w:r>
        <w:t xml:space="preserve"> </w:t>
      </w:r>
      <w:proofErr w:type="spellStart"/>
      <w:r>
        <w:t>giriş</w:t>
      </w:r>
      <w:proofErr w:type="spellEnd"/>
      <w:r>
        <w:t xml:space="preserve"> </w:t>
      </w:r>
      <w:proofErr w:type="spellStart"/>
      <w:r>
        <w:t>yapılmış</w:t>
      </w:r>
      <w:proofErr w:type="spellEnd"/>
      <w:r>
        <w:t xml:space="preserve">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gerçek</w:t>
      </w:r>
      <w:proofErr w:type="spellEnd"/>
      <w:r>
        <w:t xml:space="preserve"> mi </w:t>
      </w:r>
      <w:proofErr w:type="spellStart"/>
      <w:r>
        <w:t>sahte</w:t>
      </w:r>
      <w:proofErr w:type="spellEnd"/>
      <w:r>
        <w:t xml:space="preserve"> mi </w:t>
      </w:r>
      <w:proofErr w:type="spellStart"/>
      <w:r>
        <w:t>olduğunun</w:t>
      </w:r>
      <w:proofErr w:type="spellEnd"/>
      <w:r>
        <w:t xml:space="preserve"> </w:t>
      </w:r>
      <w:proofErr w:type="spellStart"/>
      <w:r>
        <w:t>tahmin</w:t>
      </w:r>
      <w:proofErr w:type="spellEnd"/>
      <w:r>
        <w:t xml:space="preserve"> </w:t>
      </w:r>
      <w:proofErr w:type="spellStart"/>
      <w:r>
        <w:t>edilmesi</w:t>
      </w:r>
      <w:proofErr w:type="spellEnd"/>
      <w:r>
        <w:t>.</w:t>
      </w:r>
    </w:p>
    <w:p w14:paraId="0E98FC44" w14:textId="77777777" w:rsidR="00FF42FF" w:rsidRDefault="005F4C29" w:rsidP="005F4C29">
      <w:proofErr w:type="spellStart"/>
      <w:r>
        <w:t>Algoritma</w:t>
      </w:r>
      <w:proofErr w:type="spellEnd"/>
      <w:r>
        <w:t xml:space="preserve"> </w:t>
      </w:r>
      <w:proofErr w:type="spellStart"/>
      <w:r>
        <w:t>öncelikle</w:t>
      </w:r>
      <w:proofErr w:type="spellEnd"/>
      <w:r>
        <w:t xml:space="preserve"> </w:t>
      </w:r>
      <w:proofErr w:type="spellStart"/>
      <w:r>
        <w:t>kullanıcı</w:t>
      </w:r>
      <w:proofErr w:type="spellEnd"/>
      <w:r>
        <w:t xml:space="preserve"> </w:t>
      </w:r>
      <w:proofErr w:type="spellStart"/>
      <w:r>
        <w:t>girişi</w:t>
      </w:r>
      <w:proofErr w:type="spellEnd"/>
      <w:r>
        <w:t xml:space="preserve"> </w:t>
      </w:r>
      <w:proofErr w:type="spellStart"/>
      <w:r>
        <w:t>almaktadır</w:t>
      </w:r>
      <w:proofErr w:type="spellEnd"/>
      <w:r>
        <w:t xml:space="preserve">. Bu </w:t>
      </w:r>
      <w:proofErr w:type="spellStart"/>
      <w:r>
        <w:t>alınan</w:t>
      </w:r>
      <w:proofErr w:type="spellEnd"/>
      <w:r>
        <w:t xml:space="preserve"> </w:t>
      </w:r>
      <w:proofErr w:type="spellStart"/>
      <w:r>
        <w:t>verile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Data </w:t>
      </w:r>
      <w:proofErr w:type="spellStart"/>
      <w:r>
        <w:t>nesnesine</w:t>
      </w:r>
      <w:proofErr w:type="spellEnd"/>
      <w:r>
        <w:t xml:space="preserve"> </w:t>
      </w:r>
      <w:proofErr w:type="spellStart"/>
      <w:r>
        <w:t>donüştürülerek</w:t>
      </w:r>
      <w:proofErr w:type="spellEnd"/>
      <w:r>
        <w:t xml:space="preserve"> </w:t>
      </w:r>
      <w:proofErr w:type="spellStart"/>
      <w:r>
        <w:t>KNNALgo</w:t>
      </w:r>
      <w:proofErr w:type="spellEnd"/>
      <w:r>
        <w:t xml:space="preserve"> </w:t>
      </w:r>
      <w:proofErr w:type="spellStart"/>
      <w:r>
        <w:t>metotuna</w:t>
      </w:r>
      <w:proofErr w:type="spellEnd"/>
      <w:r>
        <w:t xml:space="preserve"> </w:t>
      </w:r>
      <w:proofErr w:type="spellStart"/>
      <w:r>
        <w:t>bütün</w:t>
      </w:r>
      <w:proofErr w:type="spellEnd"/>
      <w:r>
        <w:t xml:space="preserve"> </w:t>
      </w:r>
      <w:proofErr w:type="spellStart"/>
      <w:r>
        <w:t>veriler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verilir</w:t>
      </w:r>
      <w:proofErr w:type="spellEnd"/>
      <w:r>
        <w:t xml:space="preserve">. </w:t>
      </w:r>
      <w:proofErr w:type="spellStart"/>
      <w:r>
        <w:t>Girşi</w:t>
      </w:r>
      <w:proofErr w:type="spellEnd"/>
      <w:r>
        <w:t xml:space="preserve"> </w:t>
      </w:r>
      <w:proofErr w:type="spellStart"/>
      <w:r>
        <w:t>alınan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nesne</w:t>
      </w:r>
      <w:proofErr w:type="spellEnd"/>
      <w:r>
        <w:t xml:space="preserve"> </w:t>
      </w:r>
      <w:proofErr w:type="spellStart"/>
      <w:r>
        <w:t>listesindeki</w:t>
      </w:r>
      <w:proofErr w:type="spellEnd"/>
      <w:r>
        <w:t xml:space="preserve"> he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karşılaştırılarak</w:t>
      </w:r>
      <w:proofErr w:type="spellEnd"/>
      <w:r>
        <w:t xml:space="preserve"> </w:t>
      </w:r>
      <w:proofErr w:type="spellStart"/>
      <w:r w:rsidR="00C23EE0">
        <w:t>bulunan</w:t>
      </w:r>
      <w:proofErr w:type="spellEnd"/>
      <w:r w:rsidR="00C23EE0">
        <w:t xml:space="preserve"> </w:t>
      </w:r>
      <w:proofErr w:type="spellStart"/>
      <w:r w:rsidR="00C23EE0">
        <w:t>uzunluklarla</w:t>
      </w:r>
      <w:proofErr w:type="spellEnd"/>
      <w:r w:rsidR="00C23EE0">
        <w:t xml:space="preserve"> </w:t>
      </w:r>
      <w:proofErr w:type="spellStart"/>
      <w:r w:rsidR="00C23EE0">
        <w:t>birlikte</w:t>
      </w:r>
      <w:proofErr w:type="spellEnd"/>
      <w:r w:rsidR="00C23EE0">
        <w:t xml:space="preserve"> </w:t>
      </w:r>
      <w:proofErr w:type="spellStart"/>
      <w:r w:rsidR="00C23EE0">
        <w:t>veri</w:t>
      </w:r>
      <w:proofErr w:type="spellEnd"/>
      <w:r w:rsidR="00C23EE0">
        <w:t xml:space="preserve"> </w:t>
      </w:r>
      <w:proofErr w:type="spellStart"/>
      <w:r w:rsidR="00C23EE0">
        <w:t>nesneleri</w:t>
      </w:r>
      <w:proofErr w:type="spellEnd"/>
      <w:r w:rsidR="00C23EE0">
        <w:t xml:space="preserve"> </w:t>
      </w:r>
      <w:proofErr w:type="spellStart"/>
      <w:r>
        <w:t>çift</w:t>
      </w:r>
      <w:proofErr w:type="spellEnd"/>
      <w:r>
        <w:t xml:space="preserve"> </w:t>
      </w:r>
      <w:proofErr w:type="spellStart"/>
      <w:r>
        <w:t>bağlı</w:t>
      </w:r>
      <w:proofErr w:type="spellEnd"/>
      <w:r>
        <w:t xml:space="preserve"> </w:t>
      </w:r>
      <w:proofErr w:type="spellStart"/>
      <w:r>
        <w:t>listeye</w:t>
      </w:r>
      <w:proofErr w:type="spellEnd"/>
      <w:r>
        <w:t xml:space="preserve"> </w:t>
      </w:r>
      <w:proofErr w:type="spellStart"/>
      <w:r>
        <w:t>eklenmektedir</w:t>
      </w:r>
      <w:proofErr w:type="spellEnd"/>
      <w:r>
        <w:t xml:space="preserve">. </w:t>
      </w:r>
      <w:proofErr w:type="spellStart"/>
      <w:r w:rsidR="00C23EE0">
        <w:t>İ</w:t>
      </w:r>
      <w:r w:rsidR="00D13FF6">
        <w:t>lerde</w:t>
      </w:r>
      <w:proofErr w:type="spellEnd"/>
      <w:r w:rsidR="00D13FF6">
        <w:t xml:space="preserve"> </w:t>
      </w:r>
      <w:proofErr w:type="spellStart"/>
      <w:r w:rsidR="00D13FF6">
        <w:t>tekrardan</w:t>
      </w:r>
      <w:proofErr w:type="spellEnd"/>
      <w:r w:rsidR="00D13FF6">
        <w:t xml:space="preserve"> </w:t>
      </w:r>
      <w:proofErr w:type="spellStart"/>
      <w:r w:rsidR="00D13FF6">
        <w:t>bütün</w:t>
      </w:r>
      <w:proofErr w:type="spellEnd"/>
      <w:r w:rsidR="00D13FF6">
        <w:t xml:space="preserve"> </w:t>
      </w:r>
      <w:proofErr w:type="spellStart"/>
      <w:r w:rsidR="00D13FF6">
        <w:t>listenin</w:t>
      </w:r>
      <w:proofErr w:type="spellEnd"/>
      <w:r w:rsidR="00D13FF6">
        <w:t xml:space="preserve"> </w:t>
      </w:r>
      <w:proofErr w:type="spellStart"/>
      <w:r w:rsidR="00D13FF6">
        <w:t>baştan</w:t>
      </w:r>
      <w:proofErr w:type="spellEnd"/>
      <w:r w:rsidR="00D13FF6">
        <w:t xml:space="preserve"> </w:t>
      </w:r>
      <w:proofErr w:type="spellStart"/>
      <w:r w:rsidR="00D13FF6">
        <w:t>sona</w:t>
      </w:r>
      <w:proofErr w:type="spellEnd"/>
      <w:r w:rsidR="00D13FF6">
        <w:t xml:space="preserve"> </w:t>
      </w:r>
      <w:proofErr w:type="spellStart"/>
      <w:r w:rsidR="00D13FF6">
        <w:t>balon</w:t>
      </w:r>
      <w:proofErr w:type="spellEnd"/>
      <w:r w:rsidR="00D13FF6">
        <w:t xml:space="preserve"> </w:t>
      </w:r>
      <w:proofErr w:type="spellStart"/>
      <w:r w:rsidR="00D13FF6">
        <w:t>sıralaması</w:t>
      </w:r>
      <w:proofErr w:type="spellEnd"/>
      <w:r w:rsidR="00D13FF6">
        <w:t xml:space="preserve"> </w:t>
      </w:r>
      <w:proofErr w:type="spellStart"/>
      <w:r w:rsidR="00D13FF6">
        <w:t>gibi</w:t>
      </w:r>
      <w:proofErr w:type="spellEnd"/>
      <w:r w:rsidR="00D13FF6">
        <w:t xml:space="preserve"> </w:t>
      </w:r>
      <w:proofErr w:type="spellStart"/>
      <w:r w:rsidR="00D13FF6">
        <w:t>algoritmalarla</w:t>
      </w:r>
      <w:proofErr w:type="spellEnd"/>
      <w:r w:rsidR="00D13FF6">
        <w:t xml:space="preserve"> </w:t>
      </w:r>
      <w:proofErr w:type="spellStart"/>
      <w:r w:rsidR="00D13FF6">
        <w:t>tekrar</w:t>
      </w:r>
      <w:proofErr w:type="spellEnd"/>
      <w:r w:rsidR="00D13FF6">
        <w:t xml:space="preserve"> </w:t>
      </w:r>
      <w:proofErr w:type="spellStart"/>
      <w:r w:rsidR="00D13FF6">
        <w:t>sıralanması</w:t>
      </w:r>
      <w:proofErr w:type="spellEnd"/>
      <w:r w:rsidR="00D13FF6">
        <w:t xml:space="preserve">  </w:t>
      </w:r>
      <w:proofErr w:type="spellStart"/>
      <w:r w:rsidR="00D13FF6">
        <w:t>işlem</w:t>
      </w:r>
      <w:proofErr w:type="spellEnd"/>
      <w:r w:rsidR="00D13FF6">
        <w:t xml:space="preserve"> </w:t>
      </w:r>
      <w:proofErr w:type="spellStart"/>
      <w:r w:rsidR="00D13FF6">
        <w:t>gücünün</w:t>
      </w:r>
      <w:proofErr w:type="spellEnd"/>
      <w:r w:rsidR="00D13FF6">
        <w:t xml:space="preserve"> </w:t>
      </w:r>
      <w:proofErr w:type="spellStart"/>
      <w:r w:rsidR="00D13FF6">
        <w:t>boşa</w:t>
      </w:r>
      <w:proofErr w:type="spellEnd"/>
      <w:r w:rsidR="00D13FF6">
        <w:t xml:space="preserve"> </w:t>
      </w:r>
      <w:proofErr w:type="spellStart"/>
      <w:r w:rsidR="00D13FF6">
        <w:t>sarf</w:t>
      </w:r>
      <w:proofErr w:type="spellEnd"/>
      <w:r w:rsidR="00D13FF6">
        <w:t xml:space="preserve"> </w:t>
      </w:r>
      <w:proofErr w:type="spellStart"/>
      <w:r w:rsidR="00C23EE0">
        <w:t>edeceği</w:t>
      </w:r>
      <w:proofErr w:type="spellEnd"/>
      <w:r w:rsidR="00C23EE0">
        <w:t xml:space="preserve"> </w:t>
      </w:r>
      <w:proofErr w:type="spellStart"/>
      <w:r w:rsidR="00C23EE0">
        <w:t>için</w:t>
      </w:r>
      <w:proofErr w:type="spellEnd"/>
      <w:r w:rsidR="00C23EE0">
        <w:t xml:space="preserve"> normal </w:t>
      </w:r>
      <w:proofErr w:type="spellStart"/>
      <w:r w:rsidR="00C23EE0">
        <w:t>listeler</w:t>
      </w:r>
      <w:proofErr w:type="spellEnd"/>
      <w:r w:rsidR="00C23EE0">
        <w:t xml:space="preserve"> </w:t>
      </w:r>
      <w:proofErr w:type="spellStart"/>
      <w:r w:rsidR="00C23EE0">
        <w:t>tercih</w:t>
      </w:r>
      <w:proofErr w:type="spellEnd"/>
      <w:r w:rsidR="00C23EE0">
        <w:t xml:space="preserve"> </w:t>
      </w:r>
      <w:proofErr w:type="spellStart"/>
      <w:r w:rsidR="00C23EE0">
        <w:t>edilmemiştir</w:t>
      </w:r>
      <w:proofErr w:type="spellEnd"/>
      <w:r w:rsidR="00D13FF6">
        <w:t>.</w:t>
      </w:r>
      <w:r w:rsidR="00C23EE0">
        <w:t xml:space="preserve"> </w:t>
      </w:r>
      <w:proofErr w:type="spellStart"/>
      <w:r w:rsidR="00C23EE0">
        <w:t>Çift</w:t>
      </w:r>
      <w:proofErr w:type="spellEnd"/>
      <w:r w:rsidR="00C23EE0">
        <w:t xml:space="preserve"> </w:t>
      </w:r>
      <w:proofErr w:type="spellStart"/>
      <w:r w:rsidR="00C23EE0">
        <w:t>bağlı</w:t>
      </w:r>
      <w:proofErr w:type="spellEnd"/>
      <w:r w:rsidR="00C23EE0">
        <w:t xml:space="preserve"> </w:t>
      </w:r>
      <w:proofErr w:type="spellStart"/>
      <w:r w:rsidR="00C23EE0">
        <w:t>listede</w:t>
      </w:r>
      <w:proofErr w:type="spellEnd"/>
      <w:r w:rsidR="00C23EE0">
        <w:t xml:space="preserve"> </w:t>
      </w:r>
      <w:proofErr w:type="spellStart"/>
      <w:r w:rsidR="00C23EE0">
        <w:t>ekleme</w:t>
      </w:r>
      <w:proofErr w:type="spellEnd"/>
      <w:r w:rsidR="00C23EE0">
        <w:t xml:space="preserve"> </w:t>
      </w:r>
      <w:proofErr w:type="spellStart"/>
      <w:r w:rsidR="00C23EE0">
        <w:t>işlemi</w:t>
      </w:r>
      <w:proofErr w:type="spellEnd"/>
      <w:r w:rsidR="00C23EE0">
        <w:t xml:space="preserve">, </w:t>
      </w:r>
      <w:proofErr w:type="spellStart"/>
      <w:r w:rsidR="00C23EE0">
        <w:t>eklenicek</w:t>
      </w:r>
      <w:proofErr w:type="spellEnd"/>
      <w:r w:rsidR="00C23EE0">
        <w:t xml:space="preserve"> </w:t>
      </w:r>
      <w:proofErr w:type="spellStart"/>
      <w:r w:rsidR="00C23EE0">
        <w:t>yerin</w:t>
      </w:r>
      <w:proofErr w:type="spellEnd"/>
      <w:r w:rsidR="00C23EE0">
        <w:t xml:space="preserve"> </w:t>
      </w:r>
      <w:proofErr w:type="spellStart"/>
      <w:r w:rsidR="00C23EE0">
        <w:t>bulunması</w:t>
      </w:r>
      <w:proofErr w:type="spellEnd"/>
      <w:r w:rsidR="00C23EE0">
        <w:t xml:space="preserve"> </w:t>
      </w:r>
      <w:proofErr w:type="spellStart"/>
      <w:r w:rsidR="00C23EE0">
        <w:t>ve</w:t>
      </w:r>
      <w:proofErr w:type="spellEnd"/>
      <w:r w:rsidR="00C23EE0">
        <w:t xml:space="preserve"> </w:t>
      </w:r>
      <w:proofErr w:type="spellStart"/>
      <w:r w:rsidR="00C23EE0">
        <w:t>gerekli</w:t>
      </w:r>
      <w:proofErr w:type="spellEnd"/>
      <w:r w:rsidR="00C23EE0">
        <w:t xml:space="preserve"> </w:t>
      </w:r>
      <w:proofErr w:type="spellStart"/>
      <w:r w:rsidR="00C23EE0">
        <w:t>referans</w:t>
      </w:r>
      <w:proofErr w:type="spellEnd"/>
      <w:r w:rsidR="00C23EE0">
        <w:t xml:space="preserve"> </w:t>
      </w:r>
      <w:proofErr w:type="spellStart"/>
      <w:r w:rsidR="00C23EE0">
        <w:t>noktalarının</w:t>
      </w:r>
      <w:proofErr w:type="spellEnd"/>
      <w:r w:rsidR="00C23EE0">
        <w:t xml:space="preserve"> </w:t>
      </w:r>
      <w:proofErr w:type="spellStart"/>
      <w:r w:rsidR="00C23EE0">
        <w:t>değiştirilmesi</w:t>
      </w:r>
      <w:proofErr w:type="spellEnd"/>
      <w:r w:rsidR="00C23EE0">
        <w:t xml:space="preserve"> </w:t>
      </w:r>
      <w:proofErr w:type="spellStart"/>
      <w:r w:rsidR="00C23EE0">
        <w:t>ile</w:t>
      </w:r>
      <w:proofErr w:type="spellEnd"/>
      <w:r w:rsidR="00C23EE0">
        <w:t xml:space="preserve"> </w:t>
      </w:r>
      <w:proofErr w:type="spellStart"/>
      <w:r w:rsidR="00C23EE0">
        <w:t>kolayca</w:t>
      </w:r>
      <w:proofErr w:type="spellEnd"/>
      <w:r w:rsidR="00C23EE0">
        <w:t xml:space="preserve"> </w:t>
      </w:r>
      <w:proofErr w:type="spellStart"/>
      <w:r w:rsidR="00C23EE0">
        <w:t>ve</w:t>
      </w:r>
      <w:proofErr w:type="spellEnd"/>
      <w:r w:rsidR="00C23EE0">
        <w:t xml:space="preserve"> </w:t>
      </w:r>
      <w:proofErr w:type="spellStart"/>
      <w:r w:rsidR="00C23EE0">
        <w:t>fazla</w:t>
      </w:r>
      <w:proofErr w:type="spellEnd"/>
      <w:r w:rsidR="00C23EE0">
        <w:t xml:space="preserve"> </w:t>
      </w:r>
      <w:proofErr w:type="spellStart"/>
      <w:r w:rsidR="00C23EE0">
        <w:t>işlem</w:t>
      </w:r>
      <w:proofErr w:type="spellEnd"/>
      <w:r w:rsidR="00C23EE0">
        <w:t xml:space="preserve"> </w:t>
      </w:r>
      <w:proofErr w:type="spellStart"/>
      <w:r w:rsidR="00C23EE0">
        <w:t>gücü</w:t>
      </w:r>
      <w:proofErr w:type="spellEnd"/>
      <w:r w:rsidR="00C23EE0">
        <w:t xml:space="preserve"> </w:t>
      </w:r>
      <w:proofErr w:type="spellStart"/>
      <w:r w:rsidR="00C23EE0">
        <w:t>gerekmeden</w:t>
      </w:r>
      <w:proofErr w:type="spellEnd"/>
      <w:r w:rsidR="00C23EE0">
        <w:t xml:space="preserve"> </w:t>
      </w:r>
      <w:proofErr w:type="spellStart"/>
      <w:r w:rsidR="00C23EE0">
        <w:t>halledebilmektedir</w:t>
      </w:r>
      <w:proofErr w:type="spellEnd"/>
      <w:r w:rsidR="00FF42FF">
        <w:t>. N</w:t>
      </w:r>
      <w:r w:rsidR="00C23EE0">
        <w:t xml:space="preserve">ormal </w:t>
      </w:r>
      <w:proofErr w:type="spellStart"/>
      <w:r w:rsidR="00C23EE0">
        <w:t>bir</w:t>
      </w:r>
      <w:proofErr w:type="spellEnd"/>
      <w:r w:rsidR="00C23EE0">
        <w:t xml:space="preserve"> </w:t>
      </w:r>
      <w:proofErr w:type="spellStart"/>
      <w:r w:rsidR="00C23EE0">
        <w:t>listede</w:t>
      </w:r>
      <w:proofErr w:type="spellEnd"/>
      <w:r w:rsidR="00C23EE0">
        <w:t xml:space="preserve"> </w:t>
      </w:r>
      <w:proofErr w:type="spellStart"/>
      <w:r w:rsidR="00C23EE0">
        <w:t>araya</w:t>
      </w:r>
      <w:proofErr w:type="spellEnd"/>
      <w:r w:rsidR="00C23EE0">
        <w:t xml:space="preserve"> </w:t>
      </w:r>
      <w:proofErr w:type="spellStart"/>
      <w:r w:rsidR="00C23EE0">
        <w:t>ekleme</w:t>
      </w:r>
      <w:proofErr w:type="spellEnd"/>
      <w:r w:rsidR="00C23EE0">
        <w:t xml:space="preserve"> </w:t>
      </w:r>
      <w:proofErr w:type="spellStart"/>
      <w:r w:rsidR="00C23EE0">
        <w:t>işlemi</w:t>
      </w:r>
      <w:proofErr w:type="spellEnd"/>
      <w:r w:rsidR="00C23EE0">
        <w:t xml:space="preserve"> </w:t>
      </w:r>
      <w:proofErr w:type="spellStart"/>
      <w:r w:rsidR="00C23EE0">
        <w:t>yapılsaydı</w:t>
      </w:r>
      <w:proofErr w:type="spellEnd"/>
      <w:r w:rsidR="00C23EE0">
        <w:t xml:space="preserve"> </w:t>
      </w:r>
      <w:proofErr w:type="spellStart"/>
      <w:r w:rsidR="00C23EE0">
        <w:t>eklenecek</w:t>
      </w:r>
      <w:proofErr w:type="spellEnd"/>
      <w:r w:rsidR="00C23EE0">
        <w:t xml:space="preserve"> </w:t>
      </w:r>
      <w:proofErr w:type="spellStart"/>
      <w:r w:rsidR="00C23EE0">
        <w:t>yerden</w:t>
      </w:r>
      <w:proofErr w:type="spellEnd"/>
      <w:r w:rsidR="00C23EE0">
        <w:t xml:space="preserve"> </w:t>
      </w:r>
      <w:proofErr w:type="spellStart"/>
      <w:r w:rsidR="00C23EE0">
        <w:t>sonraki</w:t>
      </w:r>
      <w:proofErr w:type="spellEnd"/>
      <w:r w:rsidR="00C23EE0">
        <w:t xml:space="preserve"> </w:t>
      </w:r>
      <w:proofErr w:type="spellStart"/>
      <w:r w:rsidR="00C23EE0">
        <w:t>bütün</w:t>
      </w:r>
      <w:proofErr w:type="spellEnd"/>
      <w:r w:rsidR="00C23EE0">
        <w:t xml:space="preserve"> </w:t>
      </w:r>
      <w:proofErr w:type="spellStart"/>
      <w:r w:rsidR="00C23EE0">
        <w:t>nesnelerin</w:t>
      </w:r>
      <w:proofErr w:type="spellEnd"/>
      <w:r w:rsidR="00C23EE0">
        <w:t xml:space="preserve"> </w:t>
      </w:r>
      <w:proofErr w:type="spellStart"/>
      <w:r w:rsidR="00C23EE0">
        <w:t>indexlerinin</w:t>
      </w:r>
      <w:proofErr w:type="spellEnd"/>
      <w:r w:rsidR="00C23EE0">
        <w:t xml:space="preserve"> </w:t>
      </w:r>
      <w:proofErr w:type="spellStart"/>
      <w:r w:rsidR="00C23EE0">
        <w:t>tek</w:t>
      </w:r>
      <w:proofErr w:type="spellEnd"/>
      <w:r w:rsidR="00C23EE0">
        <w:t xml:space="preserve"> </w:t>
      </w:r>
      <w:proofErr w:type="spellStart"/>
      <w:r w:rsidR="00C23EE0">
        <w:t>tek</w:t>
      </w:r>
      <w:proofErr w:type="spellEnd"/>
      <w:r w:rsidR="00C23EE0">
        <w:t xml:space="preserve"> </w:t>
      </w:r>
      <w:proofErr w:type="spellStart"/>
      <w:r w:rsidR="00C23EE0">
        <w:t>bir</w:t>
      </w:r>
      <w:proofErr w:type="spellEnd"/>
      <w:r w:rsidR="00C23EE0">
        <w:t xml:space="preserve"> </w:t>
      </w:r>
      <w:proofErr w:type="spellStart"/>
      <w:r w:rsidR="00C23EE0">
        <w:t>arttırılması</w:t>
      </w:r>
      <w:proofErr w:type="spellEnd"/>
      <w:r w:rsidR="00C23EE0">
        <w:t xml:space="preserve"> </w:t>
      </w:r>
      <w:proofErr w:type="spellStart"/>
      <w:r w:rsidR="00C23EE0">
        <w:t>gerekcekti</w:t>
      </w:r>
      <w:proofErr w:type="spellEnd"/>
      <w:r w:rsidR="00FF42FF">
        <w:t xml:space="preserve">. </w:t>
      </w:r>
    </w:p>
    <w:p w14:paraId="1AFCB85B" w14:textId="0C34DEF0" w:rsidR="005F4C29" w:rsidRDefault="00FF42FF" w:rsidP="005F4C29">
      <w:proofErr w:type="spellStart"/>
      <w:r>
        <w:t>Çift</w:t>
      </w:r>
      <w:proofErr w:type="spellEnd"/>
      <w:r>
        <w:t xml:space="preserve"> </w:t>
      </w:r>
      <w:proofErr w:type="spellStart"/>
      <w:r>
        <w:t>bağlı</w:t>
      </w:r>
      <w:proofErr w:type="spellEnd"/>
      <w:r>
        <w:t xml:space="preserve"> </w:t>
      </w:r>
      <w:proofErr w:type="spellStart"/>
      <w:r>
        <w:t>listede</w:t>
      </w:r>
      <w:proofErr w:type="spellEnd"/>
      <w:r>
        <w:t xml:space="preserve"> </w:t>
      </w:r>
      <w:proofErr w:type="spellStart"/>
      <w:r>
        <w:t>bütün</w:t>
      </w:r>
      <w:proofErr w:type="spellEnd"/>
      <w:r>
        <w:t xml:space="preserve"> </w:t>
      </w:r>
      <w:proofErr w:type="spellStart"/>
      <w:r>
        <w:t>eklemeler</w:t>
      </w:r>
      <w:proofErr w:type="spellEnd"/>
      <w:r>
        <w:t xml:space="preserve"> </w:t>
      </w:r>
      <w:proofErr w:type="spellStart"/>
      <w:r>
        <w:t>bittikte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gereken</w:t>
      </w:r>
      <w:proofErr w:type="spellEnd"/>
      <w:r>
        <w:t xml:space="preserve"> k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verile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sne</w:t>
      </w:r>
      <w:proofErr w:type="spellEnd"/>
      <w:r>
        <w:t xml:space="preserve"> </w:t>
      </w:r>
      <w:proofErr w:type="spellStart"/>
      <w:r>
        <w:t>listesine</w:t>
      </w:r>
      <w:proofErr w:type="spellEnd"/>
      <w:r>
        <w:t xml:space="preserve"> </w:t>
      </w:r>
      <w:proofErr w:type="spellStart"/>
      <w:r>
        <w:t>dönüştürülü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dönüştürme</w:t>
      </w:r>
      <w:proofErr w:type="spellEnd"/>
      <w:r>
        <w:t xml:space="preserve"> </w:t>
      </w:r>
      <w:proofErr w:type="spellStart"/>
      <w:r>
        <w:t>sırasında</w:t>
      </w:r>
      <w:proofErr w:type="spellEnd"/>
      <w:r>
        <w:t xml:space="preserve"> </w:t>
      </w:r>
      <w:proofErr w:type="spellStart"/>
      <w:r>
        <w:t>doğruluk</w:t>
      </w:r>
      <w:proofErr w:type="spellEnd"/>
      <w:r>
        <w:t xml:space="preserve"> </w:t>
      </w:r>
      <w:proofErr w:type="spellStart"/>
      <w:r>
        <w:t>değerleri</w:t>
      </w:r>
      <w:proofErr w:type="spellEnd"/>
      <w:r w:rsidR="009B7437">
        <w:t xml:space="preserve"> </w:t>
      </w:r>
      <w:proofErr w:type="spellStart"/>
      <w:r w:rsidR="009B7437">
        <w:t>toplanır.Toplanan</w:t>
      </w:r>
      <w:proofErr w:type="spellEnd"/>
      <w:r w:rsidR="009B7437">
        <w:t xml:space="preserve"> </w:t>
      </w:r>
      <w:proofErr w:type="spellStart"/>
      <w:r w:rsidR="009B7437">
        <w:t>doğruluk</w:t>
      </w:r>
      <w:proofErr w:type="spellEnd"/>
      <w:r w:rsidR="009B7437">
        <w:t xml:space="preserve"> </w:t>
      </w:r>
      <w:proofErr w:type="spellStart"/>
      <w:r w:rsidR="009B7437">
        <w:t>değerlerinin</w:t>
      </w:r>
      <w:proofErr w:type="spellEnd"/>
      <w:r w:rsidR="009B7437">
        <w:t xml:space="preserve"> k </w:t>
      </w:r>
      <w:proofErr w:type="spellStart"/>
      <w:r w:rsidR="009B7437">
        <w:t>ya</w:t>
      </w:r>
      <w:proofErr w:type="spellEnd"/>
      <w:r w:rsidR="009B7437">
        <w:t xml:space="preserve"> </w:t>
      </w:r>
      <w:proofErr w:type="spellStart"/>
      <w:r w:rsidR="009B7437">
        <w:t>bölünmesi</w:t>
      </w:r>
      <w:proofErr w:type="spellEnd"/>
      <w:r w:rsidR="009B7437">
        <w:t xml:space="preserve"> </w:t>
      </w:r>
      <w:proofErr w:type="spellStart"/>
      <w:r w:rsidR="009B7437">
        <w:t>ile</w:t>
      </w:r>
      <w:proofErr w:type="spellEnd"/>
      <w:r w:rsidR="009B7437">
        <w:t xml:space="preserve"> </w:t>
      </w:r>
      <w:proofErr w:type="spellStart"/>
      <w:r w:rsidR="009B7437">
        <w:t>giriş</w:t>
      </w:r>
      <w:proofErr w:type="spellEnd"/>
      <w:r w:rsidR="009B7437">
        <w:t xml:space="preserve"> </w:t>
      </w:r>
      <w:proofErr w:type="spellStart"/>
      <w:r w:rsidR="009B7437">
        <w:t>yapılan</w:t>
      </w:r>
      <w:proofErr w:type="spellEnd"/>
      <w:r w:rsidR="009B7437">
        <w:t xml:space="preserve"> </w:t>
      </w:r>
      <w:proofErr w:type="spellStart"/>
      <w:r w:rsidR="009B7437">
        <w:t>veriye</w:t>
      </w:r>
      <w:proofErr w:type="spellEnd"/>
      <w:r w:rsidR="009B7437">
        <w:t xml:space="preserve"> </w:t>
      </w:r>
      <w:proofErr w:type="spellStart"/>
      <w:r w:rsidR="009B7437">
        <w:t>knnTur</w:t>
      </w:r>
      <w:proofErr w:type="spellEnd"/>
      <w:r w:rsidR="009B7437">
        <w:t xml:space="preserve"> </w:t>
      </w:r>
      <w:proofErr w:type="spellStart"/>
      <w:r w:rsidR="009B7437">
        <w:t>verisine</w:t>
      </w:r>
      <w:proofErr w:type="spellEnd"/>
      <w:r w:rsidR="009B7437">
        <w:t xml:space="preserve"> </w:t>
      </w:r>
      <w:proofErr w:type="spellStart"/>
      <w:r w:rsidR="009B7437">
        <w:t>tahminlenen</w:t>
      </w:r>
      <w:proofErr w:type="spellEnd"/>
      <w:r w:rsidR="009B7437">
        <w:t xml:space="preserve"> </w:t>
      </w:r>
      <w:proofErr w:type="spellStart"/>
      <w:r w:rsidR="009B7437">
        <w:t>doğruluk</w:t>
      </w:r>
      <w:proofErr w:type="spellEnd"/>
      <w:r w:rsidR="009B7437">
        <w:t xml:space="preserve"> </w:t>
      </w:r>
      <w:proofErr w:type="spellStart"/>
      <w:r w:rsidR="009B7437">
        <w:t>değeri</w:t>
      </w:r>
      <w:proofErr w:type="spellEnd"/>
      <w:r w:rsidR="009B7437">
        <w:t xml:space="preserve"> </w:t>
      </w:r>
      <w:proofErr w:type="spellStart"/>
      <w:r w:rsidR="009B7437">
        <w:t>eklenir</w:t>
      </w:r>
      <w:proofErr w:type="spellEnd"/>
      <w:r w:rsidR="009B7437">
        <w:t xml:space="preserve"> </w:t>
      </w:r>
      <w:proofErr w:type="spellStart"/>
      <w:r w:rsidR="009B7437">
        <w:t>ve</w:t>
      </w:r>
      <w:proofErr w:type="spellEnd"/>
      <w:r w:rsidR="009B7437">
        <w:t xml:space="preserve"> </w:t>
      </w:r>
      <w:proofErr w:type="spellStart"/>
      <w:r w:rsidR="009B7437">
        <w:t>döndürülen</w:t>
      </w:r>
      <w:proofErr w:type="spellEnd"/>
      <w:r w:rsidR="009B7437">
        <w:t xml:space="preserve"> </w:t>
      </w:r>
      <w:proofErr w:type="spellStart"/>
      <w:r w:rsidR="009B7437">
        <w:t>listedeki</w:t>
      </w:r>
      <w:proofErr w:type="spellEnd"/>
      <w:r w:rsidR="009B7437">
        <w:t xml:space="preserve"> </w:t>
      </w:r>
      <w:proofErr w:type="spellStart"/>
      <w:r w:rsidR="009B7437">
        <w:t>verilerin</w:t>
      </w:r>
      <w:proofErr w:type="spellEnd"/>
      <w:r w:rsidR="009B7437">
        <w:t xml:space="preserve"> </w:t>
      </w:r>
      <w:proofErr w:type="spellStart"/>
      <w:r w:rsidR="009B7437">
        <w:t>uzaklık</w:t>
      </w:r>
      <w:proofErr w:type="spellEnd"/>
      <w:r w:rsidR="009B7437">
        <w:t xml:space="preserve"> </w:t>
      </w:r>
      <w:proofErr w:type="spellStart"/>
      <w:r w:rsidR="009B7437">
        <w:t>ve</w:t>
      </w:r>
      <w:proofErr w:type="spellEnd"/>
      <w:r w:rsidR="009B7437">
        <w:t xml:space="preserve"> </w:t>
      </w:r>
      <w:proofErr w:type="spellStart"/>
      <w:r w:rsidR="009B7437">
        <w:t>diğer</w:t>
      </w:r>
      <w:proofErr w:type="spellEnd"/>
      <w:r w:rsidR="009B7437">
        <w:t xml:space="preserve"> </w:t>
      </w:r>
      <w:proofErr w:type="spellStart"/>
      <w:r w:rsidR="009B7437">
        <w:t>değerlerinin</w:t>
      </w:r>
      <w:proofErr w:type="spellEnd"/>
      <w:r w:rsidR="009B7437">
        <w:t xml:space="preserve"> </w:t>
      </w:r>
      <w:proofErr w:type="spellStart"/>
      <w:r w:rsidR="009B7437">
        <w:t>çıktıları</w:t>
      </w:r>
      <w:proofErr w:type="spellEnd"/>
      <w:r w:rsidR="009B7437">
        <w:t xml:space="preserve"> </w:t>
      </w:r>
      <w:proofErr w:type="spellStart"/>
      <w:r w:rsidR="009B7437">
        <w:t>alınır</w:t>
      </w:r>
      <w:proofErr w:type="spellEnd"/>
      <w:r w:rsidR="009B7437">
        <w:t>.</w:t>
      </w:r>
    </w:p>
    <w:p w14:paraId="00B0BBDD" w14:textId="4EDA474D" w:rsidR="00F05B44" w:rsidRDefault="00F05B44" w:rsidP="00F05B44">
      <w:r>
        <w:t xml:space="preserve">H </w:t>
      </w:r>
      <w:proofErr w:type="spellStart"/>
      <w:r>
        <w:t>veya</w:t>
      </w:r>
      <w:proofErr w:type="spellEnd"/>
      <w:r>
        <w:t xml:space="preserve"> h </w:t>
      </w:r>
      <w:proofErr w:type="spellStart"/>
      <w:r>
        <w:t>girişi</w:t>
      </w:r>
      <w:proofErr w:type="spellEnd"/>
      <w:r>
        <w:t xml:space="preserve"> </w:t>
      </w:r>
      <w:proofErr w:type="spellStart"/>
      <w:r>
        <w:t>yapılana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nde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k </w:t>
      </w:r>
      <w:proofErr w:type="spellStart"/>
      <w:r>
        <w:t>ve</w:t>
      </w:r>
      <w:proofErr w:type="spellEnd"/>
      <w:r>
        <w:t xml:space="preserve"> </w:t>
      </w:r>
      <w:proofErr w:type="spellStart"/>
      <w:r>
        <w:t>banknot</w:t>
      </w:r>
      <w:proofErr w:type="spellEnd"/>
      <w:r>
        <w:t xml:space="preserve"> </w:t>
      </w:r>
      <w:proofErr w:type="spellStart"/>
      <w:r>
        <w:t>değerleri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hesaplamaların</w:t>
      </w:r>
      <w:proofErr w:type="spellEnd"/>
      <w:r>
        <w:t xml:space="preserve"> </w:t>
      </w:r>
      <w:proofErr w:type="spellStart"/>
      <w:r>
        <w:t>hepsi</w:t>
      </w:r>
      <w:proofErr w:type="spellEnd"/>
      <w:r>
        <w:t xml:space="preserve"> </w:t>
      </w:r>
      <w:proofErr w:type="spellStart"/>
      <w:r>
        <w:t>tekrar</w:t>
      </w:r>
      <w:proofErr w:type="spellEnd"/>
      <w:r>
        <w:t xml:space="preserve"> </w:t>
      </w:r>
      <w:proofErr w:type="spellStart"/>
      <w:r>
        <w:t>tekrar</w:t>
      </w:r>
      <w:proofErr w:type="spellEnd"/>
      <w:r>
        <w:t xml:space="preserve"> </w:t>
      </w:r>
      <w:proofErr w:type="spellStart"/>
      <w:r>
        <w:t>yapılmaktadır</w:t>
      </w:r>
      <w:proofErr w:type="spellEnd"/>
      <w:r>
        <w:t>.</w:t>
      </w:r>
    </w:p>
    <w:p w14:paraId="0413FFDA" w14:textId="77777777" w:rsidR="00AB2211" w:rsidRDefault="00AB2211" w:rsidP="00A444C5"/>
    <w:p w14:paraId="47091D4D" w14:textId="3E5C4DD4" w:rsidR="00A444C5" w:rsidRDefault="00F47878" w:rsidP="00A444C5">
      <w:pPr>
        <w:pStyle w:val="Balk2"/>
      </w:pPr>
      <w:bookmarkStart w:id="18" w:name="_Toc58702179"/>
      <w:r>
        <w:t>2.</w:t>
      </w:r>
      <w:r w:rsidR="00A444C5">
        <w:t xml:space="preserve">c </w:t>
      </w:r>
      <w:proofErr w:type="spellStart"/>
      <w:r>
        <w:t>Başarı</w:t>
      </w:r>
      <w:proofErr w:type="spellEnd"/>
      <w:r>
        <w:t xml:space="preserve"> </w:t>
      </w:r>
      <w:proofErr w:type="spellStart"/>
      <w:r>
        <w:t>ölçümü</w:t>
      </w:r>
      <w:bookmarkEnd w:id="18"/>
      <w:proofErr w:type="spellEnd"/>
    </w:p>
    <w:p w14:paraId="43B5E8B1" w14:textId="273CC8D6" w:rsidR="00A444C5" w:rsidRDefault="00F47878" w:rsidP="00A444C5">
      <w:pPr>
        <w:pStyle w:val="Balk3"/>
      </w:pPr>
      <w:bookmarkStart w:id="19" w:name="_Toc58702180"/>
      <w:r>
        <w:t>2</w:t>
      </w:r>
      <w:r w:rsidR="00A444C5">
        <w:t xml:space="preserve">.c.1 </w:t>
      </w:r>
      <w:proofErr w:type="spellStart"/>
      <w:r w:rsidR="00A444C5">
        <w:t>Kodlar</w:t>
      </w:r>
      <w:bookmarkEnd w:id="19"/>
      <w:proofErr w:type="spellEnd"/>
    </w:p>
    <w:p w14:paraId="1503B7D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at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basariOlcumu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stData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aSe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4AB19AE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1A90BFA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3E1434F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whil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tru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283FD6E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3423E4C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Lütfen bir k değeri giriniz: 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600BD0F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 = Convert.ToInt32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Read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));</w:t>
      </w:r>
    </w:p>
    <w:p w14:paraId="405BD86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K 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+ k +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 için hesaplanıyor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1E892D3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stData.Cou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0F97D23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4E67ABB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r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KNNAlgo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stData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i], k,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aSe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7A34813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Veri 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+ i+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 asıl türü: 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+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stData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[i].tur+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 xml:space="preserve">" </w:t>
      </w:r>
      <w:proofErr w:type="spellStart"/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knn</w:t>
      </w:r>
      <w:proofErr w:type="spellEnd"/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 xml:space="preserve"> ile hesaplanan türü: 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+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stData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knnTu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4B4E427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aListOu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r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1457E80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0B6E365C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1E280FA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01ED8EA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knn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ile tahmin    gerçek tür</w:t>
      </w:r>
    </w:p>
    <w:p w14:paraId="11856DD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ogruSay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= 0;</w:t>
      </w:r>
    </w:p>
    <w:p w14:paraId="46D473A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5F66B42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200; i++)</w:t>
      </w:r>
    </w:p>
    <w:p w14:paraId="0219084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155EEDF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stData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[i].tur=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stData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knnTu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75DC380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{</w:t>
      </w:r>
    </w:p>
    <w:p w14:paraId="1C5F76B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ogruSay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++;</w:t>
      </w:r>
    </w:p>
    <w:p w14:paraId="1558EC5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}</w:t>
      </w:r>
    </w:p>
    <w:p w14:paraId="0F6EC9F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28473A8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4F9D74E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lastRenderedPageBreak/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6699D72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36DF868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Başarı oranı yüzde : 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+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ogruSay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/2);</w:t>
      </w:r>
    </w:p>
    <w:p w14:paraId="3837B11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4B91C25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31D8FDD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6C8ED51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başka bir k değeri için de işlem yapmak ister misiniz ?(e/E - h/H): 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3E9248E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urum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Read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);</w:t>
      </w:r>
    </w:p>
    <w:p w14:paraId="0D035C2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urum ==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h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|| durum ==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H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54F3DBC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2A441CD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break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1212537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6419F33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529595F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52D9D90D" w14:textId="38221196" w:rsidR="00F9591F" w:rsidRPr="00F9591F" w:rsidRDefault="00F9591F" w:rsidP="00F9591F">
      <w:pPr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4E2ED23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at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aListOu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set,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 =0)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&lt;Data&gt; türünden listenin yazdırılması</w:t>
      </w:r>
    </w:p>
    <w:p w14:paraId="754375AC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380644B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638601DB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boo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urum = k != 2;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 en son verilerin tamamı yazdırılırken hesaplanmış uzaklıkların yazdırılmasına gerek yoktur.</w:t>
      </w:r>
    </w:p>
    <w:p w14:paraId="27021A4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Varyans</w:t>
      </w:r>
      <w:proofErr w:type="spellEnd"/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16B803D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Çarpıklık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2C774ED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Basıklık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7817F60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Entropi</w:t>
      </w:r>
      <w:proofErr w:type="spellEnd"/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4A47452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Tür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2B351A3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urum)</w:t>
      </w:r>
    </w:p>
    <w:p w14:paraId="2F3BDED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26E19C2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Uzaklık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383146A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557092D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5ABE2CF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set.Cou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4CCF673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4BB80D1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varyans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6ED9F55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arpıklık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3AA6760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, set[i].basıklık));</w:t>
      </w:r>
    </w:p>
    <w:p w14:paraId="1F0ADFF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entropi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7F3E85A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, set[i].tur));</w:t>
      </w:r>
    </w:p>
    <w:p w14:paraId="1C9B4F9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urum) {</w:t>
      </w:r>
    </w:p>
    <w:p w14:paraId="0D48EC3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0000000}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istanc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419A885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606E533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F9591F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037A5ED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 </w:t>
      </w:r>
    </w:p>
    <w:p w14:paraId="0895F28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stat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KNNAlgo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Data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,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&lt;Data&gt; set)</w:t>
      </w:r>
    </w:p>
    <w:p w14:paraId="7B858E9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4DBB17A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</w:p>
    <w:p w14:paraId="1D867C4B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My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nked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My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) ;</w:t>
      </w:r>
    </w:p>
    <w:p w14:paraId="4B5B05F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set.Cou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7DFFA6F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53B56FA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set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istanc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Math.Sqr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varyans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.varyans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arpıklık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.carpıklık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(set[i].basıklık -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.basıklık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2) +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Math.Pow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set[i].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entropi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-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.entropi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, 2));</w:t>
      </w:r>
    </w:p>
    <w:p w14:paraId="728A3C2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nkedList.ad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set[i]);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sıralanarak ekleniyor araya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item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ekleneceği zaman bütün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itemlerin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indexlerinin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arttırılmasına gerek kalmıyor</w:t>
      </w:r>
    </w:p>
    <w:p w14:paraId="3C328B1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7A0FEDE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return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nkedList.return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k,d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 girilen datanın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knn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ile türünün bulunması ve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Linkedlist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yerine işlem kolaylığı için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&lt;data&gt; sınıfından bir liste döndürüyor</w:t>
      </w:r>
    </w:p>
    <w:p w14:paraId="5027190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</w:p>
    <w:p w14:paraId="06F8E90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</w:p>
    <w:p w14:paraId="1611960E" w14:textId="77777777" w:rsidR="00F9591F" w:rsidRPr="00F9591F" w:rsidRDefault="00F9591F" w:rsidP="00F9591F">
      <w:pPr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3BB6540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class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2B91AF"/>
          <w:sz w:val="16"/>
          <w:szCs w:val="16"/>
          <w:lang w:val="tr-TR" w:bidi="ar-SA"/>
        </w:rPr>
        <w:t>My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{</w:t>
      </w:r>
    </w:p>
    <w:p w14:paraId="5CC177B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519862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u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=0;</w:t>
      </w:r>
    </w:p>
    <w:p w14:paraId="3F3CA9F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erna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class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2B91AF"/>
          <w:sz w:val="16"/>
          <w:szCs w:val="16"/>
          <w:lang w:val="tr-TR" w:bidi="ar-SA"/>
        </w:rPr>
        <w:t>Node</w:t>
      </w:r>
      <w:proofErr w:type="spellEnd"/>
    </w:p>
    <w:p w14:paraId="15511EC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6415AA8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erna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ata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E3BE3C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erna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prev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4A9DD78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erna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462438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2B91AF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Data d)</w:t>
      </w:r>
    </w:p>
    <w:p w14:paraId="68C4E0E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63F45EAC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dat = d;</w:t>
      </w:r>
    </w:p>
    <w:p w14:paraId="30E0D02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prev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3B9DBEE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lastRenderedPageBreak/>
        <w:t xml:space="preserve">    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this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DB0BAB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6FF7FDC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17CFD2C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1AD6C0B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</w:p>
    <w:p w14:paraId="3BACEA5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ad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Data d)</w:t>
      </w:r>
    </w:p>
    <w:p w14:paraId="73A65FEB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50BABE8B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!=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 {</w:t>
      </w:r>
    </w:p>
    <w:p w14:paraId="272CC43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7B707D7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ata =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d);</w:t>
      </w:r>
    </w:p>
    <w:p w14:paraId="258B533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!=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6D045C5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{</w:t>
      </w:r>
    </w:p>
    <w:p w14:paraId="5B575D0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</w:p>
    <w:p w14:paraId="4197E2A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whil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tru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7ADFF59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{</w:t>
      </w:r>
    </w:p>
    <w:p w14:paraId="7CDD8D8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.dat.distanc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&l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.distanc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5A8B4EA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{</w:t>
      </w:r>
    </w:p>
    <w:p w14:paraId="2D54678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!=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1A15901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{</w:t>
      </w:r>
    </w:p>
    <w:p w14:paraId="4845DCE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listenin dönülmesi</w:t>
      </w:r>
    </w:p>
    <w:p w14:paraId="3B398C1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}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adding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to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end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of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the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list</w:t>
      </w:r>
      <w:proofErr w:type="spellEnd"/>
    </w:p>
    <w:p w14:paraId="29C07BAB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{</w:t>
      </w:r>
    </w:p>
    <w:p w14:paraId="585507C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u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++;</w:t>
      </w:r>
    </w:p>
    <w:p w14:paraId="5117D05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19A0167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a.prev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D8A6E9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break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32C1091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}</w:t>
      </w:r>
    </w:p>
    <w:p w14:paraId="3285C13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}</w:t>
      </w:r>
    </w:p>
    <w:p w14:paraId="505163D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doğru yer bulundu ekleme yapılması lazım</w:t>
      </w:r>
    </w:p>
    <w:p w14:paraId="5D7036A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{</w:t>
      </w:r>
    </w:p>
    <w:p w14:paraId="34ED6EB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!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ilk elemandan sonra eklenme</w:t>
      </w:r>
    </w:p>
    <w:p w14:paraId="13BC8E3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{</w:t>
      </w:r>
    </w:p>
    <w:p w14:paraId="43A7940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urre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EE6295C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urre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urrent.prev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ECD61F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a.prev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urre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1834661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a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D3DA25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urrent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= data;</w:t>
      </w:r>
    </w:p>
    <w:p w14:paraId="308A254C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.prev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3EC59CD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break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3E1EC1D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}</w:t>
      </w:r>
    </w:p>
    <w:p w14:paraId="3CFF37D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ilk elemanın önüne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eklmek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için</w:t>
      </w:r>
    </w:p>
    <w:p w14:paraId="260EDC3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{</w:t>
      </w:r>
    </w:p>
    <w:p w14:paraId="23224BD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.prev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75C57E7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ata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34911D2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3E193D0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u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++;</w:t>
      </w:r>
    </w:p>
    <w:p w14:paraId="69484FF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break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1631EAE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    }</w:t>
      </w:r>
    </w:p>
    <w:p w14:paraId="140CECF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    }</w:t>
      </w:r>
    </w:p>
    <w:p w14:paraId="4EEBAC2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}</w:t>
      </w:r>
    </w:p>
    <w:p w14:paraId="423827A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</w:p>
    <w:p w14:paraId="7F557F6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}</w:t>
      </w:r>
    </w:p>
    <w:p w14:paraId="0E04FDB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liste boşsa </w:t>
      </w:r>
    </w:p>
    <w:p w14:paraId="7087106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{</w:t>
      </w:r>
    </w:p>
    <w:p w14:paraId="088D29F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data;</w:t>
      </w:r>
    </w:p>
    <w:p w14:paraId="2A8FCDF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u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++;</w:t>
      </w:r>
    </w:p>
    <w:p w14:paraId="69DD190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}</w:t>
      </w:r>
    </w:p>
    <w:p w14:paraId="6216FAE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26A3B746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}</w:t>
      </w:r>
    </w:p>
    <w:p w14:paraId="71BAC5F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254A07F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return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k,Data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)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listenin baştan k ya kadar olanının geri döndürülmesi ve giriş datasının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boğruluk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değernin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ortaya çıkartılması</w:t>
      </w:r>
    </w:p>
    <w:p w14:paraId="241FC02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711A9D6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forReturn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ew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&lt;Data&gt;(k);</w:t>
      </w:r>
    </w:p>
    <w:p w14:paraId="2516974C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6EB70EB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doubl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0;</w:t>
      </w:r>
    </w:p>
    <w:p w14:paraId="7FBC1642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k &amp;&amp;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!=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6DAEE061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68E2D38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+=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.dat.tu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60DB0B8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forReturn.Ad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tempNode.dat);</w:t>
      </w:r>
    </w:p>
    <w:p w14:paraId="4E575B65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=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Node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085A017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;</w:t>
      </w:r>
    </w:p>
    <w:p w14:paraId="7FF8036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/ k &gt; 0.5)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eğer kendisine yakın değerlerde doğru sayısı fazla ise</w:t>
      </w:r>
    </w:p>
    <w:p w14:paraId="68A7954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0017BA2A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lastRenderedPageBreak/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1;</w:t>
      </w:r>
    </w:p>
    <w:p w14:paraId="294D952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sum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/ k &lt; 0.5)</w:t>
      </w:r>
    </w:p>
    <w:p w14:paraId="205FE65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1A1471AC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0;</w:t>
      </w:r>
    </w:p>
    <w:p w14:paraId="1D5993B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1084070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else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// eğer sahte ve doğru tür sayısı eşitse baştaki elemanın değerindedir.</w:t>
      </w:r>
    </w:p>
    <w:p w14:paraId="340F737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4FCC50E0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d.knnTu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.dat.tur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6C477C4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0D76FCD8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return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forReturn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8CEB08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1C56FE8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506ECEC4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public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lListOu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)</w:t>
      </w:r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//kontrol amaçlı link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listin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>itemlerinin</w:t>
      </w:r>
      <w:proofErr w:type="spellEnd"/>
      <w:r w:rsidRPr="00F9591F">
        <w:rPr>
          <w:rFonts w:ascii="Consolas" w:hAnsi="Consolas" w:cs="Consolas"/>
          <w:color w:val="008000"/>
          <w:sz w:val="16"/>
          <w:szCs w:val="16"/>
          <w:lang w:val="tr-TR" w:bidi="ar-SA"/>
        </w:rPr>
        <w:t xml:space="preserve"> yazdırılması için </w:t>
      </w:r>
    </w:p>
    <w:p w14:paraId="45FF139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65A042C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Nod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head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502EB6D7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whil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!=</w:t>
      </w:r>
      <w:proofErr w:type="spellStart"/>
      <w:r w:rsidRPr="00F9591F">
        <w:rPr>
          <w:rFonts w:ascii="Consolas" w:hAnsi="Consolas" w:cs="Consolas"/>
          <w:color w:val="0000FF"/>
          <w:sz w:val="16"/>
          <w:szCs w:val="16"/>
          <w:lang w:val="tr-TR" w:bidi="ar-SA"/>
        </w:rPr>
        <w:t>null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)</w:t>
      </w:r>
    </w:p>
    <w:p w14:paraId="2B293B2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{</w:t>
      </w:r>
    </w:p>
    <w:p w14:paraId="67D0552F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.dat.toString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());</w:t>
      </w:r>
    </w:p>
    <w:p w14:paraId="3E60E77B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= </w:t>
      </w:r>
      <w:proofErr w:type="spellStart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temp.next</w:t>
      </w:r>
      <w:proofErr w:type="spellEnd"/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>;</w:t>
      </w:r>
    </w:p>
    <w:p w14:paraId="269D39BE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 </w:t>
      </w:r>
    </w:p>
    <w:p w14:paraId="78BD029D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061A4403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</w:p>
    <w:p w14:paraId="38AFEE0C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</w:p>
    <w:p w14:paraId="504C1CB9" w14:textId="77777777" w:rsidR="00F9591F" w:rsidRPr="00F9591F" w:rsidRDefault="00F9591F" w:rsidP="00F959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</w:p>
    <w:p w14:paraId="12F6C14C" w14:textId="77777777" w:rsidR="00F9591F" w:rsidRPr="00F9591F" w:rsidRDefault="00F9591F" w:rsidP="00F9591F">
      <w:pPr>
        <w:rPr>
          <w:sz w:val="16"/>
          <w:szCs w:val="16"/>
        </w:rPr>
      </w:pPr>
      <w:r w:rsidRPr="00F9591F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}</w:t>
      </w:r>
    </w:p>
    <w:p w14:paraId="0E0972E0" w14:textId="6C8BF8C1" w:rsidR="00F9591F" w:rsidRDefault="00F9591F" w:rsidP="00F9591F"/>
    <w:p w14:paraId="50D30058" w14:textId="77777777" w:rsidR="00F9591F" w:rsidRPr="001C6C80" w:rsidRDefault="00F9591F" w:rsidP="00F9591F"/>
    <w:p w14:paraId="5D904C33" w14:textId="0A8C9A41" w:rsidR="00A444C5" w:rsidRDefault="00F47878" w:rsidP="00A444C5">
      <w:pPr>
        <w:pStyle w:val="Balk3"/>
      </w:pPr>
      <w:bookmarkStart w:id="20" w:name="_Toc58702181"/>
      <w:r>
        <w:t>2</w:t>
      </w:r>
      <w:r w:rsidR="00A444C5">
        <w:t xml:space="preserve">.c.2 </w:t>
      </w:r>
      <w:proofErr w:type="spellStart"/>
      <w:r w:rsidR="00A444C5">
        <w:t>Ekran</w:t>
      </w:r>
      <w:proofErr w:type="spellEnd"/>
      <w:r w:rsidR="00A444C5">
        <w:t xml:space="preserve"> </w:t>
      </w:r>
      <w:proofErr w:type="spellStart"/>
      <w:r w:rsidR="00A444C5">
        <w:t>görüntüleri</w:t>
      </w:r>
      <w:bookmarkEnd w:id="20"/>
      <w:proofErr w:type="spellEnd"/>
    </w:p>
    <w:p w14:paraId="03C82084" w14:textId="650CCA90" w:rsidR="00A444C5" w:rsidRDefault="00A444C5" w:rsidP="00A444C5">
      <w:r>
        <w:t>//</w:t>
      </w:r>
      <w:proofErr w:type="spellStart"/>
      <w:r>
        <w:t>Konsol</w:t>
      </w:r>
      <w:proofErr w:type="spellEnd"/>
      <w:r>
        <w:t xml:space="preserve"> </w:t>
      </w:r>
      <w:proofErr w:type="spellStart"/>
      <w:r>
        <w:t>çıktısına</w:t>
      </w:r>
      <w:proofErr w:type="spellEnd"/>
      <w:r>
        <w:t xml:space="preserve"> </w:t>
      </w:r>
      <w:proofErr w:type="spellStart"/>
      <w:r>
        <w:t>ait</w:t>
      </w:r>
      <w:proofErr w:type="spellEnd"/>
      <w:r>
        <w:t xml:space="preserve">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ni</w:t>
      </w:r>
      <w:proofErr w:type="spellEnd"/>
      <w:r>
        <w:t xml:space="preserve"> </w:t>
      </w:r>
      <w:proofErr w:type="spellStart"/>
      <w:r>
        <w:t>buraya</w:t>
      </w:r>
      <w:proofErr w:type="spellEnd"/>
      <w:r>
        <w:t xml:space="preserve"> </w:t>
      </w:r>
      <w:proofErr w:type="spellStart"/>
      <w:r>
        <w:t>ekleyiniz</w:t>
      </w:r>
      <w:proofErr w:type="spellEnd"/>
    </w:p>
    <w:p w14:paraId="36C3E00A" w14:textId="46AD3462" w:rsidR="008B65DF" w:rsidRDefault="008B65DF" w:rsidP="00A444C5">
      <w:r>
        <w:rPr>
          <w:noProof/>
        </w:rPr>
        <w:drawing>
          <wp:inline distT="0" distB="0" distL="0" distR="0" wp14:anchorId="18BFDE87" wp14:editId="6E6AC85B">
            <wp:extent cx="5756275" cy="1621155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16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F7096" w14:textId="2B1EAEDF" w:rsidR="008B65DF" w:rsidRDefault="008B65DF" w:rsidP="00A444C5">
      <w:r>
        <w:t xml:space="preserve">200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 </w:t>
      </w:r>
      <w:proofErr w:type="spellStart"/>
      <w:r>
        <w:t>belirtilen</w:t>
      </w:r>
      <w:proofErr w:type="spellEnd"/>
      <w:r>
        <w:t xml:space="preserve"> k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çıkışı</w:t>
      </w:r>
      <w:proofErr w:type="spellEnd"/>
      <w:r>
        <w:t xml:space="preserve"> </w:t>
      </w:r>
      <w:proofErr w:type="spellStart"/>
      <w:r>
        <w:t>yapıldıkta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başarı</w:t>
      </w:r>
      <w:proofErr w:type="spellEnd"/>
      <w:r>
        <w:t xml:space="preserve"> </w:t>
      </w:r>
      <w:proofErr w:type="spellStart"/>
      <w:r>
        <w:t>oranı</w:t>
      </w:r>
      <w:proofErr w:type="spellEnd"/>
      <w:r>
        <w:t xml:space="preserve"> </w:t>
      </w:r>
      <w:proofErr w:type="spellStart"/>
      <w:r>
        <w:t>yazdırılmaktadır</w:t>
      </w:r>
      <w:proofErr w:type="spellEnd"/>
      <w:r>
        <w:t>.</w:t>
      </w:r>
    </w:p>
    <w:p w14:paraId="6EB2D186" w14:textId="6E5ED20D" w:rsidR="008B65DF" w:rsidRDefault="008B65DF" w:rsidP="00A444C5">
      <w:r>
        <w:rPr>
          <w:noProof/>
        </w:rPr>
        <w:drawing>
          <wp:inline distT="0" distB="0" distL="0" distR="0" wp14:anchorId="27E5FBC6" wp14:editId="22F36462">
            <wp:extent cx="5756275" cy="1260475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126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87751" w14:textId="77777777" w:rsidR="008B65DF" w:rsidRDefault="008B65DF" w:rsidP="00A444C5"/>
    <w:p w14:paraId="2F940F38" w14:textId="43FFF06C" w:rsidR="00A444C5" w:rsidRDefault="00F47878" w:rsidP="00A444C5">
      <w:pPr>
        <w:pStyle w:val="Balk3"/>
      </w:pPr>
      <w:bookmarkStart w:id="21" w:name="_Toc58702182"/>
      <w:r>
        <w:t>2</w:t>
      </w:r>
      <w:r w:rsidR="00A444C5">
        <w:t xml:space="preserve">.c.3 </w:t>
      </w:r>
      <w:proofErr w:type="spellStart"/>
      <w:r w:rsidR="00A444C5">
        <w:t>Açıklama</w:t>
      </w:r>
      <w:bookmarkEnd w:id="21"/>
      <w:proofErr w:type="spellEnd"/>
    </w:p>
    <w:p w14:paraId="5E1891B6" w14:textId="04DEA546" w:rsidR="00A444C5" w:rsidRDefault="00A444C5" w:rsidP="00A444C5">
      <w:r>
        <w:t>//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yapılar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lgoritmanın</w:t>
      </w:r>
      <w:proofErr w:type="spellEnd"/>
      <w:r>
        <w:t xml:space="preserve"> </w:t>
      </w:r>
      <w:proofErr w:type="spellStart"/>
      <w:r>
        <w:t>kısaca</w:t>
      </w:r>
      <w:proofErr w:type="spellEnd"/>
      <w:r>
        <w:t xml:space="preserve"> </w:t>
      </w:r>
      <w:proofErr w:type="spellStart"/>
      <w:r>
        <w:t>anlatımını</w:t>
      </w:r>
      <w:proofErr w:type="spellEnd"/>
      <w:r>
        <w:t xml:space="preserve"> </w:t>
      </w:r>
      <w:proofErr w:type="spellStart"/>
      <w:r>
        <w:t>burada</w:t>
      </w:r>
      <w:proofErr w:type="spellEnd"/>
      <w:r>
        <w:t xml:space="preserve"> </w:t>
      </w:r>
      <w:proofErr w:type="spellStart"/>
      <w:r>
        <w:t>gerçekleştiriniz</w:t>
      </w:r>
      <w:proofErr w:type="spellEnd"/>
      <w:r>
        <w:t xml:space="preserve"> </w:t>
      </w:r>
    </w:p>
    <w:p w14:paraId="6C7716E3" w14:textId="0C83F5B3" w:rsidR="008B65DF" w:rsidRDefault="008B65DF" w:rsidP="00A444C5">
      <w:proofErr w:type="spellStart"/>
      <w:r>
        <w:lastRenderedPageBreak/>
        <w:t>Gerekli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leri</w:t>
      </w:r>
      <w:proofErr w:type="spellEnd"/>
      <w:r>
        <w:t xml:space="preserve"> </w:t>
      </w:r>
      <w:proofErr w:type="spellStart"/>
      <w:r>
        <w:t>olulturuldukta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girilen</w:t>
      </w:r>
      <w:proofErr w:type="spellEnd"/>
      <w:r>
        <w:t xml:space="preserve"> k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metodu</w:t>
      </w:r>
      <w:proofErr w:type="spellEnd"/>
      <w:r>
        <w:t xml:space="preserve"> </w:t>
      </w:r>
      <w:proofErr w:type="spellStart"/>
      <w:r>
        <w:t>içerisine</w:t>
      </w:r>
      <w:proofErr w:type="spellEnd"/>
      <w:r>
        <w:t xml:space="preserve"> </w:t>
      </w:r>
      <w:proofErr w:type="spellStart"/>
      <w:r>
        <w:t>herbir</w:t>
      </w:r>
      <w:proofErr w:type="spellEnd"/>
      <w:r>
        <w:t xml:space="preserve"> test </w:t>
      </w:r>
      <w:proofErr w:type="spellStart"/>
      <w:r>
        <w:t>verisi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</w:t>
      </w:r>
      <w:proofErr w:type="spellEnd"/>
      <w:r>
        <w:t xml:space="preserve"> </w:t>
      </w:r>
      <w:proofErr w:type="spellStart"/>
      <w:r>
        <w:t>göderilerek</w:t>
      </w:r>
      <w:proofErr w:type="spellEnd"/>
      <w:r>
        <w:t xml:space="preserve"> </w:t>
      </w:r>
      <w:proofErr w:type="spellStart"/>
      <w:r>
        <w:t>verinn</w:t>
      </w:r>
      <w:proofErr w:type="spellEnd"/>
      <w:r>
        <w:t xml:space="preserve"> </w:t>
      </w:r>
      <w:proofErr w:type="spellStart"/>
      <w:r>
        <w:t>türü</w:t>
      </w:r>
      <w:proofErr w:type="spellEnd"/>
      <w:r>
        <w:t xml:space="preserve"> </w:t>
      </w:r>
      <w:proofErr w:type="spellStart"/>
      <w:r>
        <w:t>tahmin</w:t>
      </w:r>
      <w:proofErr w:type="spellEnd"/>
      <w:r>
        <w:t xml:space="preserve"> </w:t>
      </w:r>
      <w:proofErr w:type="spellStart"/>
      <w:r>
        <w:t>ediliyor</w:t>
      </w:r>
      <w:proofErr w:type="spellEnd"/>
      <w:r>
        <w:t xml:space="preserve">. Bu </w:t>
      </w:r>
      <w:proofErr w:type="spellStart"/>
      <w:r>
        <w:t>tahminde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Data </w:t>
      </w:r>
      <w:proofErr w:type="spellStart"/>
      <w:r>
        <w:t>nesnesinin</w:t>
      </w:r>
      <w:proofErr w:type="spellEnd"/>
      <w:r>
        <w:t xml:space="preserve"> </w:t>
      </w:r>
      <w:proofErr w:type="spellStart"/>
      <w:r>
        <w:t>knnTur</w:t>
      </w:r>
      <w:proofErr w:type="spellEnd"/>
      <w:r>
        <w:t xml:space="preserve"> </w:t>
      </w:r>
      <w:proofErr w:type="spellStart"/>
      <w:r>
        <w:t>adlı</w:t>
      </w:r>
      <w:proofErr w:type="spellEnd"/>
      <w:r>
        <w:t xml:space="preserve"> </w:t>
      </w:r>
      <w:proofErr w:type="spellStart"/>
      <w:r>
        <w:t>verisine</w:t>
      </w:r>
      <w:proofErr w:type="spellEnd"/>
      <w:r>
        <w:t xml:space="preserve"> </w:t>
      </w:r>
      <w:proofErr w:type="spellStart"/>
      <w:r>
        <w:t>işleniyor</w:t>
      </w:r>
      <w:proofErr w:type="spellEnd"/>
      <w:r>
        <w:t xml:space="preserve">. Veri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gerçek</w:t>
      </w:r>
      <w:proofErr w:type="spellEnd"/>
      <w:r>
        <w:t xml:space="preserve"> </w:t>
      </w:r>
      <w:proofErr w:type="spellStart"/>
      <w:r>
        <w:t>türü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ahminlenen</w:t>
      </w:r>
      <w:proofErr w:type="spellEnd"/>
      <w:r>
        <w:t xml:space="preserve"> </w:t>
      </w:r>
      <w:proofErr w:type="spellStart"/>
      <w:r>
        <w:t>türü</w:t>
      </w:r>
      <w:proofErr w:type="spellEnd"/>
      <w:r>
        <w:t xml:space="preserve"> </w:t>
      </w:r>
      <w:proofErr w:type="spellStart"/>
      <w:r>
        <w:t>karşılaştırılıp</w:t>
      </w:r>
      <w:proofErr w:type="spellEnd"/>
      <w:r>
        <w:t xml:space="preserve">, k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değerler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uzaklıkları</w:t>
      </w:r>
      <w:proofErr w:type="spellEnd"/>
      <w:r>
        <w:t xml:space="preserve"> </w:t>
      </w:r>
      <w:proofErr w:type="spellStart"/>
      <w:r>
        <w:t>yazdırılıyor</w:t>
      </w:r>
      <w:proofErr w:type="spellEnd"/>
      <w:r>
        <w:t>.</w:t>
      </w:r>
    </w:p>
    <w:p w14:paraId="3D757E5D" w14:textId="0E00873C" w:rsidR="00B31D63" w:rsidRDefault="00B31D63" w:rsidP="00A444C5">
      <w:proofErr w:type="spellStart"/>
      <w:r>
        <w:t>Başarı</w:t>
      </w:r>
      <w:proofErr w:type="spellEnd"/>
      <w:r>
        <w:t xml:space="preserve"> </w:t>
      </w:r>
      <w:proofErr w:type="spellStart"/>
      <w:r>
        <w:t>oranı</w:t>
      </w:r>
      <w:proofErr w:type="spellEnd"/>
      <w:r>
        <w:t xml:space="preserve"> </w:t>
      </w:r>
      <w:proofErr w:type="spellStart"/>
      <w:r>
        <w:t>hesaplanırken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metotunda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türler</w:t>
      </w:r>
      <w:proofErr w:type="spellEnd"/>
      <w:r>
        <w:t xml:space="preserve"> </w:t>
      </w:r>
      <w:proofErr w:type="spellStart"/>
      <w:r>
        <w:t>birbirlerine</w:t>
      </w:r>
      <w:proofErr w:type="spellEnd"/>
      <w:r>
        <w:t xml:space="preserve"> </w:t>
      </w:r>
      <w:proofErr w:type="spellStart"/>
      <w:r>
        <w:t>eşit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başarılı</w:t>
      </w:r>
      <w:proofErr w:type="spellEnd"/>
      <w:r>
        <w:t xml:space="preserve"> </w:t>
      </w:r>
      <w:proofErr w:type="spellStart"/>
      <w:r>
        <w:t>tahmin</w:t>
      </w:r>
      <w:proofErr w:type="spellEnd"/>
      <w:r>
        <w:t xml:space="preserve"> </w:t>
      </w:r>
      <w:proofErr w:type="spellStart"/>
      <w:r>
        <w:t>değişkenine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ekleniyor</w:t>
      </w:r>
      <w:proofErr w:type="spellEnd"/>
      <w:r>
        <w:t xml:space="preserve">. 200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işlemleri</w:t>
      </w:r>
      <w:proofErr w:type="spellEnd"/>
      <w:r>
        <w:t xml:space="preserve"> </w:t>
      </w:r>
      <w:proofErr w:type="spellStart"/>
      <w:r>
        <w:t>bittikte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başarı</w:t>
      </w:r>
      <w:proofErr w:type="spellEnd"/>
      <w:r>
        <w:t xml:space="preserve"> </w:t>
      </w:r>
      <w:proofErr w:type="spellStart"/>
      <w:r>
        <w:t>oranı</w:t>
      </w:r>
      <w:proofErr w:type="spellEnd"/>
      <w:r>
        <w:t xml:space="preserve"> (</w:t>
      </w:r>
      <w:proofErr w:type="spellStart"/>
      <w:r>
        <w:t>başarılı</w:t>
      </w:r>
      <w:proofErr w:type="spellEnd"/>
      <w:r>
        <w:t xml:space="preserve"> </w:t>
      </w:r>
      <w:proofErr w:type="spellStart"/>
      <w:r>
        <w:t>tahmin</w:t>
      </w:r>
      <w:proofErr w:type="spellEnd"/>
      <w:r>
        <w:t xml:space="preserve">/200)*100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yazdırılıyor</w:t>
      </w:r>
      <w:proofErr w:type="spellEnd"/>
      <w:r>
        <w:t>.</w:t>
      </w:r>
    </w:p>
    <w:p w14:paraId="4550B561" w14:textId="2899B08B" w:rsidR="00F05B44" w:rsidRDefault="00F05B44" w:rsidP="00A444C5">
      <w:r>
        <w:t xml:space="preserve">H </w:t>
      </w:r>
      <w:proofErr w:type="spellStart"/>
      <w:r>
        <w:t>veya</w:t>
      </w:r>
      <w:proofErr w:type="spellEnd"/>
      <w:r>
        <w:t xml:space="preserve"> h </w:t>
      </w:r>
      <w:proofErr w:type="spellStart"/>
      <w:r>
        <w:t>girişi</w:t>
      </w:r>
      <w:proofErr w:type="spellEnd"/>
      <w:r>
        <w:t xml:space="preserve"> </w:t>
      </w:r>
      <w:proofErr w:type="spellStart"/>
      <w:r>
        <w:t>yapılana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nde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k </w:t>
      </w:r>
      <w:proofErr w:type="spellStart"/>
      <w:r>
        <w:t>değerleri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hesaplamaların</w:t>
      </w:r>
      <w:proofErr w:type="spellEnd"/>
      <w:r>
        <w:t xml:space="preserve"> </w:t>
      </w:r>
      <w:proofErr w:type="spellStart"/>
      <w:r>
        <w:t>hepsi</w:t>
      </w:r>
      <w:proofErr w:type="spellEnd"/>
      <w:r>
        <w:t xml:space="preserve"> </w:t>
      </w:r>
      <w:proofErr w:type="spellStart"/>
      <w:r>
        <w:t>tekrar</w:t>
      </w:r>
      <w:proofErr w:type="spellEnd"/>
      <w:r>
        <w:t xml:space="preserve"> </w:t>
      </w:r>
      <w:proofErr w:type="spellStart"/>
      <w:r>
        <w:t>tekrar</w:t>
      </w:r>
      <w:proofErr w:type="spellEnd"/>
      <w:r>
        <w:t xml:space="preserve"> </w:t>
      </w:r>
      <w:proofErr w:type="spellStart"/>
      <w:r>
        <w:t>yapılmaktadır</w:t>
      </w:r>
      <w:proofErr w:type="spellEnd"/>
      <w:r>
        <w:t>.</w:t>
      </w:r>
    </w:p>
    <w:p w14:paraId="0FF10C59" w14:textId="519F2A17" w:rsidR="004C761A" w:rsidRDefault="004C761A" w:rsidP="004C761A">
      <w:pPr>
        <w:pStyle w:val="Balk2"/>
      </w:pPr>
      <w:bookmarkStart w:id="22" w:name="_Toc58702183"/>
      <w:r>
        <w:t>2.</w:t>
      </w:r>
      <w:r w:rsidR="005A26B9">
        <w:t>d</w:t>
      </w:r>
      <w:r>
        <w:t xml:space="preserve"> </w:t>
      </w:r>
      <w:proofErr w:type="spellStart"/>
      <w:r w:rsidR="00AA4E02">
        <w:t>Listeleme</w:t>
      </w:r>
      <w:bookmarkEnd w:id="22"/>
      <w:proofErr w:type="spellEnd"/>
    </w:p>
    <w:p w14:paraId="2D736369" w14:textId="4D219938" w:rsidR="004C761A" w:rsidRDefault="004C761A" w:rsidP="004C761A">
      <w:pPr>
        <w:pStyle w:val="Balk3"/>
      </w:pPr>
      <w:bookmarkStart w:id="23" w:name="_Toc58702184"/>
      <w:r>
        <w:t>2.</w:t>
      </w:r>
      <w:r w:rsidR="005A26B9">
        <w:t>d</w:t>
      </w:r>
      <w:r>
        <w:t xml:space="preserve">.1 </w:t>
      </w:r>
      <w:proofErr w:type="spellStart"/>
      <w:r>
        <w:t>Kodlar</w:t>
      </w:r>
      <w:bookmarkEnd w:id="23"/>
      <w:proofErr w:type="spellEnd"/>
    </w:p>
    <w:p w14:paraId="4730F852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atic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void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</w:t>
      </w:r>
      <w:bookmarkStart w:id="24" w:name="_Hlk58700266"/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dataListOut</w:t>
      </w:r>
      <w:bookmarkEnd w:id="24"/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Lis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&lt;Data&gt;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set,</w:t>
      </w:r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k =0)</w:t>
      </w:r>
      <w:r w:rsidRPr="00234ECA">
        <w:rPr>
          <w:rFonts w:ascii="Consolas" w:hAnsi="Consolas" w:cs="Consolas"/>
          <w:color w:val="008000"/>
          <w:sz w:val="16"/>
          <w:szCs w:val="16"/>
          <w:lang w:val="tr-TR" w:bidi="ar-SA"/>
        </w:rPr>
        <w:t>//</w:t>
      </w:r>
      <w:proofErr w:type="spellStart"/>
      <w:r w:rsidRPr="00234ECA">
        <w:rPr>
          <w:rFonts w:ascii="Consolas" w:hAnsi="Consolas" w:cs="Consolas"/>
          <w:color w:val="008000"/>
          <w:sz w:val="16"/>
          <w:szCs w:val="16"/>
          <w:lang w:val="tr-TR" w:bidi="ar-SA"/>
        </w:rPr>
        <w:t>List</w:t>
      </w:r>
      <w:proofErr w:type="spellEnd"/>
      <w:r w:rsidRPr="00234ECA">
        <w:rPr>
          <w:rFonts w:ascii="Consolas" w:hAnsi="Consolas" w:cs="Consolas"/>
          <w:color w:val="008000"/>
          <w:sz w:val="16"/>
          <w:szCs w:val="16"/>
          <w:lang w:val="tr-TR" w:bidi="ar-SA"/>
        </w:rPr>
        <w:t>&lt;Data&gt; türünden listenin yazdırılması</w:t>
      </w:r>
    </w:p>
    <w:p w14:paraId="3CB3406D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</w:p>
    <w:p w14:paraId="43BB58E2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{</w:t>
      </w:r>
    </w:p>
    <w:p w14:paraId="054DB44A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bool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durum = k != 2;</w:t>
      </w:r>
      <w:r w:rsidRPr="00234ECA">
        <w:rPr>
          <w:rFonts w:ascii="Consolas" w:hAnsi="Consolas" w:cs="Consolas"/>
          <w:color w:val="008000"/>
          <w:sz w:val="16"/>
          <w:szCs w:val="16"/>
          <w:lang w:val="tr-TR" w:bidi="ar-SA"/>
        </w:rPr>
        <w:t>// en son verilerin tamamı yazdırılırken hesaplanmış uzaklıkların yazdırılmasına gerek yoktur.</w:t>
      </w:r>
    </w:p>
    <w:p w14:paraId="110A3ABA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Varyans</w:t>
      </w:r>
      <w:proofErr w:type="spellEnd"/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507B9BC1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Çarpıklık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31131F12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Basıklık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459BB4DA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proofErr w:type="spellStart"/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Entropi</w:t>
      </w:r>
      <w:proofErr w:type="spellEnd"/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0175FBB2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Tür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26458FBE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urum)</w:t>
      </w:r>
    </w:p>
    <w:p w14:paraId="55A828B7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2F2EDEC5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, 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Uzaklık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3424E51D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</w:t>
      </w:r>
    </w:p>
    <w:p w14:paraId="06765032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03EF4CA9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for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in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i = 0; i &lt;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set.Coun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; i++)</w:t>
      </w:r>
    </w:p>
    <w:p w14:paraId="0E5C8F3E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{</w:t>
      </w:r>
    </w:p>
    <w:p w14:paraId="0FEFF892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varyans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041FB19D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arpıklık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4EED8CD5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, set[i].basıklık));</w:t>
      </w:r>
    </w:p>
    <w:p w14:paraId="0A409515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entropi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6AA407F7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, set[i].tur));</w:t>
      </w:r>
    </w:p>
    <w:p w14:paraId="31D2778E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if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(durum) {</w:t>
      </w:r>
    </w:p>
    <w:p w14:paraId="724160D8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Writ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proofErr w:type="spellStart"/>
      <w:r w:rsidRPr="00234ECA">
        <w:rPr>
          <w:rFonts w:ascii="Consolas" w:hAnsi="Consolas" w:cs="Consolas"/>
          <w:color w:val="0000FF"/>
          <w:sz w:val="16"/>
          <w:szCs w:val="16"/>
          <w:lang w:val="tr-TR" w:bidi="ar-SA"/>
        </w:rPr>
        <w:t>string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.Format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{0,20:0.00000000}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, set[i].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distanc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);</w:t>
      </w:r>
    </w:p>
    <w:p w14:paraId="512D2BA3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}</w:t>
      </w:r>
    </w:p>
    <w:p w14:paraId="4CEFFF14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    </w:t>
      </w:r>
      <w:proofErr w:type="spellStart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Console.Out.WriteLine</w:t>
      </w:r>
      <w:proofErr w:type="spellEnd"/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(</w:t>
      </w:r>
      <w:r w:rsidRPr="00234ECA">
        <w:rPr>
          <w:rFonts w:ascii="Consolas" w:hAnsi="Consolas" w:cs="Consolas"/>
          <w:color w:val="A31515"/>
          <w:sz w:val="16"/>
          <w:szCs w:val="16"/>
          <w:lang w:val="tr-TR" w:bidi="ar-SA"/>
        </w:rPr>
        <w:t>""</w:t>
      </w: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>);</w:t>
      </w:r>
    </w:p>
    <w:p w14:paraId="2E198D90" w14:textId="77777777" w:rsidR="00234ECA" w:rsidRPr="00234ECA" w:rsidRDefault="00234ECA" w:rsidP="00234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lang w:val="tr-TR" w:bidi="ar-SA"/>
        </w:rPr>
      </w:pPr>
      <w:r w:rsidRPr="00234ECA">
        <w:rPr>
          <w:rFonts w:ascii="Consolas" w:hAnsi="Consolas" w:cs="Consolas"/>
          <w:color w:val="000000"/>
          <w:sz w:val="16"/>
          <w:szCs w:val="16"/>
          <w:lang w:val="tr-TR" w:bidi="ar-SA"/>
        </w:rPr>
        <w:t xml:space="preserve">            } </w:t>
      </w:r>
    </w:p>
    <w:p w14:paraId="207A3DD2" w14:textId="2558AB59" w:rsidR="00234ECA" w:rsidRPr="001C6C80" w:rsidRDefault="00234ECA" w:rsidP="00234ECA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FAB405D" w14:textId="77777777" w:rsidR="00F05B44" w:rsidRDefault="00F05B44" w:rsidP="004C761A">
      <w:pPr>
        <w:pStyle w:val="Balk3"/>
      </w:pPr>
    </w:p>
    <w:p w14:paraId="7606F7DA" w14:textId="77777777" w:rsidR="00F05B44" w:rsidRDefault="00F05B44" w:rsidP="004C761A">
      <w:pPr>
        <w:pStyle w:val="Balk3"/>
      </w:pPr>
    </w:p>
    <w:p w14:paraId="57A0CE90" w14:textId="77777777" w:rsidR="00F05B44" w:rsidRDefault="00F05B44" w:rsidP="004C761A">
      <w:pPr>
        <w:pStyle w:val="Balk3"/>
      </w:pPr>
    </w:p>
    <w:p w14:paraId="4D56DA46" w14:textId="77777777" w:rsidR="00F05B44" w:rsidRDefault="00F05B44" w:rsidP="004C761A">
      <w:pPr>
        <w:pStyle w:val="Balk3"/>
      </w:pPr>
    </w:p>
    <w:p w14:paraId="6A31301F" w14:textId="77777777" w:rsidR="00F05B44" w:rsidRDefault="00F05B44" w:rsidP="004C761A">
      <w:pPr>
        <w:pStyle w:val="Balk3"/>
      </w:pPr>
    </w:p>
    <w:p w14:paraId="0C909063" w14:textId="77777777" w:rsidR="00F05B44" w:rsidRDefault="00F05B44" w:rsidP="004C761A">
      <w:pPr>
        <w:pStyle w:val="Balk3"/>
      </w:pPr>
    </w:p>
    <w:p w14:paraId="5429BAA9" w14:textId="579E0A03" w:rsidR="00F05B44" w:rsidRDefault="00F05B44" w:rsidP="004C761A">
      <w:pPr>
        <w:pStyle w:val="Balk3"/>
      </w:pPr>
    </w:p>
    <w:p w14:paraId="64F2ECAE" w14:textId="77777777" w:rsidR="001E197D" w:rsidRPr="001E197D" w:rsidRDefault="001E197D" w:rsidP="001E197D"/>
    <w:p w14:paraId="4A9D7F24" w14:textId="77777777" w:rsidR="00F05B44" w:rsidRDefault="00F05B44" w:rsidP="004C761A">
      <w:pPr>
        <w:pStyle w:val="Balk3"/>
      </w:pPr>
    </w:p>
    <w:p w14:paraId="466723E7" w14:textId="77777777" w:rsidR="00F05B44" w:rsidRDefault="00F05B44" w:rsidP="004C761A">
      <w:pPr>
        <w:pStyle w:val="Balk3"/>
      </w:pPr>
    </w:p>
    <w:p w14:paraId="6F3D12E6" w14:textId="7DD92084" w:rsidR="004C761A" w:rsidRDefault="004C761A" w:rsidP="004C761A">
      <w:pPr>
        <w:pStyle w:val="Balk3"/>
      </w:pPr>
      <w:bookmarkStart w:id="25" w:name="_Toc58702185"/>
      <w:r>
        <w:t>2.</w:t>
      </w:r>
      <w:r w:rsidR="005A26B9">
        <w:t>d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25"/>
      <w:proofErr w:type="spellEnd"/>
    </w:p>
    <w:p w14:paraId="3879D730" w14:textId="77777777" w:rsidR="00F05B44" w:rsidRPr="00F05B44" w:rsidRDefault="00F05B44" w:rsidP="00F05B44"/>
    <w:p w14:paraId="31E9F5B6" w14:textId="73D558B6" w:rsidR="00F05B44" w:rsidRDefault="00F05B44" w:rsidP="004C761A">
      <w:r>
        <w:rPr>
          <w:noProof/>
        </w:rPr>
        <w:drawing>
          <wp:inline distT="0" distB="0" distL="0" distR="0" wp14:anchorId="745CF6D5" wp14:editId="0328D146">
            <wp:extent cx="5756275" cy="4855845"/>
            <wp:effectExtent l="0" t="0" r="0" b="1905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48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94643" w14:textId="438D345F" w:rsidR="001720B5" w:rsidRDefault="001720B5" w:rsidP="004C761A">
      <w:r>
        <w:t xml:space="preserve">1372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tamamı</w:t>
      </w:r>
      <w:proofErr w:type="spellEnd"/>
      <w:r>
        <w:t xml:space="preserve"> </w:t>
      </w:r>
      <w:proofErr w:type="spellStart"/>
      <w:r>
        <w:t>yazdırılmaktadır</w:t>
      </w:r>
      <w:proofErr w:type="spellEnd"/>
      <w:r>
        <w:t>.</w:t>
      </w:r>
    </w:p>
    <w:p w14:paraId="5EC5C9E2" w14:textId="0DDE7C05" w:rsidR="004C761A" w:rsidRDefault="004C761A" w:rsidP="004C761A">
      <w:pPr>
        <w:pStyle w:val="Balk3"/>
      </w:pPr>
      <w:bookmarkStart w:id="26" w:name="_Toc58702186"/>
      <w:r>
        <w:t>2.</w:t>
      </w:r>
      <w:r w:rsidR="005A26B9">
        <w:t>d</w:t>
      </w:r>
      <w:r>
        <w:t xml:space="preserve">.3 </w:t>
      </w:r>
      <w:proofErr w:type="spellStart"/>
      <w:r>
        <w:t>Açıklama</w:t>
      </w:r>
      <w:bookmarkEnd w:id="26"/>
      <w:proofErr w:type="spellEnd"/>
    </w:p>
    <w:p w14:paraId="64DEDCA2" w14:textId="3F9D995F" w:rsidR="004C761A" w:rsidRPr="00A444C5" w:rsidRDefault="00523DDF" w:rsidP="004C761A">
      <w:proofErr w:type="spellStart"/>
      <w:r>
        <w:t>Bellekte</w:t>
      </w:r>
      <w:proofErr w:type="spellEnd"/>
      <w:r>
        <w:t xml:space="preserve"> </w:t>
      </w:r>
      <w:proofErr w:type="spellStart"/>
      <w:r>
        <w:t>tutulan</w:t>
      </w:r>
      <w:proofErr w:type="spellEnd"/>
      <w:r>
        <w:t xml:space="preserve"> </w:t>
      </w:r>
      <w:proofErr w:type="spellStart"/>
      <w:r>
        <w:t>adlı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lisitesi</w:t>
      </w:r>
      <w:proofErr w:type="spellEnd"/>
      <w:r w:rsidR="00035DC7">
        <w:t xml:space="preserve"> </w:t>
      </w:r>
      <w:proofErr w:type="spellStart"/>
      <w:r w:rsidR="00035DC7" w:rsidRPr="00035DC7">
        <w:rPr>
          <w:lang w:val="tr-TR"/>
        </w:rPr>
        <w:t>dataListOut</w:t>
      </w:r>
      <w:proofErr w:type="spellEnd"/>
      <w:r w:rsidR="00035DC7">
        <w:rPr>
          <w:lang w:val="tr-TR"/>
        </w:rPr>
        <w:t xml:space="preserve"> </w:t>
      </w:r>
      <w:proofErr w:type="spellStart"/>
      <w:r w:rsidR="00035DC7">
        <w:rPr>
          <w:lang w:val="tr-TR"/>
        </w:rPr>
        <w:t>metotuna</w:t>
      </w:r>
      <w:proofErr w:type="spellEnd"/>
      <w:r w:rsidR="00035DC7">
        <w:rPr>
          <w:lang w:val="tr-TR"/>
        </w:rPr>
        <w:t xml:space="preserve"> parametre 2 verilir. </w:t>
      </w:r>
      <w:proofErr w:type="spellStart"/>
      <w:r w:rsidR="00035DC7" w:rsidRPr="00035DC7">
        <w:rPr>
          <w:lang w:val="tr-TR"/>
        </w:rPr>
        <w:t>dataListOut</w:t>
      </w:r>
      <w:proofErr w:type="spellEnd"/>
      <w:r w:rsidR="00035DC7">
        <w:rPr>
          <w:lang w:val="tr-TR"/>
        </w:rPr>
        <w:t xml:space="preserve"> ise bu listedeki data nesnelerini eskiden hesaplanmış olan </w:t>
      </w:r>
      <w:proofErr w:type="spellStart"/>
      <w:r w:rsidR="00035DC7">
        <w:rPr>
          <w:lang w:val="tr-TR"/>
        </w:rPr>
        <w:t>distance</w:t>
      </w:r>
      <w:proofErr w:type="spellEnd"/>
      <w:r w:rsidR="00035DC7">
        <w:rPr>
          <w:lang w:val="tr-TR"/>
        </w:rPr>
        <w:t xml:space="preserve"> değerlerini yazdırmadan </w:t>
      </w:r>
      <w:r w:rsidR="001E197D">
        <w:rPr>
          <w:lang w:val="tr-TR"/>
        </w:rPr>
        <w:t xml:space="preserve">bütün </w:t>
      </w:r>
      <w:proofErr w:type="spellStart"/>
      <w:r w:rsidR="001E197D">
        <w:rPr>
          <w:lang w:val="tr-TR"/>
        </w:rPr>
        <w:t>verilerilerin</w:t>
      </w:r>
      <w:proofErr w:type="spellEnd"/>
      <w:r w:rsidR="001E197D">
        <w:rPr>
          <w:lang w:val="tr-TR"/>
        </w:rPr>
        <w:t xml:space="preserve"> </w:t>
      </w:r>
      <w:r w:rsidR="00035DC7">
        <w:rPr>
          <w:lang w:val="tr-TR"/>
        </w:rPr>
        <w:t>çıktılarını yazdırır.</w:t>
      </w:r>
    </w:p>
    <w:p w14:paraId="70497305" w14:textId="77777777" w:rsidR="001E197D" w:rsidRDefault="001E197D" w:rsidP="00BC7981">
      <w:pPr>
        <w:pStyle w:val="Balk1"/>
      </w:pPr>
      <w:bookmarkStart w:id="27" w:name="_Toc58702187"/>
    </w:p>
    <w:p w14:paraId="26B1E416" w14:textId="77777777" w:rsidR="001E197D" w:rsidRDefault="001E197D" w:rsidP="00BC7981">
      <w:pPr>
        <w:pStyle w:val="Balk1"/>
      </w:pPr>
    </w:p>
    <w:p w14:paraId="23720CA3" w14:textId="77777777" w:rsidR="001E197D" w:rsidRDefault="001E197D" w:rsidP="00BC7981">
      <w:pPr>
        <w:pStyle w:val="Balk1"/>
      </w:pPr>
    </w:p>
    <w:p w14:paraId="27FC2A57" w14:textId="1187D7E4" w:rsidR="004C761A" w:rsidRDefault="007741F7" w:rsidP="00BC7981">
      <w:pPr>
        <w:pStyle w:val="Balk1"/>
      </w:pPr>
      <w:proofErr w:type="spellStart"/>
      <w:r>
        <w:t>Özdeğerlendirme</w:t>
      </w:r>
      <w:proofErr w:type="spellEnd"/>
      <w:r>
        <w:t xml:space="preserve"> </w:t>
      </w:r>
      <w:proofErr w:type="spellStart"/>
      <w:r>
        <w:t>Tablosu</w:t>
      </w:r>
      <w:bookmarkEnd w:id="27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2"/>
        <w:gridCol w:w="843"/>
        <w:gridCol w:w="1544"/>
        <w:gridCol w:w="4453"/>
      </w:tblGrid>
      <w:tr w:rsidR="00BC7981" w:rsidRPr="00BC7981" w14:paraId="18666C52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B510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Proje 1 Maddeler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9FCC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No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25F1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Tahmini Not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D8AF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 xml:space="preserve">Açıklama </w:t>
            </w:r>
          </w:p>
        </w:tc>
      </w:tr>
      <w:tr w:rsidR="00BC7981" w:rsidRPr="00BC7981" w14:paraId="10F267F8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648DA" w14:textId="646DA8FF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9C7B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C085" w14:textId="01C1CDBA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6A41B" w14:textId="35920088" w:rsidR="00BC7981" w:rsidRPr="00BC7981" w:rsidRDefault="00035DC7" w:rsidP="00035DC7">
            <w:pPr>
              <w:tabs>
                <w:tab w:val="left" w:pos="1276"/>
              </w:tabs>
              <w:rPr>
                <w:lang w:val="tr-TR"/>
              </w:rPr>
            </w:pPr>
            <w:r>
              <w:rPr>
                <w:lang w:val="tr-TR"/>
              </w:rPr>
              <w:t>Yapıldı</w:t>
            </w:r>
            <w:r>
              <w:rPr>
                <w:lang w:val="tr-TR"/>
              </w:rPr>
              <w:tab/>
            </w:r>
          </w:p>
        </w:tc>
      </w:tr>
      <w:tr w:rsidR="00BC7981" w:rsidRPr="00BC7981" w14:paraId="35BACDC4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B457F" w14:textId="3835719B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 xml:space="preserve">1.b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000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5BFE" w14:textId="68B0880E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4DE24" w14:textId="353941CF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365A37F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4A501" w14:textId="754FA09D" w:rsidR="00BC7981" w:rsidRPr="00BC7981" w:rsidRDefault="007A5085" w:rsidP="00BC7981">
            <w:pPr>
              <w:rPr>
                <w:lang w:val="tr-TR"/>
              </w:rPr>
            </w:pPr>
            <w:r>
              <w:rPr>
                <w:lang w:val="tr-TR"/>
              </w:rPr>
              <w:t>B</w:t>
            </w:r>
            <w:r w:rsidR="00DA632C">
              <w:rPr>
                <w:lang w:val="tr-TR"/>
              </w:rPr>
              <w:t xml:space="preserve">ölüm </w:t>
            </w:r>
            <w:r w:rsidR="00BC7981" w:rsidRPr="00BC7981">
              <w:rPr>
                <w:lang w:val="tr-TR"/>
              </w:rPr>
              <w:t>1</w:t>
            </w:r>
            <w:r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03A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749C0" w14:textId="2A52AE50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13CE" w14:textId="709E82A1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74A92864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E1AEC" w14:textId="0BF03684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BD21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7C53" w14:textId="36B6757E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2DC1" w14:textId="0C0651ED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0DB7AD9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F7805" w14:textId="4C7BA1EA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C1CAC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4EFEA" w14:textId="1EDF726B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C08B" w14:textId="6981B940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4CB1E7FF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4B550" w14:textId="0928EE0D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CC024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E524" w14:textId="7D34DD2B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A7B88" w14:textId="30ACC962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3FF3FDF4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0870" w14:textId="193C672C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6929E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3A0BF" w14:textId="0EC96A17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AA836" w14:textId="6FB6751D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BC7981" w:rsidRPr="00BC7981" w14:paraId="77E980B4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476B" w14:textId="64C7BD1D" w:rsidR="00BC7981" w:rsidRPr="00BC7981" w:rsidRDefault="00DA632C" w:rsidP="00BC7981">
            <w:pPr>
              <w:rPr>
                <w:lang w:val="tr-TR"/>
              </w:rPr>
            </w:pPr>
            <w:r>
              <w:rPr>
                <w:lang w:val="tr-TR"/>
              </w:rPr>
              <w:t>Bölüm</w:t>
            </w:r>
            <w:r w:rsidRPr="00BC7981">
              <w:rPr>
                <w:lang w:val="tr-TR"/>
              </w:rPr>
              <w:t xml:space="preserve"> </w:t>
            </w:r>
            <w:r w:rsidR="00BC7981" w:rsidRPr="00BC7981">
              <w:rPr>
                <w:lang w:val="tr-TR"/>
              </w:rPr>
              <w:t>2</w:t>
            </w:r>
            <w:r w:rsidR="007A5085"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A9C2D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4F0E" w14:textId="3ACBE99A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3845B" w14:textId="45B7C26F" w:rsidR="00BC7981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  <w:tr w:rsidR="00A01CE0" w:rsidRPr="00BC7981" w14:paraId="0F163C8E" w14:textId="77777777" w:rsidTr="005F4C29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B76C7" w14:textId="733B81E5" w:rsidR="00A01CE0" w:rsidRPr="00BC7981" w:rsidRDefault="00A01CE0" w:rsidP="00BC7981">
            <w:pPr>
              <w:rPr>
                <w:lang w:val="tr-TR"/>
              </w:rPr>
            </w:pPr>
            <w:proofErr w:type="spellStart"/>
            <w:r>
              <w:rPr>
                <w:lang w:val="tr-TR"/>
              </w:rPr>
              <w:t>Özdeğerlendirme</w:t>
            </w:r>
            <w:proofErr w:type="spellEnd"/>
            <w:r>
              <w:rPr>
                <w:lang w:val="tr-TR"/>
              </w:rPr>
              <w:t xml:space="preserve"> Tablosu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86BF0" w14:textId="25568C53" w:rsidR="00A01CE0" w:rsidRPr="00BC7981" w:rsidRDefault="00A01CE0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1A025" w14:textId="5A1D2853" w:rsidR="00A01CE0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969A2" w14:textId="60D25821" w:rsidR="00A01CE0" w:rsidRPr="00BC7981" w:rsidRDefault="00035DC7" w:rsidP="00BC7981">
            <w:pPr>
              <w:rPr>
                <w:lang w:val="tr-TR"/>
              </w:rPr>
            </w:pPr>
            <w:r>
              <w:rPr>
                <w:lang w:val="tr-TR"/>
              </w:rPr>
              <w:t>Yapıldı</w:t>
            </w:r>
          </w:p>
        </w:tc>
      </w:tr>
    </w:tbl>
    <w:p w14:paraId="53FB7E16" w14:textId="77777777" w:rsidR="00BC7981" w:rsidRPr="00BC7981" w:rsidRDefault="00BC7981" w:rsidP="00BC7981">
      <w:pPr>
        <w:rPr>
          <w:lang w:val="tr-TR"/>
        </w:rPr>
      </w:pPr>
      <w:r w:rsidRPr="00BC7981">
        <w:rPr>
          <w:b/>
          <w:lang w:val="tr-TR"/>
        </w:rPr>
        <w:t xml:space="preserve">Açıklama kısmında yapıldı, yapılmadı bilgisi veya hangi maddelerin nasıl yapıldığı kısaca yazılabilecektir. </w:t>
      </w:r>
    </w:p>
    <w:p w14:paraId="6FC02047" w14:textId="77777777" w:rsidR="007741F7" w:rsidRPr="00A444C5" w:rsidRDefault="007741F7" w:rsidP="00A444C5"/>
    <w:sectPr w:rsidR="007741F7" w:rsidRPr="00A444C5" w:rsidSect="00B626F8">
      <w:footerReference w:type="default" r:id="rId17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B3A769" w14:textId="77777777" w:rsidR="002E5171" w:rsidRDefault="002E5171" w:rsidP="008C5C2A">
      <w:pPr>
        <w:spacing w:after="0" w:line="240" w:lineRule="auto"/>
      </w:pPr>
      <w:r>
        <w:separator/>
      </w:r>
    </w:p>
  </w:endnote>
  <w:endnote w:type="continuationSeparator" w:id="0">
    <w:p w14:paraId="29856957" w14:textId="77777777" w:rsidR="002E5171" w:rsidRDefault="002E5171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5F4C29" w:rsidRDefault="005F4C2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5F4C29" w:rsidRDefault="005F4C2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52744" w14:textId="77777777" w:rsidR="002E5171" w:rsidRDefault="002E5171" w:rsidP="008C5C2A">
      <w:pPr>
        <w:spacing w:after="0" w:line="240" w:lineRule="auto"/>
      </w:pPr>
      <w:r>
        <w:separator/>
      </w:r>
    </w:p>
  </w:footnote>
  <w:footnote w:type="continuationSeparator" w:id="0">
    <w:p w14:paraId="4362CC36" w14:textId="77777777" w:rsidR="002E5171" w:rsidRDefault="002E5171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rgUABtqI7iwAAAA="/>
  </w:docVars>
  <w:rsids>
    <w:rsidRoot w:val="006333FA"/>
    <w:rsid w:val="00035DC7"/>
    <w:rsid w:val="000B088F"/>
    <w:rsid w:val="000C76C0"/>
    <w:rsid w:val="000E0BEA"/>
    <w:rsid w:val="00122A8D"/>
    <w:rsid w:val="00145ACA"/>
    <w:rsid w:val="00151C2F"/>
    <w:rsid w:val="0016700D"/>
    <w:rsid w:val="001720B5"/>
    <w:rsid w:val="001C6C80"/>
    <w:rsid w:val="001C7415"/>
    <w:rsid w:val="001E197D"/>
    <w:rsid w:val="00216380"/>
    <w:rsid w:val="00234ECA"/>
    <w:rsid w:val="00252C00"/>
    <w:rsid w:val="002659C7"/>
    <w:rsid w:val="002763DD"/>
    <w:rsid w:val="002771E4"/>
    <w:rsid w:val="002B2BDC"/>
    <w:rsid w:val="002E5171"/>
    <w:rsid w:val="00301640"/>
    <w:rsid w:val="00334B8E"/>
    <w:rsid w:val="0035637B"/>
    <w:rsid w:val="00367AC9"/>
    <w:rsid w:val="003760D1"/>
    <w:rsid w:val="003822B9"/>
    <w:rsid w:val="003A1C11"/>
    <w:rsid w:val="003A1E7A"/>
    <w:rsid w:val="003A60F1"/>
    <w:rsid w:val="003C3BF9"/>
    <w:rsid w:val="003C4C15"/>
    <w:rsid w:val="003C61CF"/>
    <w:rsid w:val="00435BBA"/>
    <w:rsid w:val="00457339"/>
    <w:rsid w:val="004833DA"/>
    <w:rsid w:val="004C761A"/>
    <w:rsid w:val="004E5B73"/>
    <w:rsid w:val="0052001B"/>
    <w:rsid w:val="00523DDF"/>
    <w:rsid w:val="005552CF"/>
    <w:rsid w:val="0058535C"/>
    <w:rsid w:val="00590231"/>
    <w:rsid w:val="00596A57"/>
    <w:rsid w:val="005A26B9"/>
    <w:rsid w:val="005B7F75"/>
    <w:rsid w:val="005F1E60"/>
    <w:rsid w:val="005F4C29"/>
    <w:rsid w:val="00632A05"/>
    <w:rsid w:val="006333FA"/>
    <w:rsid w:val="006B0DA5"/>
    <w:rsid w:val="006B41BF"/>
    <w:rsid w:val="006E36B0"/>
    <w:rsid w:val="006E3D9D"/>
    <w:rsid w:val="006F0242"/>
    <w:rsid w:val="006F1A24"/>
    <w:rsid w:val="00725043"/>
    <w:rsid w:val="007741F7"/>
    <w:rsid w:val="00785D7E"/>
    <w:rsid w:val="007900F8"/>
    <w:rsid w:val="007A5085"/>
    <w:rsid w:val="00831355"/>
    <w:rsid w:val="00847EFC"/>
    <w:rsid w:val="008608A6"/>
    <w:rsid w:val="008B09EA"/>
    <w:rsid w:val="008B65DF"/>
    <w:rsid w:val="008C564F"/>
    <w:rsid w:val="008C5C2A"/>
    <w:rsid w:val="00916024"/>
    <w:rsid w:val="00957A1B"/>
    <w:rsid w:val="00966569"/>
    <w:rsid w:val="0099005B"/>
    <w:rsid w:val="009B7437"/>
    <w:rsid w:val="009F66D3"/>
    <w:rsid w:val="00A01CE0"/>
    <w:rsid w:val="00A444C5"/>
    <w:rsid w:val="00A4568D"/>
    <w:rsid w:val="00A74C59"/>
    <w:rsid w:val="00A81B4C"/>
    <w:rsid w:val="00A82771"/>
    <w:rsid w:val="00A829AA"/>
    <w:rsid w:val="00AA4E02"/>
    <w:rsid w:val="00AA7AA3"/>
    <w:rsid w:val="00AB01A4"/>
    <w:rsid w:val="00AB0520"/>
    <w:rsid w:val="00AB2211"/>
    <w:rsid w:val="00AB3917"/>
    <w:rsid w:val="00AC1E93"/>
    <w:rsid w:val="00B31D63"/>
    <w:rsid w:val="00B3317F"/>
    <w:rsid w:val="00B626F8"/>
    <w:rsid w:val="00BB513D"/>
    <w:rsid w:val="00BC7981"/>
    <w:rsid w:val="00BD21CF"/>
    <w:rsid w:val="00BE4264"/>
    <w:rsid w:val="00C13972"/>
    <w:rsid w:val="00C23EE0"/>
    <w:rsid w:val="00C314E1"/>
    <w:rsid w:val="00C561A9"/>
    <w:rsid w:val="00C8644B"/>
    <w:rsid w:val="00C86526"/>
    <w:rsid w:val="00C91E9A"/>
    <w:rsid w:val="00CB422B"/>
    <w:rsid w:val="00CB78D1"/>
    <w:rsid w:val="00CE11AB"/>
    <w:rsid w:val="00CF6A29"/>
    <w:rsid w:val="00D03977"/>
    <w:rsid w:val="00D13FF6"/>
    <w:rsid w:val="00D62422"/>
    <w:rsid w:val="00D76A94"/>
    <w:rsid w:val="00D824D5"/>
    <w:rsid w:val="00DA60EA"/>
    <w:rsid w:val="00DA632C"/>
    <w:rsid w:val="00DC58B3"/>
    <w:rsid w:val="00DD2CA0"/>
    <w:rsid w:val="00DD7453"/>
    <w:rsid w:val="00DE7634"/>
    <w:rsid w:val="00DF1B8A"/>
    <w:rsid w:val="00E02785"/>
    <w:rsid w:val="00E07DAD"/>
    <w:rsid w:val="00E167E2"/>
    <w:rsid w:val="00E37E95"/>
    <w:rsid w:val="00E437E4"/>
    <w:rsid w:val="00E452B5"/>
    <w:rsid w:val="00E45FC4"/>
    <w:rsid w:val="00E5570D"/>
    <w:rsid w:val="00E63DC0"/>
    <w:rsid w:val="00E666C6"/>
    <w:rsid w:val="00ED3C10"/>
    <w:rsid w:val="00EE21B3"/>
    <w:rsid w:val="00EE553F"/>
    <w:rsid w:val="00EF0A95"/>
    <w:rsid w:val="00F05B44"/>
    <w:rsid w:val="00F142C3"/>
    <w:rsid w:val="00F47878"/>
    <w:rsid w:val="00F9591F"/>
    <w:rsid w:val="00FF4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6</Pages>
  <Words>4212</Words>
  <Characters>24012</Characters>
  <Application>Microsoft Office Word</Application>
  <DocSecurity>0</DocSecurity>
  <Lines>200</Lines>
  <Paragraphs>5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Oktay Kaloglu</cp:lastModifiedBy>
  <cp:revision>45</cp:revision>
  <dcterms:created xsi:type="dcterms:W3CDTF">2020-12-01T12:31:00Z</dcterms:created>
  <dcterms:modified xsi:type="dcterms:W3CDTF">2020-12-14T09:02:00Z</dcterms:modified>
</cp:coreProperties>
</file>